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61DE3F" w14:textId="21A16BAC" w:rsidR="00F77BE9" w:rsidRDefault="00F77BE9" w:rsidP="00F77B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77BE9">
        <w:rPr>
          <w:rFonts w:ascii="Times New Roman" w:hAnsi="Times New Roman" w:cs="Times New Roman"/>
          <w:b/>
          <w:bCs/>
          <w:sz w:val="28"/>
          <w:szCs w:val="28"/>
        </w:rPr>
        <w:t>Supplementary Material</w:t>
      </w:r>
    </w:p>
    <w:p w14:paraId="48AC5C68" w14:textId="77777777" w:rsidR="00F77BE9" w:rsidRPr="00F77BE9" w:rsidRDefault="00F77BE9" w:rsidP="00F77B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16A4394" w14:textId="77777777" w:rsidR="00F77BE9" w:rsidRPr="00826DC2" w:rsidRDefault="00F77BE9" w:rsidP="00F77BE9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  <w:r w:rsidRPr="00826DC2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Reduced Interhemispheric C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oherence</w:t>
      </w:r>
      <w:r w:rsidRPr="00826DC2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 in Cerebellar Kainic Acid-Induced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 Lateralized </w:t>
      </w:r>
      <w:r w:rsidRPr="00826DC2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Dystonia</w:t>
      </w:r>
    </w:p>
    <w:p w14:paraId="0843AEFC" w14:textId="2349A185" w:rsidR="0067115E" w:rsidRDefault="0067115E" w:rsidP="0067115E">
      <w:pPr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 xml:space="preserve">Elena Laura </w:t>
      </w:r>
      <w:proofErr w:type="spellStart"/>
      <w:r>
        <w:rPr>
          <w:rFonts w:ascii="Times New Roman" w:hAnsi="Times New Roman" w:cs="Times New Roman"/>
          <w:sz w:val="24"/>
          <w:szCs w:val="24"/>
        </w:rPr>
        <w:t>Georgesc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rgarint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vertAlign w:val="superscript"/>
        </w:rPr>
        <w:t>#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Io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oane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eorgesc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vertAlign w:val="superscript"/>
        </w:rPr>
        <w:t>#</w:t>
      </w:r>
      <w:r>
        <w:rPr>
          <w:rFonts w:ascii="Times New Roman" w:hAnsi="Times New Roman" w:cs="Times New Roman"/>
          <w:sz w:val="24"/>
          <w:szCs w:val="24"/>
        </w:rPr>
        <w:t xml:space="preserve">, Carmen Denise </w:t>
      </w:r>
      <w:proofErr w:type="spellStart"/>
      <w:r>
        <w:rPr>
          <w:rFonts w:ascii="Times New Roman" w:hAnsi="Times New Roman" w:cs="Times New Roman"/>
          <w:sz w:val="24"/>
          <w:szCs w:val="24"/>
        </w:rPr>
        <w:t>Mihae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ahi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ro-RO"/>
        </w:rPr>
        <w:t>Stefan-</w:t>
      </w:r>
      <w:proofErr w:type="spellStart"/>
      <w:r>
        <w:rPr>
          <w:rFonts w:ascii="Times New Roman" w:hAnsi="Times New Roman" w:cs="Times New Roman"/>
          <w:sz w:val="24"/>
          <w:szCs w:val="24"/>
        </w:rPr>
        <w:t>Alexand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irle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lexand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ăzv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Șteopoaie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Leon Zăgrea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Daniela Pop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2*</w:t>
      </w:r>
      <w:r>
        <w:rPr>
          <w:rFonts w:ascii="Times New Roman" w:hAnsi="Times New Roman" w:cs="Times New Roman"/>
          <w:sz w:val="24"/>
          <w:szCs w:val="24"/>
        </w:rPr>
        <w:t>, Ana-Maria Zăgrea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*</w:t>
      </w:r>
    </w:p>
    <w:p w14:paraId="286B1F6F" w14:textId="77777777" w:rsidR="00F77BE9" w:rsidRPr="00AC3F9F" w:rsidRDefault="00F77BE9" w:rsidP="00F77BE9">
      <w:pPr>
        <w:spacing w:before="120" w:after="0" w:line="240" w:lineRule="auto"/>
        <w:jc w:val="both"/>
        <w:rPr>
          <w:rFonts w:ascii="Times New Roman" w:eastAsia="Calibri" w:hAnsi="Times New Roman" w:cs="Times New Roman"/>
          <w:sz w:val="24"/>
          <w:lang w:val="en-GB"/>
        </w:rPr>
      </w:pPr>
      <w:r w:rsidRPr="00AC3F9F">
        <w:rPr>
          <w:rFonts w:ascii="Times New Roman" w:eastAsia="Calibri" w:hAnsi="Times New Roman" w:cs="Times New Roman"/>
          <w:sz w:val="24"/>
          <w:vertAlign w:val="superscript"/>
          <w:lang w:val="en-GB"/>
        </w:rPr>
        <w:t>1</w:t>
      </w:r>
      <w:r w:rsidRPr="00AC3F9F">
        <w:rPr>
          <w:rFonts w:ascii="Times New Roman" w:eastAsia="Calibri" w:hAnsi="Times New Roman" w:cs="Times New Roman"/>
          <w:sz w:val="24"/>
          <w:lang w:val="en-GB"/>
        </w:rPr>
        <w:t>Division of Physiology and Neuroscience, Carol Davila University of Medicine and Pharmacy, Bucharest, Romania</w:t>
      </w:r>
    </w:p>
    <w:p w14:paraId="30A1B3B3" w14:textId="77777777" w:rsidR="00F77BE9" w:rsidRPr="00082681" w:rsidRDefault="00F77BE9" w:rsidP="00F77BE9">
      <w:pPr>
        <w:spacing w:before="120" w:after="0" w:line="240" w:lineRule="auto"/>
        <w:jc w:val="both"/>
        <w:rPr>
          <w:rFonts w:ascii="Times New Roman" w:eastAsia="Calibri" w:hAnsi="Times New Roman" w:cs="Times New Roman"/>
          <w:sz w:val="24"/>
          <w:lang w:val="fr-FR"/>
        </w:rPr>
      </w:pPr>
      <w:r w:rsidRPr="00082681">
        <w:rPr>
          <w:rFonts w:ascii="Times New Roman" w:eastAsia="Calibri" w:hAnsi="Times New Roman" w:cs="Times New Roman"/>
          <w:sz w:val="24"/>
          <w:vertAlign w:val="superscript"/>
          <w:lang w:val="fr-FR"/>
        </w:rPr>
        <w:t>2</w:t>
      </w:r>
      <w:r w:rsidRPr="00082681">
        <w:rPr>
          <w:rFonts w:ascii="Times New Roman" w:eastAsia="Calibri" w:hAnsi="Times New Roman" w:cs="Times New Roman"/>
          <w:sz w:val="24"/>
          <w:lang w:val="fr-FR"/>
        </w:rPr>
        <w:t xml:space="preserve">Institut de biologie de l'Ecole normale supérieure (IBENS), Ecole normale supérieure, CNRS, INSERM, PSL </w:t>
      </w:r>
      <w:proofErr w:type="spellStart"/>
      <w:r w:rsidRPr="00082681">
        <w:rPr>
          <w:rFonts w:ascii="Times New Roman" w:eastAsia="Calibri" w:hAnsi="Times New Roman" w:cs="Times New Roman"/>
          <w:sz w:val="24"/>
          <w:lang w:val="fr-FR"/>
        </w:rPr>
        <w:t>Research</w:t>
      </w:r>
      <w:proofErr w:type="spellEnd"/>
      <w:r w:rsidRPr="00082681">
        <w:rPr>
          <w:rFonts w:ascii="Times New Roman" w:eastAsia="Calibri" w:hAnsi="Times New Roman" w:cs="Times New Roman"/>
          <w:sz w:val="24"/>
          <w:lang w:val="fr-FR"/>
        </w:rPr>
        <w:t xml:space="preserve"> </w:t>
      </w:r>
      <w:proofErr w:type="spellStart"/>
      <w:r w:rsidRPr="00082681">
        <w:rPr>
          <w:rFonts w:ascii="Times New Roman" w:eastAsia="Calibri" w:hAnsi="Times New Roman" w:cs="Times New Roman"/>
          <w:sz w:val="24"/>
          <w:lang w:val="fr-FR"/>
        </w:rPr>
        <w:t>University</w:t>
      </w:r>
      <w:proofErr w:type="spellEnd"/>
      <w:r w:rsidRPr="00082681">
        <w:rPr>
          <w:rFonts w:ascii="Times New Roman" w:eastAsia="Calibri" w:hAnsi="Times New Roman" w:cs="Times New Roman"/>
          <w:sz w:val="24"/>
          <w:lang w:val="fr-FR"/>
        </w:rPr>
        <w:t>, 75005 Paris, France</w:t>
      </w:r>
    </w:p>
    <w:p w14:paraId="4677B3B7" w14:textId="77777777" w:rsidR="00F77BE9" w:rsidRPr="00082681" w:rsidRDefault="00F77BE9" w:rsidP="00F77BE9">
      <w:pPr>
        <w:spacing w:before="120" w:after="0" w:line="240" w:lineRule="auto"/>
        <w:jc w:val="both"/>
        <w:rPr>
          <w:rFonts w:ascii="Times New Roman" w:eastAsia="Calibri" w:hAnsi="Times New Roman" w:cs="Times New Roman"/>
          <w:sz w:val="24"/>
          <w:lang w:val="fr-FR"/>
        </w:rPr>
      </w:pPr>
    </w:p>
    <w:p w14:paraId="79365D93" w14:textId="77777777" w:rsidR="00F77BE9" w:rsidRPr="00AC3F9F" w:rsidRDefault="00F77BE9" w:rsidP="00F77BE9">
      <w:pPr>
        <w:spacing w:after="0"/>
        <w:jc w:val="both"/>
        <w:rPr>
          <w:rFonts w:ascii="Times New Roman" w:hAnsi="Times New Roman" w:cs="Times New Roman"/>
          <w:lang w:val="en-GB"/>
        </w:rPr>
      </w:pPr>
      <w:r w:rsidRPr="00AC3F9F">
        <w:rPr>
          <w:rFonts w:ascii="Times New Roman" w:hAnsi="Times New Roman" w:cs="Times New Roman"/>
          <w:vertAlign w:val="superscript"/>
          <w:lang w:val="en-GB"/>
        </w:rPr>
        <w:t xml:space="preserve"># </w:t>
      </w:r>
      <w:r w:rsidRPr="00AC3F9F">
        <w:rPr>
          <w:rFonts w:ascii="Times New Roman" w:hAnsi="Times New Roman" w:cs="Times New Roman"/>
          <w:lang w:val="en-GB"/>
        </w:rPr>
        <w:t>These authors contributed equally to this work.</w:t>
      </w:r>
    </w:p>
    <w:p w14:paraId="35B0D866" w14:textId="77777777" w:rsidR="00F77BE9" w:rsidRPr="00AC3F9F" w:rsidRDefault="00F77BE9" w:rsidP="00F77BE9">
      <w:pPr>
        <w:spacing w:after="0"/>
        <w:jc w:val="both"/>
        <w:rPr>
          <w:rFonts w:ascii="Times New Roman" w:hAnsi="Times New Roman" w:cs="Times New Roman"/>
          <w:lang w:val="en-GB"/>
        </w:rPr>
      </w:pPr>
      <w:r w:rsidRPr="00AC3F9F">
        <w:rPr>
          <w:rFonts w:ascii="Times New Roman" w:hAnsi="Times New Roman" w:cs="Times New Roman"/>
          <w:lang w:val="en-GB"/>
        </w:rPr>
        <w:t xml:space="preserve">*These authors jointly directed this work. </w:t>
      </w:r>
    </w:p>
    <w:p w14:paraId="583C7253" w14:textId="77777777" w:rsidR="00214E7D" w:rsidRDefault="00214E7D" w:rsidP="00214E7D">
      <w:pPr>
        <w:spacing w:before="240" w:after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>*</w:t>
      </w:r>
      <w:r>
        <w:rPr>
          <w:rFonts w:ascii="Times New Roman" w:hAnsi="Times New Roman" w:cs="Times New Roman"/>
          <w:b/>
        </w:rPr>
        <w:t>Correspondence should be addressed to DP (</w:t>
      </w:r>
      <w:hyperlink r:id="rId8" w:history="1">
        <w:r>
          <w:rPr>
            <w:rStyle w:val="Hyperlink"/>
            <w:rFonts w:ascii="Times New Roman" w:hAnsi="Times New Roman" w:cs="Times New Roman"/>
            <w:b/>
          </w:rPr>
          <w:t>dpopa@bio.ens.psl.eu</w:t>
        </w:r>
      </w:hyperlink>
      <w:r>
        <w:rPr>
          <w:rFonts w:ascii="Times New Roman" w:hAnsi="Times New Roman" w:cs="Times New Roman"/>
          <w:b/>
        </w:rPr>
        <w:t>) or AMZ (</w:t>
      </w:r>
      <w:hyperlink r:id="rId9" w:history="1">
        <w:r>
          <w:rPr>
            <w:rStyle w:val="Hyperlink"/>
            <w:rFonts w:ascii="Times New Roman" w:hAnsi="Times New Roman" w:cs="Times New Roman"/>
            <w:b/>
          </w:rPr>
          <w:t>ana-maria.zagrean@umfcd.ro</w:t>
        </w:r>
      </w:hyperlink>
      <w:r>
        <w:rPr>
          <w:rFonts w:ascii="Times New Roman" w:hAnsi="Times New Roman" w:cs="Times New Roman"/>
          <w:b/>
        </w:rPr>
        <w:t>)</w:t>
      </w:r>
    </w:p>
    <w:p w14:paraId="6D971CAA" w14:textId="59339C12" w:rsidR="007C04BB" w:rsidRDefault="007C04BB">
      <w:pPr>
        <w:rPr>
          <w:rFonts w:ascii="Times New Roman" w:hAnsi="Times New Roman" w:cs="Times New Roman"/>
          <w:sz w:val="24"/>
          <w:szCs w:val="24"/>
        </w:rPr>
      </w:pPr>
    </w:p>
    <w:p w14:paraId="2BF73130" w14:textId="4526BF53" w:rsidR="007C04BB" w:rsidRDefault="007C04BB">
      <w:pPr>
        <w:rPr>
          <w:rFonts w:ascii="Times New Roman" w:hAnsi="Times New Roman" w:cs="Times New Roman"/>
          <w:sz w:val="24"/>
          <w:szCs w:val="24"/>
        </w:rPr>
      </w:pPr>
    </w:p>
    <w:p w14:paraId="7A86B887" w14:textId="1D620A08" w:rsidR="007C04BB" w:rsidRDefault="007C04BB">
      <w:pPr>
        <w:rPr>
          <w:rFonts w:ascii="Times New Roman" w:hAnsi="Times New Roman" w:cs="Times New Roman"/>
          <w:sz w:val="24"/>
          <w:szCs w:val="24"/>
        </w:rPr>
      </w:pPr>
    </w:p>
    <w:p w14:paraId="10F772D4" w14:textId="7FFCF076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25A1E554" w14:textId="4EE78C86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2406D5AF" w14:textId="35406EB8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03E46203" w14:textId="6B90C668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2C188243" w14:textId="434A0F31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0B35B640" w14:textId="269D7ADC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027F19F3" w14:textId="61133274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3883684E" w14:textId="244552DA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128838DC" w14:textId="0EFA043A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2880D04E" w14:textId="70C412C1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2D106ED3" w14:textId="6A78601A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0177AD22" w14:textId="6739AEB7" w:rsidR="00213D64" w:rsidRDefault="00213D64">
      <w:pPr>
        <w:rPr>
          <w:rFonts w:ascii="Times New Roman" w:hAnsi="Times New Roman" w:cs="Times New Roman"/>
          <w:sz w:val="24"/>
          <w:szCs w:val="24"/>
        </w:rPr>
      </w:pPr>
    </w:p>
    <w:p w14:paraId="2C8A7B6A" w14:textId="6BDB4B57" w:rsidR="005B3D93" w:rsidRDefault="00A26A17" w:rsidP="005328E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6802D9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Tables</w:t>
      </w:r>
      <w:r w:rsidR="005328EF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6E646A2" w14:textId="5B30A2C5" w:rsidR="001C04B8" w:rsidRDefault="001C04B8" w:rsidP="005328E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73E14B4F" w14:textId="396C02AC" w:rsidR="001C04B8" w:rsidRDefault="001C04B8" w:rsidP="00125882">
      <w:pPr>
        <w:rPr>
          <w:rFonts w:ascii="Times New Roman" w:hAnsi="Times New Roman" w:cs="Times New Roman"/>
          <w:sz w:val="24"/>
          <w:szCs w:val="24"/>
        </w:rPr>
      </w:pPr>
      <w:r w:rsidRPr="00AC0D83">
        <w:rPr>
          <w:rFonts w:ascii="Times New Roman" w:hAnsi="Times New Roman" w:cs="Times New Roman"/>
          <w:sz w:val="24"/>
          <w:szCs w:val="24"/>
        </w:rPr>
        <w:t>Table 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732526">
        <w:t xml:space="preserve"> </w:t>
      </w:r>
      <w:r w:rsidRPr="00732526">
        <w:rPr>
          <w:rFonts w:ascii="Times New Roman" w:hAnsi="Times New Roman" w:cs="Times New Roman"/>
          <w:sz w:val="24"/>
          <w:szCs w:val="24"/>
        </w:rPr>
        <w:t>Behavior</w:t>
      </w:r>
      <w:r>
        <w:rPr>
          <w:rFonts w:ascii="Times New Roman" w:hAnsi="Times New Roman" w:cs="Times New Roman"/>
          <w:sz w:val="24"/>
          <w:szCs w:val="24"/>
        </w:rPr>
        <w:t xml:space="preserve"> (AW%). Dystonia score. Statistical data.</w:t>
      </w:r>
    </w:p>
    <w:tbl>
      <w:tblPr>
        <w:tblStyle w:val="PlainTable1"/>
        <w:tblpPr w:leftFromText="180" w:rightFromText="180" w:vertAnchor="page" w:horzAnchor="margin" w:tblpY="3121"/>
        <w:tblW w:w="9639" w:type="dxa"/>
        <w:tblLook w:val="04A0" w:firstRow="1" w:lastRow="0" w:firstColumn="1" w:lastColumn="0" w:noHBand="0" w:noVBand="1"/>
      </w:tblPr>
      <w:tblGrid>
        <w:gridCol w:w="3119"/>
        <w:gridCol w:w="4819"/>
        <w:gridCol w:w="1701"/>
      </w:tblGrid>
      <w:tr w:rsidR="00125882" w:rsidRPr="005328EF" w14:paraId="4D67093B" w14:textId="77777777" w:rsidTr="00AA2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3"/>
            <w:noWrap/>
            <w:hideMark/>
          </w:tcPr>
          <w:p w14:paraId="37262505" w14:textId="77777777" w:rsidR="00125882" w:rsidRPr="005328EF" w:rsidRDefault="00125882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TABLE 1 | Behavi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Figure 2)</w:t>
            </w:r>
          </w:p>
        </w:tc>
      </w:tr>
      <w:tr w:rsidR="00125882" w:rsidRPr="005328EF" w14:paraId="31CD9DD8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04DA032A" w14:textId="77777777" w:rsidR="00125882" w:rsidRPr="005328EF" w:rsidRDefault="00125882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 xml:space="preserve">Active wake % </w:t>
            </w:r>
          </w:p>
        </w:tc>
        <w:tc>
          <w:tcPr>
            <w:tcW w:w="4819" w:type="dxa"/>
            <w:noWrap/>
            <w:hideMark/>
          </w:tcPr>
          <w:p w14:paraId="3AB816DC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701" w:type="dxa"/>
            <w:noWrap/>
            <w:hideMark/>
          </w:tcPr>
          <w:p w14:paraId="4351BD07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125882" w:rsidRPr="005328EF" w14:paraId="4A5929EC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</w:tcPr>
          <w:p w14:paraId="382D3B50" w14:textId="77777777" w:rsidR="00125882" w:rsidRPr="005328EF" w:rsidRDefault="00125882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re-kainate vs Post-kainate (all days) (A)</w:t>
            </w:r>
          </w:p>
        </w:tc>
        <w:tc>
          <w:tcPr>
            <w:tcW w:w="4819" w:type="dxa"/>
            <w:noWrap/>
          </w:tcPr>
          <w:p w14:paraId="3A494FB8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Mann Whitney test</w:t>
            </w:r>
          </w:p>
        </w:tc>
        <w:tc>
          <w:tcPr>
            <w:tcW w:w="1701" w:type="dxa"/>
            <w:noWrap/>
          </w:tcPr>
          <w:p w14:paraId="29840FA6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= 0.0303</w:t>
            </w:r>
          </w:p>
        </w:tc>
      </w:tr>
      <w:tr w:rsidR="00125882" w:rsidRPr="005328EF" w14:paraId="4667E01D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59AA1BAC" w14:textId="77777777" w:rsidR="00125882" w:rsidRPr="005328EF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re-kainate active wake (B)</w:t>
            </w:r>
          </w:p>
        </w:tc>
        <w:tc>
          <w:tcPr>
            <w:tcW w:w="4819" w:type="dxa"/>
            <w:noWrap/>
            <w:hideMark/>
          </w:tcPr>
          <w:p w14:paraId="6DF486A0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Kruskall</w:t>
            </w:r>
            <w:proofErr w:type="spellEnd"/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-Wallis test</w:t>
            </w:r>
          </w:p>
        </w:tc>
        <w:tc>
          <w:tcPr>
            <w:tcW w:w="1701" w:type="dxa"/>
            <w:noWrap/>
            <w:hideMark/>
          </w:tcPr>
          <w:p w14:paraId="58DD8C9A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 = 0.9524</w:t>
            </w:r>
          </w:p>
        </w:tc>
      </w:tr>
      <w:tr w:rsidR="00125882" w:rsidRPr="005328EF" w14:paraId="0A1A9EC3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1A0D8F28" w14:textId="77777777" w:rsidR="00125882" w:rsidRPr="005328EF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4819" w:type="dxa"/>
            <w:noWrap/>
            <w:hideMark/>
          </w:tcPr>
          <w:p w14:paraId="1539A41C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+Dunn's multiple comparisons test</w:t>
            </w:r>
          </w:p>
        </w:tc>
        <w:tc>
          <w:tcPr>
            <w:tcW w:w="1701" w:type="dxa"/>
            <w:noWrap/>
            <w:hideMark/>
          </w:tcPr>
          <w:p w14:paraId="5F5990F3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125882" w:rsidRPr="005328EF" w14:paraId="2196C397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3A494235" w14:textId="77777777" w:rsidR="00125882" w:rsidRPr="005328EF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4819" w:type="dxa"/>
            <w:noWrap/>
            <w:hideMark/>
          </w:tcPr>
          <w:p w14:paraId="277DBAE8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+Dunn's multiple comparisons test</w:t>
            </w:r>
          </w:p>
        </w:tc>
        <w:tc>
          <w:tcPr>
            <w:tcW w:w="1701" w:type="dxa"/>
            <w:noWrap/>
            <w:hideMark/>
          </w:tcPr>
          <w:p w14:paraId="1D780CFB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125882" w:rsidRPr="005328EF" w14:paraId="59B0B295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2FDA397E" w14:textId="77777777" w:rsidR="00125882" w:rsidRPr="005328EF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4819" w:type="dxa"/>
            <w:noWrap/>
            <w:hideMark/>
          </w:tcPr>
          <w:p w14:paraId="61DC751B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+Dunn's multiple comparisons test</w:t>
            </w:r>
          </w:p>
        </w:tc>
        <w:tc>
          <w:tcPr>
            <w:tcW w:w="1701" w:type="dxa"/>
            <w:noWrap/>
            <w:hideMark/>
          </w:tcPr>
          <w:p w14:paraId="618580F2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125882" w:rsidRPr="005328EF" w14:paraId="4C47A0D8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6ABFE2D5" w14:textId="77777777" w:rsidR="00125882" w:rsidRPr="005328EF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4819" w:type="dxa"/>
            <w:noWrap/>
            <w:hideMark/>
          </w:tcPr>
          <w:p w14:paraId="5E6DE403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+Dunn's multiple comparisons test</w:t>
            </w:r>
          </w:p>
        </w:tc>
        <w:tc>
          <w:tcPr>
            <w:tcW w:w="1701" w:type="dxa"/>
            <w:noWrap/>
            <w:hideMark/>
          </w:tcPr>
          <w:p w14:paraId="38D130BD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125882" w:rsidRPr="005328EF" w14:paraId="07363E79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72F264AB" w14:textId="77777777" w:rsidR="00125882" w:rsidRPr="005328EF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4819" w:type="dxa"/>
            <w:noWrap/>
            <w:hideMark/>
          </w:tcPr>
          <w:p w14:paraId="580CEB08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+Dunn's multiple comparisons test</w:t>
            </w:r>
          </w:p>
        </w:tc>
        <w:tc>
          <w:tcPr>
            <w:tcW w:w="1701" w:type="dxa"/>
            <w:noWrap/>
            <w:hideMark/>
          </w:tcPr>
          <w:p w14:paraId="02A175F1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125882" w:rsidRPr="005328EF" w14:paraId="39B99F5B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470769F9" w14:textId="77777777" w:rsidR="00125882" w:rsidRPr="005328EF" w:rsidRDefault="00125882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ost-kainate active wake</w:t>
            </w:r>
          </w:p>
        </w:tc>
        <w:tc>
          <w:tcPr>
            <w:tcW w:w="4819" w:type="dxa"/>
            <w:noWrap/>
            <w:hideMark/>
          </w:tcPr>
          <w:p w14:paraId="027940E8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Kruskall</w:t>
            </w:r>
            <w:proofErr w:type="spellEnd"/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-Wallis test</w:t>
            </w:r>
          </w:p>
        </w:tc>
        <w:tc>
          <w:tcPr>
            <w:tcW w:w="1701" w:type="dxa"/>
            <w:noWrap/>
            <w:hideMark/>
          </w:tcPr>
          <w:p w14:paraId="00BBA51B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 = 0.6660</w:t>
            </w:r>
          </w:p>
        </w:tc>
      </w:tr>
      <w:tr w:rsidR="00125882" w:rsidRPr="005328EF" w14:paraId="32096404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2123266B" w14:textId="77777777" w:rsidR="00125882" w:rsidRPr="005328EF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4819" w:type="dxa"/>
            <w:noWrap/>
            <w:hideMark/>
          </w:tcPr>
          <w:p w14:paraId="5C859EBA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+Dunn's multiple comparisons test</w:t>
            </w:r>
          </w:p>
        </w:tc>
        <w:tc>
          <w:tcPr>
            <w:tcW w:w="1701" w:type="dxa"/>
            <w:noWrap/>
            <w:hideMark/>
          </w:tcPr>
          <w:p w14:paraId="0D2726D5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125882" w:rsidRPr="005328EF" w14:paraId="478F04F3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2D4EAE7E" w14:textId="77777777" w:rsidR="00125882" w:rsidRPr="005328EF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4819" w:type="dxa"/>
            <w:noWrap/>
            <w:hideMark/>
          </w:tcPr>
          <w:p w14:paraId="3E88E4BA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+Dunn's multiple comparisons test</w:t>
            </w:r>
          </w:p>
        </w:tc>
        <w:tc>
          <w:tcPr>
            <w:tcW w:w="1701" w:type="dxa"/>
            <w:noWrap/>
            <w:hideMark/>
          </w:tcPr>
          <w:p w14:paraId="24BB7BF4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125882" w:rsidRPr="005328EF" w14:paraId="7C221602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54BDB8CA" w14:textId="77777777" w:rsidR="00125882" w:rsidRPr="005328EF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4819" w:type="dxa"/>
            <w:noWrap/>
            <w:hideMark/>
          </w:tcPr>
          <w:p w14:paraId="0D670769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+Dunn's multiple comparisons test</w:t>
            </w:r>
          </w:p>
        </w:tc>
        <w:tc>
          <w:tcPr>
            <w:tcW w:w="1701" w:type="dxa"/>
            <w:noWrap/>
            <w:hideMark/>
          </w:tcPr>
          <w:p w14:paraId="4493FB72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125882" w:rsidRPr="005328EF" w14:paraId="59DE9E53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42B34383" w14:textId="77777777" w:rsidR="00125882" w:rsidRPr="005328EF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4819" w:type="dxa"/>
            <w:noWrap/>
            <w:hideMark/>
          </w:tcPr>
          <w:p w14:paraId="7231CAEF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+Dunn's multiple comparisons test</w:t>
            </w:r>
          </w:p>
        </w:tc>
        <w:tc>
          <w:tcPr>
            <w:tcW w:w="1701" w:type="dxa"/>
            <w:noWrap/>
            <w:hideMark/>
          </w:tcPr>
          <w:p w14:paraId="7B432490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125882" w:rsidRPr="005328EF" w14:paraId="4542E47C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4C6CB34A" w14:textId="77777777" w:rsidR="00125882" w:rsidRPr="005328EF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4819" w:type="dxa"/>
            <w:noWrap/>
            <w:hideMark/>
          </w:tcPr>
          <w:p w14:paraId="0126EF42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+Dunn's multiple comparisons test</w:t>
            </w:r>
          </w:p>
        </w:tc>
        <w:tc>
          <w:tcPr>
            <w:tcW w:w="1701" w:type="dxa"/>
            <w:noWrap/>
            <w:hideMark/>
          </w:tcPr>
          <w:p w14:paraId="4DB5747E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125882" w:rsidRPr="005328EF" w14:paraId="3577A708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32443EC4" w14:textId="77777777" w:rsidR="00125882" w:rsidRPr="005328EF" w:rsidRDefault="00125882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Active wake vs. Quiet wake comparison</w:t>
            </w:r>
          </w:p>
        </w:tc>
        <w:tc>
          <w:tcPr>
            <w:tcW w:w="4819" w:type="dxa"/>
            <w:noWrap/>
            <w:hideMark/>
          </w:tcPr>
          <w:p w14:paraId="7F28B73F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Multiple t-tests</w:t>
            </w:r>
          </w:p>
        </w:tc>
        <w:tc>
          <w:tcPr>
            <w:tcW w:w="1701" w:type="dxa"/>
            <w:noWrap/>
            <w:hideMark/>
          </w:tcPr>
          <w:p w14:paraId="580AE81E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125882" w:rsidRPr="005328EF" w14:paraId="43913EFF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4A4FB978" w14:textId="77777777" w:rsidR="00125882" w:rsidRPr="005E56E6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56E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</w:p>
        </w:tc>
        <w:tc>
          <w:tcPr>
            <w:tcW w:w="4819" w:type="dxa"/>
            <w:noWrap/>
            <w:hideMark/>
          </w:tcPr>
          <w:p w14:paraId="6F8B0915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noWrap/>
            <w:hideMark/>
          </w:tcPr>
          <w:p w14:paraId="43E85853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 &gt; 0.9999</w:t>
            </w:r>
          </w:p>
        </w:tc>
      </w:tr>
      <w:tr w:rsidR="00125882" w:rsidRPr="005328EF" w14:paraId="4116BA4E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362A841F" w14:textId="77777777" w:rsidR="00125882" w:rsidRPr="005E56E6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56E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ay 1</w:t>
            </w:r>
          </w:p>
        </w:tc>
        <w:tc>
          <w:tcPr>
            <w:tcW w:w="4819" w:type="dxa"/>
            <w:noWrap/>
            <w:hideMark/>
          </w:tcPr>
          <w:p w14:paraId="181B57AE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noWrap/>
            <w:hideMark/>
          </w:tcPr>
          <w:p w14:paraId="6BFF6D73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 = 0.4577</w:t>
            </w:r>
          </w:p>
        </w:tc>
      </w:tr>
      <w:tr w:rsidR="00125882" w:rsidRPr="005328EF" w14:paraId="6429FD74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1FF620F9" w14:textId="77777777" w:rsidR="00125882" w:rsidRPr="005E56E6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56E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ay 2</w:t>
            </w:r>
          </w:p>
        </w:tc>
        <w:tc>
          <w:tcPr>
            <w:tcW w:w="4819" w:type="dxa"/>
            <w:noWrap/>
            <w:hideMark/>
          </w:tcPr>
          <w:p w14:paraId="405BB3BE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noWrap/>
            <w:hideMark/>
          </w:tcPr>
          <w:p w14:paraId="190B5E36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 = 0.2897</w:t>
            </w:r>
          </w:p>
        </w:tc>
      </w:tr>
      <w:tr w:rsidR="00125882" w:rsidRPr="005328EF" w14:paraId="7B3D9B2C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39ED420D" w14:textId="77777777" w:rsidR="00125882" w:rsidRPr="005E56E6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56E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ay 3</w:t>
            </w:r>
          </w:p>
        </w:tc>
        <w:tc>
          <w:tcPr>
            <w:tcW w:w="4819" w:type="dxa"/>
            <w:noWrap/>
            <w:hideMark/>
          </w:tcPr>
          <w:p w14:paraId="5E0BD0AD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noWrap/>
            <w:hideMark/>
          </w:tcPr>
          <w:p w14:paraId="06516287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 = 0.8306</w:t>
            </w:r>
          </w:p>
        </w:tc>
      </w:tr>
      <w:tr w:rsidR="00125882" w:rsidRPr="005328EF" w14:paraId="2B562B0D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0576E7CA" w14:textId="77777777" w:rsidR="00125882" w:rsidRPr="005E56E6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56E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ay 4</w:t>
            </w:r>
          </w:p>
        </w:tc>
        <w:tc>
          <w:tcPr>
            <w:tcW w:w="4819" w:type="dxa"/>
            <w:noWrap/>
            <w:hideMark/>
          </w:tcPr>
          <w:p w14:paraId="3DA6ED26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noWrap/>
            <w:hideMark/>
          </w:tcPr>
          <w:p w14:paraId="47E4B08F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 = 0.3937</w:t>
            </w:r>
          </w:p>
        </w:tc>
      </w:tr>
      <w:tr w:rsidR="00125882" w:rsidRPr="005328EF" w14:paraId="199B1BE3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23BE680B" w14:textId="77777777" w:rsidR="00125882" w:rsidRPr="005E56E6" w:rsidRDefault="00125882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56E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ay 5</w:t>
            </w:r>
          </w:p>
        </w:tc>
        <w:tc>
          <w:tcPr>
            <w:tcW w:w="4819" w:type="dxa"/>
            <w:noWrap/>
            <w:hideMark/>
          </w:tcPr>
          <w:p w14:paraId="5AAA2B10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noWrap/>
            <w:hideMark/>
          </w:tcPr>
          <w:p w14:paraId="4D42E013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P = 0.3867</w:t>
            </w:r>
          </w:p>
        </w:tc>
      </w:tr>
      <w:tr w:rsidR="00125882" w:rsidRPr="005328EF" w14:paraId="1BE290B5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6E8984EA" w14:textId="77777777" w:rsidR="00125882" w:rsidRPr="005328EF" w:rsidRDefault="00125882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ystonia scores (Figure 2) (C)</w:t>
            </w:r>
          </w:p>
        </w:tc>
        <w:tc>
          <w:tcPr>
            <w:tcW w:w="4819" w:type="dxa"/>
            <w:noWrap/>
            <w:hideMark/>
          </w:tcPr>
          <w:p w14:paraId="2CBD00B7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noWrap/>
            <w:hideMark/>
          </w:tcPr>
          <w:p w14:paraId="69D1421F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25882" w:rsidRPr="005328EF" w14:paraId="4B1BA43C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5DD62361" w14:textId="77777777" w:rsidR="00125882" w:rsidRPr="005328EF" w:rsidRDefault="00125882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erage score per day</w:t>
            </w:r>
          </w:p>
        </w:tc>
        <w:tc>
          <w:tcPr>
            <w:tcW w:w="4819" w:type="dxa"/>
            <w:noWrap/>
            <w:hideMark/>
          </w:tcPr>
          <w:p w14:paraId="7B181FD8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iedman test</w:t>
            </w:r>
          </w:p>
        </w:tc>
        <w:tc>
          <w:tcPr>
            <w:tcW w:w="1701" w:type="dxa"/>
            <w:noWrap/>
            <w:hideMark/>
          </w:tcPr>
          <w:p w14:paraId="678A98FA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0455</w:t>
            </w:r>
          </w:p>
        </w:tc>
      </w:tr>
      <w:tr w:rsidR="00125882" w:rsidRPr="005328EF" w14:paraId="4EA35755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7E785D79" w14:textId="77777777" w:rsidR="00125882" w:rsidRPr="005328EF" w:rsidRDefault="00125882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day 1 vs. day 2</w:t>
            </w:r>
          </w:p>
        </w:tc>
        <w:tc>
          <w:tcPr>
            <w:tcW w:w="4819" w:type="dxa"/>
            <w:noWrap/>
            <w:hideMark/>
          </w:tcPr>
          <w:p w14:paraId="6AA6D654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701" w:type="dxa"/>
            <w:noWrap/>
            <w:hideMark/>
          </w:tcPr>
          <w:p w14:paraId="1D793999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125882" w:rsidRPr="005328EF" w14:paraId="2D61A709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6B5A2CEC" w14:textId="77777777" w:rsidR="00125882" w:rsidRPr="005328EF" w:rsidRDefault="00125882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day 1 vs. day 3</w:t>
            </w:r>
          </w:p>
        </w:tc>
        <w:tc>
          <w:tcPr>
            <w:tcW w:w="4819" w:type="dxa"/>
            <w:noWrap/>
            <w:hideMark/>
          </w:tcPr>
          <w:p w14:paraId="7D7A39CA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701" w:type="dxa"/>
            <w:noWrap/>
            <w:hideMark/>
          </w:tcPr>
          <w:p w14:paraId="5507F57D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125882" w:rsidRPr="005328EF" w14:paraId="25302B9B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1651C9F5" w14:textId="77777777" w:rsidR="00125882" w:rsidRPr="005328EF" w:rsidRDefault="00125882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day 1 vs. day 4</w:t>
            </w:r>
          </w:p>
        </w:tc>
        <w:tc>
          <w:tcPr>
            <w:tcW w:w="4819" w:type="dxa"/>
            <w:noWrap/>
            <w:hideMark/>
          </w:tcPr>
          <w:p w14:paraId="5ABD6CA2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701" w:type="dxa"/>
            <w:noWrap/>
            <w:hideMark/>
          </w:tcPr>
          <w:p w14:paraId="2FFD5845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125882" w:rsidRPr="005328EF" w14:paraId="1CB95564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4405994C" w14:textId="77777777" w:rsidR="00125882" w:rsidRPr="005328EF" w:rsidRDefault="00125882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day 1 vs. day 5</w:t>
            </w:r>
          </w:p>
        </w:tc>
        <w:tc>
          <w:tcPr>
            <w:tcW w:w="4819" w:type="dxa"/>
            <w:noWrap/>
            <w:hideMark/>
          </w:tcPr>
          <w:p w14:paraId="25D6D719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701" w:type="dxa"/>
            <w:noWrap/>
            <w:hideMark/>
          </w:tcPr>
          <w:p w14:paraId="3E068F6E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125882" w:rsidRPr="005328EF" w14:paraId="31908F0E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0D0D9C6C" w14:textId="77777777" w:rsidR="00125882" w:rsidRPr="005328EF" w:rsidRDefault="00125882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ystonia scores per 30-min (D)</w:t>
            </w:r>
          </w:p>
        </w:tc>
        <w:tc>
          <w:tcPr>
            <w:tcW w:w="4819" w:type="dxa"/>
            <w:noWrap/>
            <w:hideMark/>
          </w:tcPr>
          <w:p w14:paraId="5E368C76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noWrap/>
          </w:tcPr>
          <w:p w14:paraId="6DB771AB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25882" w:rsidRPr="005328EF" w14:paraId="7686A3A9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11CCCF26" w14:textId="77777777" w:rsidR="00125882" w:rsidRPr="005328EF" w:rsidRDefault="00125882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819" w:type="dxa"/>
            <w:noWrap/>
            <w:hideMark/>
          </w:tcPr>
          <w:p w14:paraId="7933AE15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wo-way ANOVA</w:t>
            </w:r>
          </w:p>
        </w:tc>
        <w:tc>
          <w:tcPr>
            <w:tcW w:w="1701" w:type="dxa"/>
            <w:noWrap/>
            <w:hideMark/>
          </w:tcPr>
          <w:p w14:paraId="4EAA4E32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&lt; 0.0001</w:t>
            </w:r>
          </w:p>
        </w:tc>
      </w:tr>
      <w:tr w:rsidR="00125882" w:rsidRPr="005328EF" w14:paraId="5A36AB97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26417FE2" w14:textId="77777777" w:rsidR="00125882" w:rsidRPr="005328EF" w:rsidRDefault="00125882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0-30 min vs. 30-60 min</w:t>
            </w:r>
          </w:p>
        </w:tc>
        <w:tc>
          <w:tcPr>
            <w:tcW w:w="4819" w:type="dxa"/>
            <w:noWrap/>
            <w:hideMark/>
          </w:tcPr>
          <w:p w14:paraId="39D3D3C0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Tukey's multiple comparisons test</w:t>
            </w:r>
          </w:p>
        </w:tc>
        <w:tc>
          <w:tcPr>
            <w:tcW w:w="1701" w:type="dxa"/>
            <w:noWrap/>
            <w:hideMark/>
          </w:tcPr>
          <w:p w14:paraId="0E6F2DA4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125882" w:rsidRPr="005328EF" w14:paraId="16D70AD4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7E61B6D7" w14:textId="77777777" w:rsidR="00125882" w:rsidRPr="005328EF" w:rsidRDefault="00125882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0-30 min vs. 60-90 min</w:t>
            </w:r>
          </w:p>
        </w:tc>
        <w:tc>
          <w:tcPr>
            <w:tcW w:w="4819" w:type="dxa"/>
            <w:noWrap/>
            <w:hideMark/>
          </w:tcPr>
          <w:p w14:paraId="05B04108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Tukey's multiple comparisons test</w:t>
            </w:r>
          </w:p>
        </w:tc>
        <w:tc>
          <w:tcPr>
            <w:tcW w:w="1701" w:type="dxa"/>
            <w:noWrap/>
            <w:hideMark/>
          </w:tcPr>
          <w:p w14:paraId="55BB8B2C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**</w:t>
            </w:r>
          </w:p>
        </w:tc>
      </w:tr>
      <w:tr w:rsidR="00125882" w:rsidRPr="005328EF" w14:paraId="0897BD01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52C71373" w14:textId="77777777" w:rsidR="00125882" w:rsidRPr="005328EF" w:rsidRDefault="00125882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30-60 min vs. 60-90 min</w:t>
            </w:r>
          </w:p>
        </w:tc>
        <w:tc>
          <w:tcPr>
            <w:tcW w:w="4819" w:type="dxa"/>
            <w:noWrap/>
            <w:hideMark/>
          </w:tcPr>
          <w:p w14:paraId="3A41F19A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Tukey's multiple comparisons test</w:t>
            </w:r>
          </w:p>
        </w:tc>
        <w:tc>
          <w:tcPr>
            <w:tcW w:w="1701" w:type="dxa"/>
            <w:noWrap/>
            <w:hideMark/>
          </w:tcPr>
          <w:p w14:paraId="0EDE7E16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328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</w:tr>
      <w:tr w:rsidR="00125882" w:rsidRPr="00A6576C" w14:paraId="72B0BCF8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</w:tcPr>
          <w:p w14:paraId="403A8CE1" w14:textId="77777777" w:rsidR="00125882" w:rsidRPr="00A6576C" w:rsidRDefault="00125882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trol </w:t>
            </w:r>
            <w:r w:rsidRPr="00A6576C">
              <w:rPr>
                <w:rFonts w:ascii="Times New Roman" w:hAnsi="Times New Roman" w:cs="Times New Roman"/>
                <w:sz w:val="24"/>
                <w:szCs w:val="24"/>
              </w:rPr>
              <w:t>Active wake %</w:t>
            </w:r>
          </w:p>
        </w:tc>
        <w:tc>
          <w:tcPr>
            <w:tcW w:w="4819" w:type="dxa"/>
            <w:noWrap/>
          </w:tcPr>
          <w:p w14:paraId="213B7273" w14:textId="77777777" w:rsidR="00125882" w:rsidRPr="00A6576C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noWrap/>
          </w:tcPr>
          <w:p w14:paraId="00A27009" w14:textId="77777777" w:rsidR="00125882" w:rsidRPr="00A6576C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25882" w:rsidRPr="005328EF" w14:paraId="1673EE42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</w:tcPr>
          <w:p w14:paraId="014E5CAD" w14:textId="77777777" w:rsidR="00125882" w:rsidRPr="005328EF" w:rsidRDefault="00125882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e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line</w:t>
            </w: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 xml:space="preserve"> vs Post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line</w:t>
            </w: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 xml:space="preserve"> (all days)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819" w:type="dxa"/>
            <w:noWrap/>
          </w:tcPr>
          <w:p w14:paraId="36460B20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>Mann Whitney test</w:t>
            </w:r>
          </w:p>
        </w:tc>
        <w:tc>
          <w:tcPr>
            <w:tcW w:w="1701" w:type="dxa"/>
            <w:noWrap/>
          </w:tcPr>
          <w:p w14:paraId="38259FE5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 xml:space="preserve">P= </w:t>
            </w:r>
            <w:r w:rsidRPr="0021256D">
              <w:rPr>
                <w:rFonts w:ascii="Times New Roman" w:hAnsi="Times New Roman" w:cs="Times New Roman"/>
                <w:sz w:val="24"/>
                <w:szCs w:val="24"/>
              </w:rPr>
              <w:t>0.9307</w:t>
            </w:r>
          </w:p>
        </w:tc>
      </w:tr>
      <w:tr w:rsidR="00125882" w:rsidRPr="005328EF" w14:paraId="32A16156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</w:tcPr>
          <w:p w14:paraId="78881A30" w14:textId="77777777" w:rsidR="00125882" w:rsidRPr="005328EF" w:rsidRDefault="00125882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idyston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core (G)</w:t>
            </w:r>
          </w:p>
        </w:tc>
        <w:tc>
          <w:tcPr>
            <w:tcW w:w="4819" w:type="dxa"/>
            <w:noWrap/>
          </w:tcPr>
          <w:p w14:paraId="186196D4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noWrap/>
          </w:tcPr>
          <w:p w14:paraId="72E4125D" w14:textId="77777777" w:rsidR="00125882" w:rsidRPr="005328EF" w:rsidRDefault="0012588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5882" w:rsidRPr="005328EF" w14:paraId="664748FE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</w:tcPr>
          <w:p w14:paraId="741FFB47" w14:textId="77777777" w:rsidR="00125882" w:rsidRDefault="00125882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63BEB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ainate</w:t>
            </w:r>
            <w:r w:rsidRPr="00863BEB">
              <w:rPr>
                <w:rFonts w:ascii="Times New Roman" w:hAnsi="Times New Roman" w:cs="Times New Roman"/>
                <w:sz w:val="24"/>
                <w:szCs w:val="24"/>
              </w:rPr>
              <w:t xml:space="preserve"> vs Post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ainate</w:t>
            </w:r>
            <w:r w:rsidRPr="00863BEB">
              <w:rPr>
                <w:rFonts w:ascii="Times New Roman" w:hAnsi="Times New Roman" w:cs="Times New Roman"/>
                <w:sz w:val="24"/>
                <w:szCs w:val="24"/>
              </w:rPr>
              <w:t xml:space="preserve"> (all days) </w:t>
            </w:r>
          </w:p>
        </w:tc>
        <w:tc>
          <w:tcPr>
            <w:tcW w:w="4819" w:type="dxa"/>
            <w:noWrap/>
          </w:tcPr>
          <w:p w14:paraId="09F7C73C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40C9">
              <w:rPr>
                <w:rFonts w:ascii="Times New Roman" w:hAnsi="Times New Roman" w:cs="Times New Roman"/>
                <w:sz w:val="24"/>
                <w:szCs w:val="24"/>
              </w:rPr>
              <w:t>Mann Whitney test</w:t>
            </w:r>
          </w:p>
        </w:tc>
        <w:tc>
          <w:tcPr>
            <w:tcW w:w="1701" w:type="dxa"/>
            <w:noWrap/>
          </w:tcPr>
          <w:p w14:paraId="01A306C4" w14:textId="77777777" w:rsidR="00125882" w:rsidRPr="005328EF" w:rsidRDefault="00125882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8EF">
              <w:rPr>
                <w:rFonts w:ascii="Times New Roman" w:hAnsi="Times New Roman" w:cs="Times New Roman"/>
                <w:sz w:val="24"/>
                <w:szCs w:val="24"/>
              </w:rPr>
              <w:t xml:space="preserve">P= </w:t>
            </w:r>
            <w:r w:rsidRPr="000240C9">
              <w:rPr>
                <w:rFonts w:ascii="Times New Roman" w:hAnsi="Times New Roman" w:cs="Times New Roman"/>
                <w:sz w:val="24"/>
                <w:szCs w:val="24"/>
              </w:rPr>
              <w:t>0.0079</w:t>
            </w:r>
          </w:p>
        </w:tc>
      </w:tr>
    </w:tbl>
    <w:p w14:paraId="128AFAFA" w14:textId="77777777" w:rsidR="00905D6B" w:rsidRPr="005328EF" w:rsidRDefault="00905D6B" w:rsidP="005328EF">
      <w:pPr>
        <w:pStyle w:val="NoSpacing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5887B70" w14:textId="77777777" w:rsidR="005E56E6" w:rsidRDefault="005E56E6">
      <w:pPr>
        <w:rPr>
          <w:rFonts w:ascii="Times New Roman" w:hAnsi="Times New Roman" w:cs="Times New Roman"/>
          <w:sz w:val="24"/>
          <w:szCs w:val="24"/>
        </w:rPr>
      </w:pPr>
    </w:p>
    <w:p w14:paraId="4743C153" w14:textId="1B722880" w:rsidR="00435253" w:rsidRPr="00F81FE9" w:rsidRDefault="00EE765D">
      <w:pPr>
        <w:rPr>
          <w:rFonts w:ascii="Times New Roman" w:hAnsi="Times New Roman" w:cs="Times New Roman"/>
          <w:sz w:val="24"/>
          <w:szCs w:val="24"/>
        </w:rPr>
      </w:pPr>
      <w:r w:rsidRPr="00AC0D83">
        <w:rPr>
          <w:rFonts w:ascii="Times New Roman" w:hAnsi="Times New Roman" w:cs="Times New Roman"/>
          <w:sz w:val="24"/>
          <w:szCs w:val="24"/>
        </w:rPr>
        <w:t>Table 2</w:t>
      </w:r>
      <w:r w:rsidRPr="00732526">
        <w:t>.</w:t>
      </w:r>
      <w:r>
        <w:t xml:space="preserve"> </w:t>
      </w:r>
      <w:r>
        <w:rPr>
          <w:rFonts w:ascii="Times New Roman" w:hAnsi="Times New Roman" w:cs="Times New Roman"/>
          <w:sz w:val="24"/>
          <w:szCs w:val="24"/>
        </w:rPr>
        <w:t>Electromyography</w:t>
      </w:r>
      <w:r w:rsidR="008E2A53">
        <w:rPr>
          <w:rFonts w:ascii="Times New Roman" w:hAnsi="Times New Roman" w:cs="Times New Roman"/>
          <w:sz w:val="24"/>
          <w:szCs w:val="24"/>
        </w:rPr>
        <w:t xml:space="preserve"> parameters</w:t>
      </w:r>
      <w:r>
        <w:rPr>
          <w:rFonts w:ascii="Times New Roman" w:hAnsi="Times New Roman" w:cs="Times New Roman"/>
          <w:sz w:val="24"/>
          <w:szCs w:val="24"/>
        </w:rPr>
        <w:t xml:space="preserve">. Statistical data. </w:t>
      </w:r>
    </w:p>
    <w:tbl>
      <w:tblPr>
        <w:tblStyle w:val="PlainTable1"/>
        <w:tblW w:w="9776" w:type="dxa"/>
        <w:tblLook w:val="04A0" w:firstRow="1" w:lastRow="0" w:firstColumn="1" w:lastColumn="0" w:noHBand="0" w:noVBand="1"/>
      </w:tblPr>
      <w:tblGrid>
        <w:gridCol w:w="3681"/>
        <w:gridCol w:w="4819"/>
        <w:gridCol w:w="1276"/>
      </w:tblGrid>
      <w:tr w:rsidR="00B97E63" w:rsidRPr="00F81FE9" w14:paraId="10BCD09D" w14:textId="77777777" w:rsidTr="00AA2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  <w:noWrap/>
            <w:hideMark/>
          </w:tcPr>
          <w:p w14:paraId="6342B23E" w14:textId="11788EA7" w:rsidR="00B97E63" w:rsidRPr="00F81FE9" w:rsidRDefault="00B97E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ABLE 2 | Electromyography</w:t>
            </w:r>
            <w:r w:rsidR="005E56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56E6" w:rsidRPr="00F81FE9">
              <w:rPr>
                <w:rFonts w:ascii="Times New Roman" w:hAnsi="Times New Roman" w:cs="Times New Roman"/>
                <w:sz w:val="24"/>
                <w:szCs w:val="24"/>
              </w:rPr>
              <w:t>(Figure 3)</w:t>
            </w:r>
          </w:p>
        </w:tc>
      </w:tr>
      <w:tr w:rsidR="003E792E" w:rsidRPr="00F81FE9" w14:paraId="6B718FF8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4A490931" w14:textId="77777777" w:rsidR="003E792E" w:rsidRPr="00F81FE9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819" w:type="dxa"/>
          </w:tcPr>
          <w:p w14:paraId="6EF26B8C" w14:textId="284A4E03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st</w:t>
            </w:r>
          </w:p>
        </w:tc>
        <w:tc>
          <w:tcPr>
            <w:tcW w:w="1276" w:type="dxa"/>
          </w:tcPr>
          <w:p w14:paraId="6514D663" w14:textId="459F90F2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 value</w:t>
            </w:r>
          </w:p>
        </w:tc>
      </w:tr>
      <w:tr w:rsidR="003E792E" w:rsidRPr="00F81FE9" w14:paraId="233B87A4" w14:textId="77777777" w:rsidTr="00AA238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</w:tcPr>
          <w:p w14:paraId="0349046D" w14:textId="02A71AB5" w:rsidR="003E792E" w:rsidRPr="00F81FE9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an EMG frequency:</w:t>
            </w:r>
          </w:p>
        </w:tc>
      </w:tr>
      <w:tr w:rsidR="003E792E" w:rsidRPr="00F81FE9" w14:paraId="2C1FABAC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</w:tcPr>
          <w:p w14:paraId="4F3129DC" w14:textId="2C41CBB1" w:rsidR="003E792E" w:rsidRPr="00F81FE9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ffected side (left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s. u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ffected side (right) EMG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re-kainate 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3E792E" w:rsidRPr="00F81FE9" w14:paraId="15A4764A" w14:textId="77777777" w:rsidTr="0030702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609BBA7" w14:textId="26FF4490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Mean frequency pre-kainate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 xml:space="preserve"> (left)</w:t>
            </w:r>
          </w:p>
        </w:tc>
        <w:tc>
          <w:tcPr>
            <w:tcW w:w="4819" w:type="dxa"/>
          </w:tcPr>
          <w:p w14:paraId="4E70CB29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ruskall</w:t>
            </w:r>
            <w:proofErr w:type="spellEnd"/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Wallis test</w:t>
            </w:r>
          </w:p>
        </w:tc>
        <w:tc>
          <w:tcPr>
            <w:tcW w:w="1276" w:type="dxa"/>
          </w:tcPr>
          <w:p w14:paraId="582EC766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=0.8669</w:t>
            </w:r>
          </w:p>
        </w:tc>
      </w:tr>
      <w:tr w:rsidR="003E792E" w:rsidRPr="00F81FE9" w14:paraId="014762FD" w14:textId="77777777" w:rsidTr="0030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15AAD61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1</w:t>
            </w:r>
          </w:p>
        </w:tc>
        <w:tc>
          <w:tcPr>
            <w:tcW w:w="4819" w:type="dxa"/>
          </w:tcPr>
          <w:p w14:paraId="6EBA3A6D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79605FC8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64742F30" w14:textId="77777777" w:rsidTr="0030702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AAD239B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2</w:t>
            </w:r>
          </w:p>
        </w:tc>
        <w:tc>
          <w:tcPr>
            <w:tcW w:w="4819" w:type="dxa"/>
          </w:tcPr>
          <w:p w14:paraId="4F3BC4C7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42F8F8F9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5F347BA6" w14:textId="77777777" w:rsidTr="0030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8433042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3</w:t>
            </w:r>
          </w:p>
        </w:tc>
        <w:tc>
          <w:tcPr>
            <w:tcW w:w="4819" w:type="dxa"/>
          </w:tcPr>
          <w:p w14:paraId="249F3C6E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0BDE0362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2F016F84" w14:textId="77777777" w:rsidTr="0030702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7B788038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4</w:t>
            </w:r>
          </w:p>
        </w:tc>
        <w:tc>
          <w:tcPr>
            <w:tcW w:w="4819" w:type="dxa"/>
          </w:tcPr>
          <w:p w14:paraId="58DBDA48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0551D267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026BCA93" w14:textId="77777777" w:rsidTr="0030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51FFA56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5</w:t>
            </w:r>
          </w:p>
        </w:tc>
        <w:tc>
          <w:tcPr>
            <w:tcW w:w="4819" w:type="dxa"/>
          </w:tcPr>
          <w:p w14:paraId="16D397DA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4E753B2B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2665888F" w14:textId="77777777" w:rsidTr="00AA238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C3D6E7C" w14:textId="255D6143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Mean frequency pre-kainate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 xml:space="preserve"> (right)</w:t>
            </w:r>
          </w:p>
        </w:tc>
        <w:tc>
          <w:tcPr>
            <w:tcW w:w="4819" w:type="dxa"/>
          </w:tcPr>
          <w:p w14:paraId="3BC4815C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ruskall</w:t>
            </w:r>
            <w:proofErr w:type="spellEnd"/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Wallis test</w:t>
            </w:r>
          </w:p>
        </w:tc>
        <w:tc>
          <w:tcPr>
            <w:tcW w:w="1276" w:type="dxa"/>
          </w:tcPr>
          <w:p w14:paraId="7CA378FD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=0.1805</w:t>
            </w:r>
          </w:p>
        </w:tc>
      </w:tr>
      <w:tr w:rsidR="003E792E" w:rsidRPr="00F81FE9" w14:paraId="1801DD50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034992A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1</w:t>
            </w:r>
          </w:p>
        </w:tc>
        <w:tc>
          <w:tcPr>
            <w:tcW w:w="4819" w:type="dxa"/>
          </w:tcPr>
          <w:p w14:paraId="1CE4911D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079FC980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7303F032" w14:textId="77777777" w:rsidTr="00AA238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A94072E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2</w:t>
            </w:r>
          </w:p>
        </w:tc>
        <w:tc>
          <w:tcPr>
            <w:tcW w:w="4819" w:type="dxa"/>
          </w:tcPr>
          <w:p w14:paraId="3BE41D45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3943A454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5C83757E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7922AB84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3</w:t>
            </w:r>
          </w:p>
        </w:tc>
        <w:tc>
          <w:tcPr>
            <w:tcW w:w="4819" w:type="dxa"/>
          </w:tcPr>
          <w:p w14:paraId="421AE2CF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1C7C02C8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59BED519" w14:textId="77777777" w:rsidTr="00AA238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A3F3D83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4</w:t>
            </w:r>
          </w:p>
        </w:tc>
        <w:tc>
          <w:tcPr>
            <w:tcW w:w="4819" w:type="dxa"/>
          </w:tcPr>
          <w:p w14:paraId="2727A328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36AB03D5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1D10B45D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9020E4E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5</w:t>
            </w:r>
          </w:p>
        </w:tc>
        <w:tc>
          <w:tcPr>
            <w:tcW w:w="4819" w:type="dxa"/>
          </w:tcPr>
          <w:p w14:paraId="2EEB813B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1BC9856F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055CB132" w14:textId="77777777" w:rsidTr="00AA238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</w:tcPr>
          <w:p w14:paraId="003B7DFB" w14:textId="3576C3FA" w:rsidR="003E792E" w:rsidRPr="00F81FE9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ffected side (left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s. u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ffected side (right) EMG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ost-kainate 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3E792E" w:rsidRPr="00F81FE9" w14:paraId="592750FB" w14:textId="77777777" w:rsidTr="0030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AC3DAF4" w14:textId="1A511BC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Mean frequency post-kainate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 w:rsidRPr="00BD1939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(left)</w:t>
            </w:r>
          </w:p>
        </w:tc>
        <w:tc>
          <w:tcPr>
            <w:tcW w:w="4819" w:type="dxa"/>
          </w:tcPr>
          <w:p w14:paraId="16B37F56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ruskall</w:t>
            </w:r>
            <w:proofErr w:type="spellEnd"/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Wallis test</w:t>
            </w:r>
          </w:p>
        </w:tc>
        <w:tc>
          <w:tcPr>
            <w:tcW w:w="1276" w:type="dxa"/>
          </w:tcPr>
          <w:p w14:paraId="7F28BEA9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 &lt; 0.0001</w:t>
            </w:r>
          </w:p>
        </w:tc>
      </w:tr>
      <w:tr w:rsidR="003E792E" w:rsidRPr="00F81FE9" w14:paraId="1BE0442D" w14:textId="77777777" w:rsidTr="0030702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45A8320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1</w:t>
            </w:r>
          </w:p>
        </w:tc>
        <w:tc>
          <w:tcPr>
            <w:tcW w:w="4819" w:type="dxa"/>
          </w:tcPr>
          <w:p w14:paraId="2F654994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5BC47C45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6ED8FAE5" w14:textId="77777777" w:rsidTr="0030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5A4356A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2</w:t>
            </w:r>
          </w:p>
        </w:tc>
        <w:tc>
          <w:tcPr>
            <w:tcW w:w="4819" w:type="dxa"/>
          </w:tcPr>
          <w:p w14:paraId="07A1C66E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64460FCC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17964E9D" w14:textId="77777777" w:rsidTr="0030702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51E11B7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3</w:t>
            </w:r>
          </w:p>
        </w:tc>
        <w:tc>
          <w:tcPr>
            <w:tcW w:w="4819" w:type="dxa"/>
          </w:tcPr>
          <w:p w14:paraId="3D9A49F6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631429D9" w14:textId="595A1D68" w:rsidR="003E792E" w:rsidRPr="00F81FE9" w:rsidRDefault="008A5470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  <w:bookmarkStart w:id="0" w:name="_GoBack"/>
            <w:bookmarkEnd w:id="0"/>
          </w:p>
        </w:tc>
      </w:tr>
      <w:tr w:rsidR="003E792E" w:rsidRPr="00F81FE9" w14:paraId="0A7975DE" w14:textId="77777777" w:rsidTr="0030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7C529C45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4</w:t>
            </w:r>
          </w:p>
        </w:tc>
        <w:tc>
          <w:tcPr>
            <w:tcW w:w="4819" w:type="dxa"/>
          </w:tcPr>
          <w:p w14:paraId="08420EF6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6944ABA3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14D1C510" w14:textId="77777777" w:rsidTr="0030702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70AB7D78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5</w:t>
            </w:r>
          </w:p>
        </w:tc>
        <w:tc>
          <w:tcPr>
            <w:tcW w:w="4819" w:type="dxa"/>
          </w:tcPr>
          <w:p w14:paraId="7DF94ACB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5FB744A8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54744A66" w14:textId="77777777" w:rsidTr="003C39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AB663AC" w14:textId="24965BB0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Mean frequency post-kainate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 w:rsidRPr="00BD1939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right</w:t>
            </w:r>
            <w:r w:rsidRPr="00BD1939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)</w:t>
            </w:r>
          </w:p>
        </w:tc>
        <w:tc>
          <w:tcPr>
            <w:tcW w:w="4819" w:type="dxa"/>
          </w:tcPr>
          <w:p w14:paraId="721ABAC3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ruskall</w:t>
            </w:r>
            <w:proofErr w:type="spellEnd"/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Wallis test</w:t>
            </w:r>
          </w:p>
        </w:tc>
        <w:tc>
          <w:tcPr>
            <w:tcW w:w="1276" w:type="dxa"/>
          </w:tcPr>
          <w:p w14:paraId="067BBFA8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= 0.0696</w:t>
            </w:r>
          </w:p>
        </w:tc>
      </w:tr>
      <w:tr w:rsidR="003E792E" w:rsidRPr="00F81FE9" w14:paraId="1D761FC8" w14:textId="77777777" w:rsidTr="003C397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C571801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1</w:t>
            </w:r>
          </w:p>
        </w:tc>
        <w:tc>
          <w:tcPr>
            <w:tcW w:w="4819" w:type="dxa"/>
          </w:tcPr>
          <w:p w14:paraId="044095E4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3CC2EFCB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1BB37E96" w14:textId="77777777" w:rsidTr="003C39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7ADF7BF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2</w:t>
            </w:r>
          </w:p>
        </w:tc>
        <w:tc>
          <w:tcPr>
            <w:tcW w:w="4819" w:type="dxa"/>
          </w:tcPr>
          <w:p w14:paraId="48064E27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34F0F9FF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730AF759" w14:textId="77777777" w:rsidTr="003C397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00BF6E4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3</w:t>
            </w:r>
          </w:p>
        </w:tc>
        <w:tc>
          <w:tcPr>
            <w:tcW w:w="4819" w:type="dxa"/>
          </w:tcPr>
          <w:p w14:paraId="760B5DB8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2D175454" w14:textId="24033465" w:rsidR="003E792E" w:rsidRPr="00F81FE9" w:rsidRDefault="008A5470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</w:tr>
      <w:tr w:rsidR="003E792E" w:rsidRPr="00F81FE9" w14:paraId="1B24E489" w14:textId="77777777" w:rsidTr="003C39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6C01390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4</w:t>
            </w:r>
          </w:p>
        </w:tc>
        <w:tc>
          <w:tcPr>
            <w:tcW w:w="4819" w:type="dxa"/>
          </w:tcPr>
          <w:p w14:paraId="11BB231A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533E613B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3E792E" w:rsidRPr="00F81FE9" w14:paraId="436E81BF" w14:textId="77777777" w:rsidTr="003C397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716015E9" w14:textId="77777777" w:rsidR="003E792E" w:rsidRPr="00055F91" w:rsidRDefault="003E792E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baseline vs. day 5</w:t>
            </w:r>
          </w:p>
        </w:tc>
        <w:tc>
          <w:tcPr>
            <w:tcW w:w="4819" w:type="dxa"/>
          </w:tcPr>
          <w:p w14:paraId="0E358A0D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Dunn's multiple comparisons test</w:t>
            </w:r>
          </w:p>
        </w:tc>
        <w:tc>
          <w:tcPr>
            <w:tcW w:w="1276" w:type="dxa"/>
          </w:tcPr>
          <w:p w14:paraId="36FDD8AF" w14:textId="77777777" w:rsidR="003E792E" w:rsidRPr="00F81FE9" w:rsidRDefault="003E792E" w:rsidP="003E792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082458" w:rsidRPr="00F81FE9" w14:paraId="6339B569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</w:tcPr>
          <w:p w14:paraId="7082C12C" w14:textId="5E9EB60F" w:rsidR="00082458" w:rsidRPr="00F81FE9" w:rsidRDefault="00082458" w:rsidP="003E79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Average rectified value EMG:</w:t>
            </w:r>
          </w:p>
        </w:tc>
      </w:tr>
      <w:tr w:rsidR="00C2784D" w:rsidRPr="00F81FE9" w14:paraId="7F0DD55C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  <w:noWrap/>
            <w:hideMark/>
          </w:tcPr>
          <w:p w14:paraId="485CF749" w14:textId="02FF5469" w:rsidR="00C2784D" w:rsidRPr="00F81FE9" w:rsidRDefault="00C2784D" w:rsidP="00C2784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ffected side (left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vs. </w:t>
            </w:r>
            <w:bookmarkStart w:id="1" w:name="OLE_LINK1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affected side (right) </w:t>
            </w:r>
            <w:bookmarkEnd w:id="1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RV 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G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</w:t>
            </w:r>
            <w:r w:rsidR="000277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s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kainate 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14:paraId="67FD64B8" w14:textId="3C761267" w:rsidR="00C2784D" w:rsidRPr="00F81FE9" w:rsidRDefault="00C2784D" w:rsidP="00C278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322" w:rsidRPr="00F81FE9" w14:paraId="3A6A0C32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50BF278D" w14:textId="1518DE22" w:rsidR="00F20322" w:rsidRPr="00055F91" w:rsidRDefault="004D4D33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4D4D3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Affected side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(left)</w:t>
            </w:r>
          </w:p>
        </w:tc>
        <w:tc>
          <w:tcPr>
            <w:tcW w:w="4819" w:type="dxa"/>
            <w:noWrap/>
            <w:hideMark/>
          </w:tcPr>
          <w:p w14:paraId="505D3340" w14:textId="77777777" w:rsidR="00F20322" w:rsidRPr="00F81FE9" w:rsidRDefault="00F20322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2283EEBA" w14:textId="6DDF8F45" w:rsidR="00F20322" w:rsidRPr="00F81FE9" w:rsidRDefault="005528FB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28FB">
              <w:rPr>
                <w:rFonts w:ascii="Times New Roman" w:hAnsi="Times New Roman" w:cs="Times New Roman"/>
                <w:sz w:val="24"/>
                <w:szCs w:val="24"/>
              </w:rPr>
              <w:t>P &lt; 0.0001</w:t>
            </w:r>
          </w:p>
        </w:tc>
      </w:tr>
      <w:tr w:rsidR="00BA2E1A" w:rsidRPr="00F81FE9" w14:paraId="586CDAFE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11629D9A" w14:textId="77777777" w:rsidR="00BA2E1A" w:rsidRPr="00055F91" w:rsidRDefault="00BA2E1A" w:rsidP="00BA2E1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0F44E2B5" w14:textId="77777777" w:rsidR="00BA2E1A" w:rsidRPr="00F81FE9" w:rsidRDefault="00BA2E1A" w:rsidP="00BA2E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60B9F159" w14:textId="53AED76F" w:rsidR="00BA2E1A" w:rsidRPr="00BA2E1A" w:rsidRDefault="00BA2E1A" w:rsidP="00BA2E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2E1A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BA2E1A" w:rsidRPr="00F81FE9" w14:paraId="3AC648A1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631A1F2F" w14:textId="77777777" w:rsidR="00BA2E1A" w:rsidRPr="00055F91" w:rsidRDefault="00BA2E1A" w:rsidP="00BA2E1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7C2B30E7" w14:textId="77777777" w:rsidR="00BA2E1A" w:rsidRPr="00F81FE9" w:rsidRDefault="00BA2E1A" w:rsidP="00BA2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1FFFFE2A" w14:textId="0619449C" w:rsidR="00BA2E1A" w:rsidRPr="00BA2E1A" w:rsidRDefault="00BA2E1A" w:rsidP="00BA2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2E1A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BA2E1A" w:rsidRPr="00F81FE9" w14:paraId="5005CF5F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63DD2B3E" w14:textId="77777777" w:rsidR="00BA2E1A" w:rsidRPr="00055F91" w:rsidRDefault="00BA2E1A" w:rsidP="00BA2E1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36D0D2CC" w14:textId="77777777" w:rsidR="00BA2E1A" w:rsidRPr="00F81FE9" w:rsidRDefault="00BA2E1A" w:rsidP="00BA2E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0433BDD2" w14:textId="7C674B8C" w:rsidR="00BA2E1A" w:rsidRPr="00BA2E1A" w:rsidRDefault="00BA2E1A" w:rsidP="00BA2E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2E1A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BA2E1A" w:rsidRPr="00F81FE9" w14:paraId="4AF54C25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09F13E31" w14:textId="77777777" w:rsidR="00BA2E1A" w:rsidRPr="00055F91" w:rsidRDefault="00BA2E1A" w:rsidP="00BA2E1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06EB86A4" w14:textId="77777777" w:rsidR="00BA2E1A" w:rsidRPr="00F81FE9" w:rsidRDefault="00BA2E1A" w:rsidP="00BA2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1498F4D5" w14:textId="64002221" w:rsidR="00BA2E1A" w:rsidRPr="00BA2E1A" w:rsidRDefault="00BA2E1A" w:rsidP="00BA2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2E1A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BA2E1A" w:rsidRPr="00F81FE9" w14:paraId="073E5240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3F770D32" w14:textId="77777777" w:rsidR="00BA2E1A" w:rsidRPr="00055F91" w:rsidRDefault="00BA2E1A" w:rsidP="00BA2E1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55420444" w14:textId="77777777" w:rsidR="00BA2E1A" w:rsidRPr="00F81FE9" w:rsidRDefault="00BA2E1A" w:rsidP="00BA2E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60AA7B05" w14:textId="134FC148" w:rsidR="00BA2E1A" w:rsidRPr="00BA2E1A" w:rsidRDefault="00BA2E1A" w:rsidP="00BA2E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2E1A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12D7C6F6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CE61625" w14:textId="3F1E60DD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</w:t>
            </w:r>
            <w:r w:rsidRPr="005852F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naffected side (right)</w:t>
            </w:r>
          </w:p>
        </w:tc>
        <w:tc>
          <w:tcPr>
            <w:tcW w:w="4819" w:type="dxa"/>
            <w:noWrap/>
            <w:hideMark/>
          </w:tcPr>
          <w:p w14:paraId="21EC92CA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0BC800EA" w14:textId="689F8953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28FB">
              <w:rPr>
                <w:rFonts w:ascii="Times New Roman" w:hAnsi="Times New Roman" w:cs="Times New Roman"/>
                <w:sz w:val="24"/>
                <w:szCs w:val="24"/>
              </w:rPr>
              <w:t>P &lt; 0.0001</w:t>
            </w:r>
          </w:p>
        </w:tc>
      </w:tr>
      <w:tr w:rsidR="005528FB" w:rsidRPr="00F81FE9" w14:paraId="1ACB1EDA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AF87673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28E504A0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74EF48DC" w14:textId="7691DE33" w:rsidR="005528FB" w:rsidRPr="005852FF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52F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64067BB2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D6B5FA4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1B411D9A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2C195CB6" w14:textId="6A6E3C22" w:rsidR="005528FB" w:rsidRPr="005852FF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52F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3EC595B8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67C443BD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6F678EF6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72E46362" w14:textId="5538231D" w:rsidR="005528FB" w:rsidRPr="005852FF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52FF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5528FB" w:rsidRPr="00F81FE9" w14:paraId="129ADEF4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3D0D9C12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4E292B6A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1C736949" w14:textId="7682B01A" w:rsidR="005528FB" w:rsidRPr="005852FF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52F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35077F00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5A67EA6A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5F98D20D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04BF2BFF" w14:textId="4BAAA96D" w:rsidR="005528FB" w:rsidRPr="005852FF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52F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3A7970B2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  <w:noWrap/>
            <w:hideMark/>
          </w:tcPr>
          <w:p w14:paraId="00AE5181" w14:textId="3AE45F2D" w:rsidR="005528FB" w:rsidRPr="00250A0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Affected (left) side EM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E)</w:t>
            </w:r>
          </w:p>
        </w:tc>
      </w:tr>
      <w:tr w:rsidR="005528FB" w:rsidRPr="00F81FE9" w14:paraId="07343C33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5FE5244C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re-kainate</w:t>
            </w:r>
          </w:p>
        </w:tc>
        <w:tc>
          <w:tcPr>
            <w:tcW w:w="4819" w:type="dxa"/>
            <w:noWrap/>
            <w:hideMark/>
          </w:tcPr>
          <w:p w14:paraId="74AE4F6C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5E29DDF1" w14:textId="0CA94A5F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17</w:t>
            </w:r>
          </w:p>
        </w:tc>
      </w:tr>
      <w:tr w:rsidR="005528FB" w:rsidRPr="00F81FE9" w14:paraId="3338DF9F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9F6153D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7099C582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563B1246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05B47911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27E7A896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7D3B4374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6597A57C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442877E0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7952DAE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3106685E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5DDEB73D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4AA1792A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5F8BA89C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0BD05984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5306E58F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15256676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2FB20E69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5CDF96ED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08ADF890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098CA875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56D86E8B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ost-kainate</w:t>
            </w:r>
          </w:p>
        </w:tc>
        <w:tc>
          <w:tcPr>
            <w:tcW w:w="4819" w:type="dxa"/>
            <w:noWrap/>
            <w:hideMark/>
          </w:tcPr>
          <w:p w14:paraId="4815B4BF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03C3CC98" w14:textId="4BC1F5BF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17</w:t>
            </w:r>
          </w:p>
        </w:tc>
      </w:tr>
      <w:tr w:rsidR="005528FB" w:rsidRPr="00F81FE9" w14:paraId="7EEA1635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4273DAF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207650B9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76037D47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142CE883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562F48C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704CA474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474DF13F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34B8B635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19E0AF47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5BB0E76C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2CAAEFA7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4B36731D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2D32CF3F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11455C03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2CE79471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5528FB" w:rsidRPr="00F81FE9" w14:paraId="00EBC0E7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02EB04FE" w14:textId="77777777" w:rsidR="005528FB" w:rsidRPr="00055F91" w:rsidRDefault="005528FB" w:rsidP="005528F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0D2B3581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4DB0564E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528FB" w:rsidRPr="00F81FE9" w14:paraId="7EA8AEF8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  <w:noWrap/>
            <w:hideMark/>
          </w:tcPr>
          <w:p w14:paraId="5F7DF83A" w14:textId="1A5C3780" w:rsidR="005528FB" w:rsidRPr="00F81FE9" w:rsidRDefault="005528FB" w:rsidP="005528F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affected side (right) EMG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) </w:t>
            </w:r>
          </w:p>
        </w:tc>
      </w:tr>
      <w:tr w:rsidR="005528FB" w:rsidRPr="00F81FE9" w14:paraId="249AEA39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284D617F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Pre-kainate</w:t>
            </w:r>
          </w:p>
        </w:tc>
        <w:tc>
          <w:tcPr>
            <w:tcW w:w="4819" w:type="dxa"/>
            <w:noWrap/>
            <w:hideMark/>
          </w:tcPr>
          <w:p w14:paraId="3BA2134A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53CAC2AB" w14:textId="199F314D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&lt; 0.0001</w:t>
            </w:r>
          </w:p>
        </w:tc>
      </w:tr>
      <w:tr w:rsidR="005528FB" w:rsidRPr="00F81FE9" w14:paraId="07101691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661846D9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4C62F13C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0ACD750C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6CAF1091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0F3E7DEA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6B712730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6EF94A94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2C469537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131B6DCF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1E505DAA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0C2616D5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</w:tr>
      <w:tr w:rsidR="005528FB" w:rsidRPr="00F81FE9" w14:paraId="1BE0AADB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2AD71C6C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196A32FA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1A326F33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</w:tr>
      <w:tr w:rsidR="005528FB" w:rsidRPr="00F81FE9" w14:paraId="32EBA2C7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1507574C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55ACB9E0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5E63BA36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683E5C75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14D07B1F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Post-kainate</w:t>
            </w:r>
          </w:p>
        </w:tc>
        <w:tc>
          <w:tcPr>
            <w:tcW w:w="4819" w:type="dxa"/>
            <w:noWrap/>
            <w:hideMark/>
          </w:tcPr>
          <w:p w14:paraId="1D100B09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0B8429A5" w14:textId="5C76149B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&lt; 0.0001</w:t>
            </w:r>
          </w:p>
        </w:tc>
      </w:tr>
      <w:tr w:rsidR="005528FB" w:rsidRPr="00F81FE9" w14:paraId="516F60A6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3B6DD337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7F4CAF3B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3BEB6ADC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7CDBD95C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38DB9B45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5BE06D2C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4BC91949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0A7D3313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192EA871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2E00C102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6DF927EA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5528FB" w:rsidRPr="00F81FE9" w14:paraId="2031EC6F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001D0525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745B1A7B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6613C9CF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5528FB" w:rsidRPr="00F81FE9" w14:paraId="586DBA30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364816D2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06A04E7C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4EEF9681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764CFED2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  <w:noWrap/>
            <w:hideMark/>
          </w:tcPr>
          <w:p w14:paraId="078AE3AC" w14:textId="2BED42B7" w:rsidR="005528FB" w:rsidRPr="00F81FE9" w:rsidRDefault="005528FB" w:rsidP="005528F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ot mean square EMG:</w:t>
            </w:r>
          </w:p>
        </w:tc>
      </w:tr>
      <w:tr w:rsidR="005528FB" w:rsidRPr="00F81FE9" w14:paraId="0C5A25B2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0" w:type="dxa"/>
            <w:gridSpan w:val="2"/>
            <w:noWrap/>
            <w:hideMark/>
          </w:tcPr>
          <w:p w14:paraId="4C8FE1DF" w14:textId="1F03CFCE" w:rsidR="005528FB" w:rsidRPr="00F81FE9" w:rsidRDefault="005528FB" w:rsidP="005528F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fected side (left) EMG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76" w:type="dxa"/>
            <w:noWrap/>
            <w:hideMark/>
          </w:tcPr>
          <w:p w14:paraId="46D8F5CA" w14:textId="245551CF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528FB" w:rsidRPr="00F81FE9" w14:paraId="5862B5E9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964D2EF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Pre-kainate</w:t>
            </w:r>
          </w:p>
        </w:tc>
        <w:tc>
          <w:tcPr>
            <w:tcW w:w="4819" w:type="dxa"/>
            <w:noWrap/>
            <w:hideMark/>
          </w:tcPr>
          <w:p w14:paraId="2BFD20A6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28DA43AB" w14:textId="59BFE980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7436</w:t>
            </w:r>
          </w:p>
        </w:tc>
      </w:tr>
      <w:tr w:rsidR="005528FB" w:rsidRPr="00F81FE9" w14:paraId="5C042D53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5DE98DB9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63EEE97E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5F806734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7905B21E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274BB786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1ECC5883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206C6259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5C7E6D10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6A8F152B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0E2BFE99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48D2DD3E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792B8517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92ADAF9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7C1F6C54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5C8BC5AE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7BBC86FE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159DBE3E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5F97FFCD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653D4CEA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2C616399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0A93C440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Post-kainate</w:t>
            </w:r>
          </w:p>
        </w:tc>
        <w:tc>
          <w:tcPr>
            <w:tcW w:w="4819" w:type="dxa"/>
            <w:noWrap/>
            <w:hideMark/>
          </w:tcPr>
          <w:p w14:paraId="61DC7608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61A9063E" w14:textId="219A11A1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7436</w:t>
            </w:r>
          </w:p>
        </w:tc>
      </w:tr>
      <w:tr w:rsidR="005528FB" w:rsidRPr="00F81FE9" w14:paraId="2A8D767F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2F36ADB7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5FB303BF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71A38E0D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40D5CE9E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10079DA9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0F3826BA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7832683C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525E5489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656450F2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5482540A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26DEF4B4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7166DF05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07DDFFFD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6AB235D2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51C799DF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66D35606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1286A8F2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530C1591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11A44AB9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71ADB077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  <w:noWrap/>
            <w:hideMark/>
          </w:tcPr>
          <w:p w14:paraId="60C1462A" w14:textId="039E8419" w:rsidR="005528FB" w:rsidRPr="00F81FE9" w:rsidRDefault="005528FB" w:rsidP="005528F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affected side (right) EMG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</w:t>
            </w: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5528FB" w:rsidRPr="00F81FE9" w14:paraId="0FAF118A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2F57C50F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Pre-kainate</w:t>
            </w:r>
          </w:p>
        </w:tc>
        <w:tc>
          <w:tcPr>
            <w:tcW w:w="4819" w:type="dxa"/>
            <w:noWrap/>
            <w:hideMark/>
          </w:tcPr>
          <w:p w14:paraId="552FA5CB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1FF83251" w14:textId="698A9B69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784</w:t>
            </w:r>
          </w:p>
        </w:tc>
      </w:tr>
      <w:tr w:rsidR="005528FB" w:rsidRPr="00F81FE9" w14:paraId="4F6BC034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4A4092E1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2A4FA0F9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4BDF4520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5DBE64B0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3B97416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2CA77118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2EAA7E5C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42AEE1E3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6C29A8E6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15416E27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0A2B858B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72C3BDE4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4A1CAABD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48CEF65E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46CE4898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3C198CDB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5A58C964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1B32DB05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0909128E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510ADF23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3B3D7B09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Post-kainate</w:t>
            </w:r>
          </w:p>
        </w:tc>
        <w:tc>
          <w:tcPr>
            <w:tcW w:w="4819" w:type="dxa"/>
            <w:noWrap/>
            <w:hideMark/>
          </w:tcPr>
          <w:p w14:paraId="40A5DB11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35D1EA00" w14:textId="0536FC0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784</w:t>
            </w:r>
          </w:p>
        </w:tc>
      </w:tr>
      <w:tr w:rsidR="005528FB" w:rsidRPr="00F81FE9" w14:paraId="5AAA4E76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291F1317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282C16E0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3E7647B9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3612EDBF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5290DEEE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1AC5370A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1ADD47A9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0D3B5407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0F377994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5E3FD74A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52331862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2F79D677" w14:textId="77777777" w:rsidTr="00ED209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38133DA7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5530F07B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51867D18" w14:textId="77777777" w:rsidR="005528FB" w:rsidRPr="00F81FE9" w:rsidRDefault="005528FB" w:rsidP="005528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5528FB" w:rsidRPr="00F81FE9" w14:paraId="48D0C239" w14:textId="77777777" w:rsidTr="00ED2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025576A" w14:textId="77777777" w:rsidR="005528FB" w:rsidRPr="00055F91" w:rsidRDefault="005528FB" w:rsidP="005528FB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63976296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41ADEFAE" w14:textId="77777777" w:rsidR="005528FB" w:rsidRPr="00F81FE9" w:rsidRDefault="005528FB" w:rsidP="005528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9142E1" w:rsidRPr="00F81FE9" w14:paraId="16A31826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  <w:noWrap/>
            <w:hideMark/>
          </w:tcPr>
          <w:p w14:paraId="10BDA99C" w14:textId="7D7E1239" w:rsidR="009142E1" w:rsidRPr="00F81FE9" w:rsidRDefault="009142E1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bookmarkStart w:id="2" w:name="_Hlk54361821"/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ffected side (left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s. u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affected side (right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MS 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G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ost-kainate 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</w:t>
            </w:r>
            <w:r w:rsidRPr="00F81F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14:paraId="57208BE1" w14:textId="77777777" w:rsidR="009142E1" w:rsidRPr="00F81FE9" w:rsidRDefault="009142E1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2"/>
      <w:tr w:rsidR="009142E1" w:rsidRPr="00F81FE9" w14:paraId="11155BCC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09E22261" w14:textId="77777777" w:rsidR="009142E1" w:rsidRPr="00055F91" w:rsidRDefault="009142E1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4D4D3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ffected side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(left)</w:t>
            </w:r>
          </w:p>
        </w:tc>
        <w:tc>
          <w:tcPr>
            <w:tcW w:w="4819" w:type="dxa"/>
            <w:noWrap/>
            <w:hideMark/>
          </w:tcPr>
          <w:p w14:paraId="434D9C09" w14:textId="77777777" w:rsidR="009142E1" w:rsidRPr="00F81FE9" w:rsidRDefault="009142E1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1367D2F9" w14:textId="6A2A8AFD" w:rsidR="009142E1" w:rsidRPr="00F81FE9" w:rsidRDefault="00026295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6295">
              <w:rPr>
                <w:rFonts w:ascii="Times New Roman" w:hAnsi="Times New Roman" w:cs="Times New Roman"/>
                <w:sz w:val="24"/>
                <w:szCs w:val="24"/>
              </w:rPr>
              <w:t>P = 0.2432</w:t>
            </w:r>
          </w:p>
        </w:tc>
      </w:tr>
      <w:tr w:rsidR="00AC516F" w:rsidRPr="00F81FE9" w14:paraId="0CB57AE7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7B6F6391" w14:textId="77777777" w:rsidR="00AC516F" w:rsidRPr="00055F91" w:rsidRDefault="00AC516F" w:rsidP="00AC516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7B4BB64C" w14:textId="77777777" w:rsidR="00AC516F" w:rsidRPr="00F81FE9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229D6EEF" w14:textId="4CA7BA3D" w:rsidR="00AC516F" w:rsidRPr="00AC516F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6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AC516F" w:rsidRPr="00F81FE9" w14:paraId="61D8DD83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2938AC9D" w14:textId="77777777" w:rsidR="00AC516F" w:rsidRPr="00055F91" w:rsidRDefault="00AC516F" w:rsidP="00AC516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7E42BB74" w14:textId="77777777" w:rsidR="00AC516F" w:rsidRPr="00F81FE9" w:rsidRDefault="00AC516F" w:rsidP="00AC51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611E48B9" w14:textId="0195AC99" w:rsidR="00AC516F" w:rsidRPr="00AC516F" w:rsidRDefault="00AC516F" w:rsidP="00AC51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6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AC516F" w:rsidRPr="00F81FE9" w14:paraId="2609D53C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57B6D18A" w14:textId="77777777" w:rsidR="00AC516F" w:rsidRPr="00055F91" w:rsidRDefault="00AC516F" w:rsidP="00AC516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1B918B01" w14:textId="77777777" w:rsidR="00AC516F" w:rsidRPr="00F81FE9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398E601C" w14:textId="50671CA7" w:rsidR="00AC516F" w:rsidRPr="00AC516F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6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AC516F" w:rsidRPr="00F81FE9" w14:paraId="174371FA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62462813" w14:textId="77777777" w:rsidR="00AC516F" w:rsidRPr="00055F91" w:rsidRDefault="00AC516F" w:rsidP="00AC516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387C5378" w14:textId="77777777" w:rsidR="00AC516F" w:rsidRPr="00F81FE9" w:rsidRDefault="00AC516F" w:rsidP="00AC51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149AF205" w14:textId="3B95AAF8" w:rsidR="00AC516F" w:rsidRPr="00AC516F" w:rsidRDefault="00AC516F" w:rsidP="00AC51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6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AC516F" w:rsidRPr="00F81FE9" w14:paraId="3524D7C6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1178343A" w14:textId="77777777" w:rsidR="00AC516F" w:rsidRPr="00055F91" w:rsidRDefault="00AC516F" w:rsidP="00AC516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4B785595" w14:textId="77777777" w:rsidR="00AC516F" w:rsidRPr="00F81FE9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62781E07" w14:textId="042306E6" w:rsidR="00AC516F" w:rsidRPr="00AC516F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6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9142E1" w:rsidRPr="00F81FE9" w14:paraId="2E5A78CB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6176899D" w14:textId="77777777" w:rsidR="009142E1" w:rsidRPr="00055F91" w:rsidRDefault="009142E1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</w:t>
            </w:r>
            <w:r w:rsidRPr="005852F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naffected side (right)</w:t>
            </w:r>
          </w:p>
        </w:tc>
        <w:tc>
          <w:tcPr>
            <w:tcW w:w="4819" w:type="dxa"/>
            <w:noWrap/>
            <w:hideMark/>
          </w:tcPr>
          <w:p w14:paraId="1B8A3F34" w14:textId="77777777" w:rsidR="009142E1" w:rsidRPr="00F81FE9" w:rsidRDefault="009142E1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wo-way ANOVA</w:t>
            </w:r>
          </w:p>
        </w:tc>
        <w:tc>
          <w:tcPr>
            <w:tcW w:w="1276" w:type="dxa"/>
            <w:noWrap/>
            <w:hideMark/>
          </w:tcPr>
          <w:p w14:paraId="21A76856" w14:textId="7FD44CDD" w:rsidR="009142E1" w:rsidRPr="00AC516F" w:rsidRDefault="00026295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6295">
              <w:rPr>
                <w:rFonts w:ascii="Times New Roman" w:hAnsi="Times New Roman" w:cs="Times New Roman"/>
                <w:sz w:val="24"/>
                <w:szCs w:val="24"/>
              </w:rPr>
              <w:t>P = 0.2432</w:t>
            </w:r>
          </w:p>
        </w:tc>
      </w:tr>
      <w:tr w:rsidR="00AC516F" w:rsidRPr="00F81FE9" w14:paraId="49DC6F54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5FD8DD82" w14:textId="77777777" w:rsidR="00AC516F" w:rsidRPr="00055F91" w:rsidRDefault="00AC516F" w:rsidP="00AC516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1</w:t>
            </w:r>
          </w:p>
        </w:tc>
        <w:tc>
          <w:tcPr>
            <w:tcW w:w="4819" w:type="dxa"/>
            <w:noWrap/>
            <w:hideMark/>
          </w:tcPr>
          <w:p w14:paraId="1DB6B54C" w14:textId="77777777" w:rsidR="00AC516F" w:rsidRPr="00F81FE9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0555DBC3" w14:textId="76EA2658" w:rsidR="00AC516F" w:rsidRPr="00AC516F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6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AC516F" w:rsidRPr="00F81FE9" w14:paraId="290BF7CA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28A7B8CB" w14:textId="77777777" w:rsidR="00AC516F" w:rsidRPr="00055F91" w:rsidRDefault="00AC516F" w:rsidP="00AC516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2</w:t>
            </w:r>
          </w:p>
        </w:tc>
        <w:tc>
          <w:tcPr>
            <w:tcW w:w="4819" w:type="dxa"/>
            <w:noWrap/>
            <w:hideMark/>
          </w:tcPr>
          <w:p w14:paraId="4568FDF7" w14:textId="77777777" w:rsidR="00AC516F" w:rsidRPr="00F81FE9" w:rsidRDefault="00AC516F" w:rsidP="00AC51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67E3CBBD" w14:textId="6D54A774" w:rsidR="00AC516F" w:rsidRPr="00AC516F" w:rsidRDefault="00AC516F" w:rsidP="00AC51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6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AC516F" w:rsidRPr="00F81FE9" w14:paraId="5DDA0AB6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4B2DC9F6" w14:textId="77777777" w:rsidR="00AC516F" w:rsidRPr="00055F91" w:rsidRDefault="00AC516F" w:rsidP="00AC516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3</w:t>
            </w:r>
          </w:p>
        </w:tc>
        <w:tc>
          <w:tcPr>
            <w:tcW w:w="4819" w:type="dxa"/>
            <w:noWrap/>
            <w:hideMark/>
          </w:tcPr>
          <w:p w14:paraId="36A9CA72" w14:textId="77777777" w:rsidR="00AC516F" w:rsidRPr="00F81FE9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2AC8365B" w14:textId="6364097A" w:rsidR="00AC516F" w:rsidRPr="00AC516F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6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AC516F" w:rsidRPr="00F81FE9" w14:paraId="484116C5" w14:textId="77777777" w:rsidTr="00AA2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10D9D72A" w14:textId="77777777" w:rsidR="00AC516F" w:rsidRPr="00055F91" w:rsidRDefault="00AC516F" w:rsidP="00AC516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4</w:t>
            </w:r>
          </w:p>
        </w:tc>
        <w:tc>
          <w:tcPr>
            <w:tcW w:w="4819" w:type="dxa"/>
            <w:noWrap/>
            <w:hideMark/>
          </w:tcPr>
          <w:p w14:paraId="10202114" w14:textId="77777777" w:rsidR="00AC516F" w:rsidRPr="00F81FE9" w:rsidRDefault="00AC516F" w:rsidP="00AC51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3BA1C64C" w14:textId="305EF8E7" w:rsidR="00AC516F" w:rsidRPr="00AC516F" w:rsidRDefault="00AC516F" w:rsidP="00AC51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6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AC516F" w:rsidRPr="00F81FE9" w14:paraId="207BDABE" w14:textId="77777777" w:rsidTr="00AA238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noWrap/>
            <w:hideMark/>
          </w:tcPr>
          <w:p w14:paraId="04135026" w14:textId="77777777" w:rsidR="00AC516F" w:rsidRPr="00055F91" w:rsidRDefault="00AC516F" w:rsidP="00AC516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55F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5</w:t>
            </w:r>
          </w:p>
        </w:tc>
        <w:tc>
          <w:tcPr>
            <w:tcW w:w="4819" w:type="dxa"/>
            <w:noWrap/>
            <w:hideMark/>
          </w:tcPr>
          <w:p w14:paraId="73F66757" w14:textId="77777777" w:rsidR="00AC516F" w:rsidRPr="00F81FE9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276" w:type="dxa"/>
            <w:noWrap/>
            <w:hideMark/>
          </w:tcPr>
          <w:p w14:paraId="4EE774E2" w14:textId="258744FD" w:rsidR="00AC516F" w:rsidRPr="00AC516F" w:rsidRDefault="00AC516F" w:rsidP="00AC51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6F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</w:tbl>
    <w:p w14:paraId="6A0A2294" w14:textId="12ADED34" w:rsidR="00C47C75" w:rsidRPr="00F81FE9" w:rsidRDefault="00C47C75">
      <w:pPr>
        <w:rPr>
          <w:rFonts w:ascii="Times New Roman" w:hAnsi="Times New Roman" w:cs="Times New Roman"/>
          <w:sz w:val="24"/>
          <w:szCs w:val="24"/>
        </w:rPr>
      </w:pPr>
    </w:p>
    <w:p w14:paraId="0135AF04" w14:textId="1832A5AA" w:rsidR="00C47C75" w:rsidRPr="00F81FE9" w:rsidRDefault="00C47C75">
      <w:pPr>
        <w:rPr>
          <w:rFonts w:ascii="Times New Roman" w:hAnsi="Times New Roman" w:cs="Times New Roman"/>
          <w:sz w:val="24"/>
          <w:szCs w:val="24"/>
        </w:rPr>
      </w:pPr>
    </w:p>
    <w:p w14:paraId="2CD0DB7F" w14:textId="77777777" w:rsidR="00620C54" w:rsidRDefault="00620C54">
      <w:pPr>
        <w:rPr>
          <w:rFonts w:ascii="Times New Roman" w:hAnsi="Times New Roman" w:cs="Times New Roman"/>
          <w:sz w:val="24"/>
          <w:szCs w:val="24"/>
        </w:rPr>
      </w:pPr>
    </w:p>
    <w:p w14:paraId="3C898D6C" w14:textId="16EA6392" w:rsidR="00E87D95" w:rsidRPr="00F81FE9" w:rsidRDefault="00D2152C">
      <w:pPr>
        <w:rPr>
          <w:rFonts w:ascii="Times New Roman" w:hAnsi="Times New Roman" w:cs="Times New Roman"/>
          <w:sz w:val="24"/>
          <w:szCs w:val="24"/>
        </w:rPr>
      </w:pPr>
      <w:r w:rsidRPr="00AC0D83">
        <w:rPr>
          <w:rFonts w:ascii="Times New Roman" w:hAnsi="Times New Roman" w:cs="Times New Roman"/>
          <w:sz w:val="24"/>
          <w:szCs w:val="24"/>
        </w:rPr>
        <w:t xml:space="preserve">Table </w:t>
      </w:r>
      <w:r w:rsidR="00B76173">
        <w:rPr>
          <w:rFonts w:ascii="Times New Roman" w:hAnsi="Times New Roman" w:cs="Times New Roman"/>
          <w:sz w:val="24"/>
          <w:szCs w:val="24"/>
        </w:rPr>
        <w:t>3</w:t>
      </w:r>
      <w:r w:rsidRPr="00732526"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Left EMG power spectral density bands. Statistical data. </w:t>
      </w:r>
    </w:p>
    <w:tbl>
      <w:tblPr>
        <w:tblStyle w:val="PlainTable1"/>
        <w:tblW w:w="9776" w:type="dxa"/>
        <w:tblLook w:val="04A0" w:firstRow="1" w:lastRow="0" w:firstColumn="1" w:lastColumn="0" w:noHBand="0" w:noVBand="1"/>
      </w:tblPr>
      <w:tblGrid>
        <w:gridCol w:w="3397"/>
        <w:gridCol w:w="5103"/>
        <w:gridCol w:w="1276"/>
      </w:tblGrid>
      <w:tr w:rsidR="00B97E63" w:rsidRPr="00F81FE9" w14:paraId="293B7516" w14:textId="77777777" w:rsidTr="00AA2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  <w:noWrap/>
            <w:hideMark/>
          </w:tcPr>
          <w:p w14:paraId="60FB716E" w14:textId="1F57B385" w:rsidR="00B97E63" w:rsidRPr="00F81FE9" w:rsidRDefault="00B97E63" w:rsidP="00F52D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TABLE 3 | </w:t>
            </w:r>
            <w:r w:rsidRPr="00F81FE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wer spectral density of the left EMG</w:t>
            </w:r>
            <w:r w:rsidR="00620C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620C54" w:rsidRPr="00F81FE9">
              <w:rPr>
                <w:rFonts w:ascii="Times New Roman" w:hAnsi="Times New Roman" w:cs="Times New Roman"/>
                <w:sz w:val="24"/>
                <w:szCs w:val="24"/>
              </w:rPr>
              <w:t>(Figure 4</w:t>
            </w:r>
            <w:r w:rsidR="00AA23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A2383" w:rsidRPr="00AA2383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III</w:t>
            </w:r>
            <w:r w:rsidR="00620C54" w:rsidRPr="00AA2383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)</w:t>
            </w:r>
          </w:p>
        </w:tc>
      </w:tr>
      <w:tr w:rsidR="00F52DDC" w:rsidRPr="00F81FE9" w14:paraId="5BB2BDF6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9078496" w14:textId="6B332832" w:rsidR="00F52DDC" w:rsidRPr="00F81FE9" w:rsidRDefault="00F52DDC" w:rsidP="00F52D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Affected side EMG </w:t>
            </w:r>
          </w:p>
        </w:tc>
        <w:tc>
          <w:tcPr>
            <w:tcW w:w="5103" w:type="dxa"/>
            <w:noWrap/>
            <w:hideMark/>
          </w:tcPr>
          <w:p w14:paraId="60766627" w14:textId="77777777" w:rsidR="00F52DDC" w:rsidRPr="00F81FE9" w:rsidRDefault="00F52DDC" w:rsidP="00F52D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276" w:type="dxa"/>
            <w:noWrap/>
            <w:hideMark/>
          </w:tcPr>
          <w:p w14:paraId="77FDB918" w14:textId="77777777" w:rsidR="00F52DDC" w:rsidRPr="00F81FE9" w:rsidRDefault="00F52DDC" w:rsidP="00F52D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237636" w:rsidRPr="00F81FE9" w14:paraId="203EBFF0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32E641A" w14:textId="3DC40D1E" w:rsidR="00237636" w:rsidRPr="009C7E56" w:rsidRDefault="00237636" w:rsidP="00923B4E">
            <w:pPr>
              <w:tabs>
                <w:tab w:val="left" w:pos="22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sz w:val="24"/>
                <w:szCs w:val="24"/>
              </w:rPr>
              <w:t>Delta pre-kainat</w:t>
            </w:r>
            <w:r w:rsidR="00563EC3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923B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3EC3">
              <w:rPr>
                <w:rFonts w:ascii="Times New Roman" w:hAnsi="Times New Roman" w:cs="Times New Roman"/>
                <w:sz w:val="24"/>
                <w:szCs w:val="24"/>
              </w:rPr>
              <w:t>(A)</w:t>
            </w:r>
          </w:p>
        </w:tc>
        <w:tc>
          <w:tcPr>
            <w:tcW w:w="5103" w:type="dxa"/>
            <w:noWrap/>
            <w:hideMark/>
          </w:tcPr>
          <w:p w14:paraId="55C31C33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44738EEC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06</w:t>
            </w:r>
          </w:p>
        </w:tc>
      </w:tr>
      <w:tr w:rsidR="00237636" w:rsidRPr="00F81FE9" w14:paraId="6AAEA91F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2256299D" w14:textId="73991382" w:rsidR="00237636" w:rsidRPr="005E3F34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103" w:type="dxa"/>
            <w:noWrap/>
            <w:hideMark/>
          </w:tcPr>
          <w:p w14:paraId="5E873431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5D72B8D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794EDE02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99AEF7D" w14:textId="38048E82" w:rsidR="00237636" w:rsidRPr="005E3F34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103" w:type="dxa"/>
            <w:noWrap/>
            <w:hideMark/>
          </w:tcPr>
          <w:p w14:paraId="57E27775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7259EED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153BCC36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1A7F2ED" w14:textId="095D84D0" w:rsidR="00237636" w:rsidRPr="005E3F34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103" w:type="dxa"/>
            <w:noWrap/>
            <w:hideMark/>
          </w:tcPr>
          <w:p w14:paraId="031F6636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4AF5424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237636" w:rsidRPr="00F81FE9" w14:paraId="211664F7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3215F302" w14:textId="5F044C47" w:rsidR="00237636" w:rsidRPr="005E3F34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103" w:type="dxa"/>
            <w:noWrap/>
            <w:hideMark/>
          </w:tcPr>
          <w:p w14:paraId="0F1860D5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2534F50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01954ADC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32C1458" w14:textId="69B44DA7" w:rsidR="00237636" w:rsidRPr="005E3F34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103" w:type="dxa"/>
            <w:noWrap/>
            <w:hideMark/>
          </w:tcPr>
          <w:p w14:paraId="7D157225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9D81473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3B37C0FB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7658D8C" w14:textId="77777777" w:rsidR="00237636" w:rsidRPr="009C7E56" w:rsidRDefault="00237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sz w:val="24"/>
                <w:szCs w:val="24"/>
              </w:rPr>
              <w:t>Delta post-kainate</w:t>
            </w:r>
          </w:p>
        </w:tc>
        <w:tc>
          <w:tcPr>
            <w:tcW w:w="5103" w:type="dxa"/>
            <w:noWrap/>
            <w:hideMark/>
          </w:tcPr>
          <w:p w14:paraId="6DF41377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3D031B36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03</w:t>
            </w:r>
          </w:p>
        </w:tc>
      </w:tr>
      <w:tr w:rsidR="00237636" w:rsidRPr="00F81FE9" w14:paraId="20A0E1AB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4F33945" w14:textId="2618FB90" w:rsidR="00237636" w:rsidRPr="005E3F34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103" w:type="dxa"/>
            <w:noWrap/>
            <w:hideMark/>
          </w:tcPr>
          <w:p w14:paraId="61E8EEF8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6CD64CD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0D1578B0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6FE24C0" w14:textId="313F6513" w:rsidR="00237636" w:rsidRPr="005E3F34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103" w:type="dxa"/>
            <w:noWrap/>
            <w:hideMark/>
          </w:tcPr>
          <w:p w14:paraId="6ED4CC76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7665D48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28DFE67C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BC3B023" w14:textId="186698C6" w:rsidR="00237636" w:rsidRPr="005E3F34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103" w:type="dxa"/>
            <w:noWrap/>
            <w:hideMark/>
          </w:tcPr>
          <w:p w14:paraId="6D48EB08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F102171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01D6F820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3099F565" w14:textId="15B03C4E" w:rsidR="00237636" w:rsidRPr="005E3F34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103" w:type="dxa"/>
            <w:noWrap/>
            <w:hideMark/>
          </w:tcPr>
          <w:p w14:paraId="1D67EF12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00A2FC1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270BB469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2EF9A484" w14:textId="7B1CDC72" w:rsidR="00237636" w:rsidRPr="005E3F34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5E3F34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103" w:type="dxa"/>
            <w:noWrap/>
            <w:hideMark/>
          </w:tcPr>
          <w:p w14:paraId="3A291AF9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3560BB3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01CEE4DE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714E695" w14:textId="2C3B90B9" w:rsidR="00237636" w:rsidRPr="00F81FE9" w:rsidRDefault="00237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re-kainate</w:t>
            </w:r>
            <w:r w:rsidR="00563EC3">
              <w:rPr>
                <w:rFonts w:ascii="Times New Roman" w:hAnsi="Times New Roman" w:cs="Times New Roman"/>
                <w:sz w:val="24"/>
                <w:szCs w:val="24"/>
              </w:rPr>
              <w:t xml:space="preserve"> (B)</w:t>
            </w:r>
          </w:p>
        </w:tc>
        <w:tc>
          <w:tcPr>
            <w:tcW w:w="5103" w:type="dxa"/>
            <w:noWrap/>
            <w:hideMark/>
          </w:tcPr>
          <w:p w14:paraId="47DE8BB7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6161D901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03</w:t>
            </w:r>
          </w:p>
        </w:tc>
      </w:tr>
      <w:tr w:rsidR="00237636" w:rsidRPr="00F81FE9" w14:paraId="53F58BEA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92EC288" w14:textId="05B299D7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103" w:type="dxa"/>
            <w:noWrap/>
            <w:hideMark/>
          </w:tcPr>
          <w:p w14:paraId="11E9C9DB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F3D7670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0180E6C5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E057910" w14:textId="203DC909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103" w:type="dxa"/>
            <w:noWrap/>
            <w:hideMark/>
          </w:tcPr>
          <w:p w14:paraId="03020141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E586E00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27B185B1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921D534" w14:textId="6DD35170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103" w:type="dxa"/>
            <w:noWrap/>
            <w:hideMark/>
          </w:tcPr>
          <w:p w14:paraId="31FD0A3A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A76B95A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237636" w:rsidRPr="00F81FE9" w14:paraId="10285C23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062A287" w14:textId="0D00C23C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103" w:type="dxa"/>
            <w:noWrap/>
            <w:hideMark/>
          </w:tcPr>
          <w:p w14:paraId="4301FCF8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009B9C5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4E645AEC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7636C93" w14:textId="2D478BA5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103" w:type="dxa"/>
            <w:noWrap/>
            <w:hideMark/>
          </w:tcPr>
          <w:p w14:paraId="3C49444C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5F68BF7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56FC69FD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B00E18E" w14:textId="77777777" w:rsidR="00237636" w:rsidRPr="00F81FE9" w:rsidRDefault="00237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ost-kainate</w:t>
            </w:r>
          </w:p>
        </w:tc>
        <w:tc>
          <w:tcPr>
            <w:tcW w:w="5103" w:type="dxa"/>
            <w:noWrap/>
            <w:hideMark/>
          </w:tcPr>
          <w:p w14:paraId="6BD9EBE9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7AF2FDB8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02</w:t>
            </w:r>
          </w:p>
        </w:tc>
      </w:tr>
      <w:tr w:rsidR="00237636" w:rsidRPr="00F81FE9" w14:paraId="11586568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2C7AE95A" w14:textId="1F2397B1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103" w:type="dxa"/>
            <w:noWrap/>
            <w:hideMark/>
          </w:tcPr>
          <w:p w14:paraId="0256DE64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B0C48FA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22149A82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736FE4F" w14:textId="31CAB43C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103" w:type="dxa"/>
            <w:noWrap/>
            <w:hideMark/>
          </w:tcPr>
          <w:p w14:paraId="63C6C0AA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C4299D6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13E1AFF2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B783922" w14:textId="3B266C98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103" w:type="dxa"/>
            <w:noWrap/>
            <w:hideMark/>
          </w:tcPr>
          <w:p w14:paraId="1E3480E8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09CA139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237636" w:rsidRPr="00F81FE9" w14:paraId="3938DB9F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4279F25" w14:textId="234EDFD0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103" w:type="dxa"/>
            <w:noWrap/>
            <w:hideMark/>
          </w:tcPr>
          <w:p w14:paraId="0F1137AE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049C5DF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0EF427A0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54E33E8" w14:textId="55C47BF8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103" w:type="dxa"/>
            <w:noWrap/>
            <w:hideMark/>
          </w:tcPr>
          <w:p w14:paraId="342A409F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C666316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61D2C32F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7A0D66D" w14:textId="4291995C" w:rsidR="00237636" w:rsidRPr="00F81FE9" w:rsidRDefault="00237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re-kainate</w:t>
            </w:r>
            <w:r w:rsidR="00563EC3">
              <w:rPr>
                <w:rFonts w:ascii="Times New Roman" w:hAnsi="Times New Roman" w:cs="Times New Roman"/>
                <w:sz w:val="24"/>
                <w:szCs w:val="24"/>
              </w:rPr>
              <w:t xml:space="preserve"> (C)</w:t>
            </w:r>
          </w:p>
        </w:tc>
        <w:tc>
          <w:tcPr>
            <w:tcW w:w="5103" w:type="dxa"/>
            <w:noWrap/>
            <w:hideMark/>
          </w:tcPr>
          <w:p w14:paraId="004F015F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44D2B0BB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01</w:t>
            </w:r>
          </w:p>
        </w:tc>
      </w:tr>
      <w:tr w:rsidR="00237636" w:rsidRPr="00F81FE9" w14:paraId="27DA38EB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D96C653" w14:textId="17BE2003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103" w:type="dxa"/>
            <w:noWrap/>
            <w:hideMark/>
          </w:tcPr>
          <w:p w14:paraId="4C435FB4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13E2339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7E8722D3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9C668D5" w14:textId="44ADF7C3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103" w:type="dxa"/>
            <w:noWrap/>
            <w:hideMark/>
          </w:tcPr>
          <w:p w14:paraId="4BB0AEEF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846C882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04A71300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215005AB" w14:textId="5C27683A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103" w:type="dxa"/>
            <w:noWrap/>
            <w:hideMark/>
          </w:tcPr>
          <w:p w14:paraId="15F64545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82F9654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2B24205F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18908B7E" w14:textId="32901FC7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103" w:type="dxa"/>
            <w:noWrap/>
            <w:hideMark/>
          </w:tcPr>
          <w:p w14:paraId="7C4425DB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09EE781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37636" w:rsidRPr="00F81FE9" w14:paraId="288D3352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23FAB48E" w14:textId="0A033E94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103" w:type="dxa"/>
            <w:noWrap/>
            <w:hideMark/>
          </w:tcPr>
          <w:p w14:paraId="63ED6F78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D8F967E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6291A336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BF69892" w14:textId="77777777" w:rsidR="00237636" w:rsidRPr="00F81FE9" w:rsidRDefault="00237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ost-kainate</w:t>
            </w:r>
          </w:p>
        </w:tc>
        <w:tc>
          <w:tcPr>
            <w:tcW w:w="5103" w:type="dxa"/>
            <w:noWrap/>
            <w:hideMark/>
          </w:tcPr>
          <w:p w14:paraId="4E47F354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1B27D7E1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08</w:t>
            </w:r>
          </w:p>
        </w:tc>
      </w:tr>
      <w:tr w:rsidR="00237636" w:rsidRPr="00F81FE9" w14:paraId="1F9EBEB8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82F2B9B" w14:textId="2911B4D5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103" w:type="dxa"/>
            <w:noWrap/>
            <w:hideMark/>
          </w:tcPr>
          <w:p w14:paraId="14A89CBF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unn's multiple comparisons test</w:t>
            </w:r>
          </w:p>
        </w:tc>
        <w:tc>
          <w:tcPr>
            <w:tcW w:w="1276" w:type="dxa"/>
            <w:noWrap/>
            <w:hideMark/>
          </w:tcPr>
          <w:p w14:paraId="35A89667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310119C6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28074F65" w14:textId="3ADA2C9B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103" w:type="dxa"/>
            <w:noWrap/>
            <w:hideMark/>
          </w:tcPr>
          <w:p w14:paraId="3B7D9229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unn's multiple comparisons test</w:t>
            </w:r>
          </w:p>
        </w:tc>
        <w:tc>
          <w:tcPr>
            <w:tcW w:w="1276" w:type="dxa"/>
            <w:noWrap/>
            <w:hideMark/>
          </w:tcPr>
          <w:p w14:paraId="18C0A185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14390836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12468C16" w14:textId="6B9E2E1E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103" w:type="dxa"/>
            <w:noWrap/>
            <w:hideMark/>
          </w:tcPr>
          <w:p w14:paraId="3778E296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unn's multiple comparisons test</w:t>
            </w:r>
          </w:p>
        </w:tc>
        <w:tc>
          <w:tcPr>
            <w:tcW w:w="1276" w:type="dxa"/>
            <w:noWrap/>
            <w:hideMark/>
          </w:tcPr>
          <w:p w14:paraId="2069C1B5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237636" w:rsidRPr="00F81FE9" w14:paraId="17B49B73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AFCAFB8" w14:textId="1D5AB2A6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103" w:type="dxa"/>
            <w:noWrap/>
            <w:hideMark/>
          </w:tcPr>
          <w:p w14:paraId="7AEE1735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unn's multiple comparisons test</w:t>
            </w:r>
          </w:p>
        </w:tc>
        <w:tc>
          <w:tcPr>
            <w:tcW w:w="1276" w:type="dxa"/>
            <w:noWrap/>
            <w:hideMark/>
          </w:tcPr>
          <w:p w14:paraId="016841E5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04A3B136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6BC5988" w14:textId="5F6D6359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103" w:type="dxa"/>
            <w:noWrap/>
            <w:hideMark/>
          </w:tcPr>
          <w:p w14:paraId="02C371B7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unn's multiple comparisons test</w:t>
            </w:r>
          </w:p>
        </w:tc>
        <w:tc>
          <w:tcPr>
            <w:tcW w:w="1276" w:type="dxa"/>
            <w:noWrap/>
            <w:hideMark/>
          </w:tcPr>
          <w:p w14:paraId="33CAC2E6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7E6715B4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16D21091" w14:textId="7BF92538" w:rsidR="00237636" w:rsidRPr="00F81FE9" w:rsidRDefault="00237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ow gamma pre-kainate</w:t>
            </w:r>
            <w:r w:rsidR="00476F72">
              <w:rPr>
                <w:rFonts w:ascii="Times New Roman" w:hAnsi="Times New Roman" w:cs="Times New Roman"/>
                <w:sz w:val="24"/>
                <w:szCs w:val="24"/>
              </w:rPr>
              <w:t xml:space="preserve"> (D)</w:t>
            </w:r>
          </w:p>
        </w:tc>
        <w:tc>
          <w:tcPr>
            <w:tcW w:w="5103" w:type="dxa"/>
            <w:noWrap/>
            <w:hideMark/>
          </w:tcPr>
          <w:p w14:paraId="13D23F64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5B6CF7B1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03</w:t>
            </w:r>
          </w:p>
        </w:tc>
      </w:tr>
      <w:tr w:rsidR="00237636" w:rsidRPr="00F81FE9" w14:paraId="3396BE1E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3B89F2A" w14:textId="6376EBBB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103" w:type="dxa"/>
            <w:noWrap/>
            <w:hideMark/>
          </w:tcPr>
          <w:p w14:paraId="6CBEE300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6061D17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63838D1C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390858AB" w14:textId="464B1474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103" w:type="dxa"/>
            <w:noWrap/>
            <w:hideMark/>
          </w:tcPr>
          <w:p w14:paraId="103E74D0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3FC5CDE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5BCAFC53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8C94A8E" w14:textId="7D028DB7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103" w:type="dxa"/>
            <w:noWrap/>
            <w:hideMark/>
          </w:tcPr>
          <w:p w14:paraId="6D3E0C30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98E1BBC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6EFF3152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153EDC23" w14:textId="3262DA11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103" w:type="dxa"/>
            <w:noWrap/>
            <w:hideMark/>
          </w:tcPr>
          <w:p w14:paraId="278FF858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E618A30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17AD20B0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F14077B" w14:textId="68A38B45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103" w:type="dxa"/>
            <w:noWrap/>
            <w:hideMark/>
          </w:tcPr>
          <w:p w14:paraId="4E6FDAB7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42D4497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0344084B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7CBAC85" w14:textId="77777777" w:rsidR="00237636" w:rsidRPr="00F81FE9" w:rsidRDefault="00237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ost-kainate</w:t>
            </w:r>
          </w:p>
        </w:tc>
        <w:tc>
          <w:tcPr>
            <w:tcW w:w="5103" w:type="dxa"/>
            <w:noWrap/>
            <w:hideMark/>
          </w:tcPr>
          <w:p w14:paraId="0BA64715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2A43BA05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08</w:t>
            </w:r>
          </w:p>
        </w:tc>
      </w:tr>
      <w:tr w:rsidR="00237636" w:rsidRPr="00F81FE9" w14:paraId="099D6048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3FEDABE" w14:textId="031B96E8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103" w:type="dxa"/>
            <w:noWrap/>
            <w:hideMark/>
          </w:tcPr>
          <w:p w14:paraId="431A9F64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C71ECFD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28FCDEF1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58370BC" w14:textId="41DD299B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103" w:type="dxa"/>
            <w:noWrap/>
            <w:hideMark/>
          </w:tcPr>
          <w:p w14:paraId="4E88E08B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0716357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635196EE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8019155" w14:textId="6560CBE0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103" w:type="dxa"/>
            <w:noWrap/>
            <w:hideMark/>
          </w:tcPr>
          <w:p w14:paraId="3F310BD2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798FDE9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116BF5F8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C1806A5" w14:textId="6347CAED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103" w:type="dxa"/>
            <w:noWrap/>
            <w:hideMark/>
          </w:tcPr>
          <w:p w14:paraId="50C3CE25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5329ADD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37636" w:rsidRPr="00F81FE9" w14:paraId="7E7F99E8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5C7E1DD" w14:textId="55605138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103" w:type="dxa"/>
            <w:noWrap/>
            <w:hideMark/>
          </w:tcPr>
          <w:p w14:paraId="1030D306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4702D1E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237636" w:rsidRPr="00F81FE9" w14:paraId="1EB117E7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0405A76" w14:textId="2F44D4CD" w:rsidR="00237636" w:rsidRPr="00F81FE9" w:rsidRDefault="00237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re-kainate</w:t>
            </w:r>
            <w:r w:rsidR="00476F72">
              <w:rPr>
                <w:rFonts w:ascii="Times New Roman" w:hAnsi="Times New Roman" w:cs="Times New Roman"/>
                <w:sz w:val="24"/>
                <w:szCs w:val="24"/>
              </w:rPr>
              <w:t xml:space="preserve"> (E)</w:t>
            </w:r>
          </w:p>
        </w:tc>
        <w:tc>
          <w:tcPr>
            <w:tcW w:w="5103" w:type="dxa"/>
            <w:noWrap/>
            <w:hideMark/>
          </w:tcPr>
          <w:p w14:paraId="3FDB1A0A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596BFC0B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91</w:t>
            </w:r>
          </w:p>
        </w:tc>
      </w:tr>
      <w:tr w:rsidR="00237636" w:rsidRPr="00F81FE9" w14:paraId="35B93190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AEEAD99" w14:textId="2B9D050F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103" w:type="dxa"/>
            <w:noWrap/>
            <w:hideMark/>
          </w:tcPr>
          <w:p w14:paraId="01866E4C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B8984D2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518337A3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1CAF252A" w14:textId="11B17CAA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103" w:type="dxa"/>
            <w:noWrap/>
            <w:hideMark/>
          </w:tcPr>
          <w:p w14:paraId="06316EC3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1D3B2E8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690CFE49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31FA3B63" w14:textId="13B0C2A9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103" w:type="dxa"/>
            <w:noWrap/>
            <w:hideMark/>
          </w:tcPr>
          <w:p w14:paraId="67C51044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7AD93D4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3438CF34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3284214B" w14:textId="52AD9C9C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103" w:type="dxa"/>
            <w:noWrap/>
            <w:hideMark/>
          </w:tcPr>
          <w:p w14:paraId="11FE0DDF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4BC3B39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237636" w:rsidRPr="00F81FE9" w14:paraId="62C1ED56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271BB09" w14:textId="546669FB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103" w:type="dxa"/>
            <w:noWrap/>
            <w:hideMark/>
          </w:tcPr>
          <w:p w14:paraId="60210423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6E5A398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237636" w:rsidRPr="00F81FE9" w14:paraId="26C10FB1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4BAE478" w14:textId="77777777" w:rsidR="00237636" w:rsidRPr="00F81FE9" w:rsidRDefault="00237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ost-kainate</w:t>
            </w:r>
          </w:p>
        </w:tc>
        <w:tc>
          <w:tcPr>
            <w:tcW w:w="5103" w:type="dxa"/>
            <w:noWrap/>
            <w:hideMark/>
          </w:tcPr>
          <w:p w14:paraId="50DB9C78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0D9EF8F2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102</w:t>
            </w:r>
          </w:p>
        </w:tc>
      </w:tr>
      <w:tr w:rsidR="00237636" w:rsidRPr="00F81FE9" w14:paraId="00F5B036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783C07B" w14:textId="34BA78A8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103" w:type="dxa"/>
            <w:noWrap/>
            <w:hideMark/>
          </w:tcPr>
          <w:p w14:paraId="747C1DF3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A2678D1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15FA7DEA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C75C9A0" w14:textId="36839B71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103" w:type="dxa"/>
            <w:noWrap/>
            <w:hideMark/>
          </w:tcPr>
          <w:p w14:paraId="7DC5004D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4FC1690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0DCCA9F1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5BD2731" w14:textId="7C51D90C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103" w:type="dxa"/>
            <w:noWrap/>
            <w:hideMark/>
          </w:tcPr>
          <w:p w14:paraId="04954A96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691ADFE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65FA7C2D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FA02CA8" w14:textId="13E0D070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103" w:type="dxa"/>
            <w:noWrap/>
            <w:hideMark/>
          </w:tcPr>
          <w:p w14:paraId="3EDE2C62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E087843" w14:textId="77777777" w:rsidR="00237636" w:rsidRPr="00F81FE9" w:rsidRDefault="00237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237636" w:rsidRPr="00F81FE9" w14:paraId="4EB6B397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57AC262" w14:textId="1E4F4A60" w:rsidR="00237636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237636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103" w:type="dxa"/>
            <w:noWrap/>
            <w:hideMark/>
          </w:tcPr>
          <w:p w14:paraId="618002FD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68A3241" w14:textId="77777777" w:rsidR="00237636" w:rsidRPr="00F81FE9" w:rsidRDefault="00237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A148BC" w:rsidRPr="00F81FE9" w14:paraId="3FEAE5EA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</w:tcPr>
          <w:p w14:paraId="30FF7AE6" w14:textId="697F4E4F" w:rsidR="00A148BC" w:rsidRPr="00F81FE9" w:rsidRDefault="00A148BC" w:rsidP="00A148B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 pre-kainate</w:t>
            </w:r>
            <w:r w:rsidR="00476F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A)</w:t>
            </w:r>
          </w:p>
        </w:tc>
        <w:tc>
          <w:tcPr>
            <w:tcW w:w="5103" w:type="dxa"/>
            <w:noWrap/>
          </w:tcPr>
          <w:p w14:paraId="541A8F03" w14:textId="77777777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</w:tcPr>
          <w:p w14:paraId="19ED4E8B" w14:textId="77777777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48BC" w:rsidRPr="00F81FE9" w14:paraId="209BE319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</w:tcPr>
          <w:p w14:paraId="31831D6C" w14:textId="4A1828BB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</w:tcPr>
          <w:p w14:paraId="0E0C82CB" w14:textId="1BDF6FB8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</w:tcPr>
          <w:p w14:paraId="11024EF6" w14:textId="65CD9AE4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7422</w:t>
            </w:r>
          </w:p>
        </w:tc>
      </w:tr>
      <w:tr w:rsidR="00A148BC" w:rsidRPr="00F81FE9" w14:paraId="35129CBE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1764049C" w14:textId="186827F7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731195EE" w14:textId="6ED1DE75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04B1D3AF" w14:textId="04502365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9375</w:t>
            </w:r>
          </w:p>
        </w:tc>
      </w:tr>
      <w:tr w:rsidR="00A148BC" w:rsidRPr="00F81FE9" w14:paraId="2F11FF1E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2613F965" w14:textId="41C7647F" w:rsidR="00A148BC" w:rsidRPr="00F81FE9" w:rsidRDefault="00A148BC" w:rsidP="00A148B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 post-kainate</w:t>
            </w:r>
          </w:p>
        </w:tc>
        <w:tc>
          <w:tcPr>
            <w:tcW w:w="5103" w:type="dxa"/>
            <w:noWrap/>
            <w:hideMark/>
          </w:tcPr>
          <w:p w14:paraId="67535F65" w14:textId="19673E85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047F9F61" w14:textId="28D63AC0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48BC" w:rsidRPr="00F81FE9" w14:paraId="1141F927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074E22F" w14:textId="2466509A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7F161F6E" w14:textId="150250CA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0EC0B08E" w14:textId="3D0AC226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2405</w:t>
            </w:r>
          </w:p>
        </w:tc>
      </w:tr>
      <w:tr w:rsidR="00A148BC" w:rsidRPr="00F81FE9" w14:paraId="04D6D023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2AFFFE2C" w14:textId="4CAF2DF1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39C6AFE2" w14:textId="77825F13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16563909" w14:textId="5F8644A7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1434</w:t>
            </w:r>
          </w:p>
        </w:tc>
      </w:tr>
      <w:tr w:rsidR="00A148BC" w:rsidRPr="00F81FE9" w14:paraId="739DDB7A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3FFB753A" w14:textId="71BDD681" w:rsidR="00A148BC" w:rsidRPr="00F81FE9" w:rsidRDefault="00A148BC" w:rsidP="00A148B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re-kainate</w:t>
            </w:r>
            <w:r w:rsidR="00476F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B)</w:t>
            </w:r>
          </w:p>
        </w:tc>
        <w:tc>
          <w:tcPr>
            <w:tcW w:w="5103" w:type="dxa"/>
            <w:noWrap/>
            <w:hideMark/>
          </w:tcPr>
          <w:p w14:paraId="2CCD19D9" w14:textId="2E41E472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53656343" w14:textId="30E5ABBA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48BC" w:rsidRPr="00F81FE9" w14:paraId="4B33F282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9F9C4DE" w14:textId="0B82F63F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4E0241B4" w14:textId="7CD293C4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479F740D" w14:textId="6985895F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7422</w:t>
            </w:r>
          </w:p>
        </w:tc>
      </w:tr>
      <w:tr w:rsidR="00A148BC" w:rsidRPr="00F81FE9" w14:paraId="71DB83DA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22EB52A0" w14:textId="209D3896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38CD7F18" w14:textId="4A90867E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3E9193AF" w14:textId="25846BDD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5781</w:t>
            </w:r>
          </w:p>
        </w:tc>
      </w:tr>
      <w:tr w:rsidR="00A148BC" w:rsidRPr="00F81FE9" w14:paraId="182DE5E2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D5E35E3" w14:textId="5627CADD" w:rsidR="00A148BC" w:rsidRPr="00F81FE9" w:rsidRDefault="00A148BC" w:rsidP="00A148B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ost-kainate</w:t>
            </w:r>
          </w:p>
        </w:tc>
        <w:tc>
          <w:tcPr>
            <w:tcW w:w="5103" w:type="dxa"/>
            <w:noWrap/>
            <w:hideMark/>
          </w:tcPr>
          <w:p w14:paraId="72460A52" w14:textId="4F9E59C0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0406E939" w14:textId="08E5EFF2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48BC" w:rsidRPr="00F81FE9" w14:paraId="2830FA5B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33D8CF17" w14:textId="52906D36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1F8D83D8" w14:textId="54E875F8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1307AAD2" w14:textId="7BBB619D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4908</w:t>
            </w:r>
          </w:p>
        </w:tc>
      </w:tr>
      <w:tr w:rsidR="00A148BC" w:rsidRPr="00F81FE9" w14:paraId="74007D93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A013425" w14:textId="406E9AE8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1B3A6D66" w14:textId="6E3984F4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2B83A292" w14:textId="2FAE7A34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1515</w:t>
            </w:r>
          </w:p>
        </w:tc>
      </w:tr>
      <w:tr w:rsidR="00A148BC" w:rsidRPr="00F81FE9" w14:paraId="16352786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1DE55A1" w14:textId="3A414D82" w:rsidR="00476F72" w:rsidRPr="00476F72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re-kainate</w:t>
            </w:r>
            <w:r w:rsidR="00476F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C)</w:t>
            </w:r>
          </w:p>
        </w:tc>
        <w:tc>
          <w:tcPr>
            <w:tcW w:w="5103" w:type="dxa"/>
            <w:noWrap/>
            <w:hideMark/>
          </w:tcPr>
          <w:p w14:paraId="5987EA9D" w14:textId="545880EA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E405CCE" w14:textId="625684D8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48BC" w:rsidRPr="00F81FE9" w14:paraId="4378D2F5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103A0D9C" w14:textId="46E92E50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1E28C98E" w14:textId="4982C5E6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1DC902B0" w14:textId="40F6FCC6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6406</w:t>
            </w:r>
          </w:p>
        </w:tc>
      </w:tr>
      <w:tr w:rsidR="00A148BC" w:rsidRPr="00F81FE9" w14:paraId="0D57E98C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D41E39D" w14:textId="29802B27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33C5B303" w14:textId="35043057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42713DAD" w14:textId="7CBF43C8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4688</w:t>
            </w:r>
          </w:p>
        </w:tc>
      </w:tr>
      <w:tr w:rsidR="00A148BC" w:rsidRPr="00F81FE9" w14:paraId="1509DCA2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00A74F38" w14:textId="7D39C84E" w:rsidR="00A148BC" w:rsidRPr="00F81FE9" w:rsidRDefault="00A148BC" w:rsidP="00A148B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ost-kainate</w:t>
            </w:r>
          </w:p>
        </w:tc>
        <w:tc>
          <w:tcPr>
            <w:tcW w:w="5103" w:type="dxa"/>
            <w:noWrap/>
            <w:hideMark/>
          </w:tcPr>
          <w:p w14:paraId="2D96C307" w14:textId="2CC65252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0BC4B96A" w14:textId="4F50E28A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48BC" w:rsidRPr="00F81FE9" w14:paraId="5475F9C4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3661E8C3" w14:textId="0B38C578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652B61FC" w14:textId="38A87366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276" w:type="dxa"/>
            <w:noWrap/>
            <w:hideMark/>
          </w:tcPr>
          <w:p w14:paraId="4C5ADA4F" w14:textId="47BF4650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4655</w:t>
            </w:r>
          </w:p>
        </w:tc>
      </w:tr>
      <w:tr w:rsidR="00A148BC" w:rsidRPr="00F81FE9" w14:paraId="0FBC93E7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CFBB1B7" w14:textId="671A7781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lastRenderedPageBreak/>
              <w:t>day 4 vs. day 5</w:t>
            </w:r>
          </w:p>
        </w:tc>
        <w:tc>
          <w:tcPr>
            <w:tcW w:w="5103" w:type="dxa"/>
            <w:noWrap/>
            <w:hideMark/>
          </w:tcPr>
          <w:p w14:paraId="6EDD8754" w14:textId="7D677E14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276" w:type="dxa"/>
            <w:noWrap/>
            <w:hideMark/>
          </w:tcPr>
          <w:p w14:paraId="439D9727" w14:textId="065CCCE4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3328</w:t>
            </w:r>
          </w:p>
        </w:tc>
      </w:tr>
      <w:tr w:rsidR="00A148BC" w:rsidRPr="00F81FE9" w14:paraId="090CA148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082CB80" w14:textId="5821BD5C" w:rsidR="00A148BC" w:rsidRPr="00F81FE9" w:rsidRDefault="00A148BC" w:rsidP="00A148B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re-kainate</w:t>
            </w:r>
            <w:r w:rsidR="00476F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D)</w:t>
            </w:r>
          </w:p>
        </w:tc>
        <w:tc>
          <w:tcPr>
            <w:tcW w:w="5103" w:type="dxa"/>
            <w:noWrap/>
            <w:hideMark/>
          </w:tcPr>
          <w:p w14:paraId="44C5CB63" w14:textId="753AAECC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73185F4A" w14:textId="6750B79A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148BC" w:rsidRPr="00F81FE9" w14:paraId="72FA085B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4940353" w14:textId="0C7EA612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7D505B85" w14:textId="65C46CB9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0ED3EB64" w14:textId="7FF4359C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609</w:t>
            </w:r>
          </w:p>
        </w:tc>
      </w:tr>
      <w:tr w:rsidR="00A148BC" w:rsidRPr="00F81FE9" w14:paraId="7129CD03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D1F91A0" w14:textId="2BC011E6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3F22B005" w14:textId="027B6599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30C78443" w14:textId="52F5452B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8125</w:t>
            </w:r>
          </w:p>
        </w:tc>
      </w:tr>
      <w:tr w:rsidR="00A148BC" w:rsidRPr="00F81FE9" w14:paraId="58E43E08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BAAE1A6" w14:textId="02E8FF77" w:rsidR="00A148BC" w:rsidRPr="00F81FE9" w:rsidRDefault="00A148BC" w:rsidP="00A148B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ost-kainate</w:t>
            </w:r>
          </w:p>
        </w:tc>
        <w:tc>
          <w:tcPr>
            <w:tcW w:w="5103" w:type="dxa"/>
            <w:noWrap/>
            <w:hideMark/>
          </w:tcPr>
          <w:p w14:paraId="159F9D5C" w14:textId="3F9D2351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2764963C" w14:textId="0A609EEB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8BC" w:rsidRPr="00F81FE9" w14:paraId="3729CC8A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472CA8A0" w14:textId="72A2DFB8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174DD54C" w14:textId="1FC34073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1FFC8FEA" w14:textId="4227E6CC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2405</w:t>
            </w:r>
          </w:p>
        </w:tc>
      </w:tr>
      <w:tr w:rsidR="00A148BC" w:rsidRPr="00F81FE9" w14:paraId="064265A0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9989D60" w14:textId="69880D24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4EDA6482" w14:textId="236D0781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2B4EBA00" w14:textId="28C5A925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684</w:t>
            </w:r>
          </w:p>
        </w:tc>
      </w:tr>
      <w:tr w:rsidR="00A148BC" w:rsidRPr="00F81FE9" w14:paraId="5E2C0699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3C415383" w14:textId="58EB04D6" w:rsidR="00A148BC" w:rsidRPr="00F81FE9" w:rsidRDefault="00A148BC" w:rsidP="00A148B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re-kainate</w:t>
            </w:r>
            <w:r w:rsidR="00476F7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E)</w:t>
            </w:r>
          </w:p>
        </w:tc>
        <w:tc>
          <w:tcPr>
            <w:tcW w:w="5103" w:type="dxa"/>
            <w:noWrap/>
            <w:hideMark/>
          </w:tcPr>
          <w:p w14:paraId="312D9EC2" w14:textId="41993F4E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3E304DF8" w14:textId="2F1E6A1B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8BC" w:rsidRPr="00F81FE9" w14:paraId="096E7D6C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A05FDD0" w14:textId="779E88B0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32E6F36C" w14:textId="3A760D62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61154E6C" w14:textId="4AD4E533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7422</w:t>
            </w:r>
          </w:p>
        </w:tc>
      </w:tr>
      <w:tr w:rsidR="00A148BC" w:rsidRPr="00F81FE9" w14:paraId="6C0B0A77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6ECE5932" w14:textId="43B06F62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7D40BF82" w14:textId="62ADDF10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37FFD13E" w14:textId="43534832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&gt; 0.9999</w:t>
            </w:r>
          </w:p>
        </w:tc>
      </w:tr>
      <w:tr w:rsidR="00A148BC" w:rsidRPr="00F81FE9" w14:paraId="563C3467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E9D7A5A" w14:textId="085CC8E8" w:rsidR="00A148BC" w:rsidRPr="00F81FE9" w:rsidRDefault="00A148BC" w:rsidP="00A148B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ost-kainate</w:t>
            </w:r>
          </w:p>
        </w:tc>
        <w:tc>
          <w:tcPr>
            <w:tcW w:w="5103" w:type="dxa"/>
            <w:noWrap/>
            <w:hideMark/>
          </w:tcPr>
          <w:p w14:paraId="7A6BCA19" w14:textId="6A942FF0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14352795" w14:textId="52000B37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148BC" w:rsidRPr="00F81FE9" w14:paraId="07CA2D1A" w14:textId="77777777" w:rsidTr="00A148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5EB332E0" w14:textId="312B1630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1BB3A4F4" w14:textId="3DF44766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55CBD57E" w14:textId="161D8DB7" w:rsidR="00A148BC" w:rsidRPr="00F81FE9" w:rsidRDefault="00A148BC" w:rsidP="00A14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5088</w:t>
            </w:r>
          </w:p>
        </w:tc>
      </w:tr>
      <w:tr w:rsidR="00A148BC" w:rsidRPr="00F81FE9" w14:paraId="1A34CAED" w14:textId="77777777" w:rsidTr="00A14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  <w:hideMark/>
          </w:tcPr>
          <w:p w14:paraId="7230E841" w14:textId="4D978D17" w:rsidR="00A148BC" w:rsidRPr="009C7E56" w:rsidRDefault="00A148BC" w:rsidP="00A148B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594AED17" w14:textId="4A0C90BC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2A765F5A" w14:textId="5F194CEB" w:rsidR="00A148BC" w:rsidRPr="00F81FE9" w:rsidRDefault="00A148BC" w:rsidP="00A14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389</w:t>
            </w:r>
          </w:p>
        </w:tc>
      </w:tr>
      <w:tr w:rsidR="002350C0" w:rsidRPr="00F81FE9" w14:paraId="6B91948A" w14:textId="77777777" w:rsidTr="002350C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</w:tcPr>
          <w:p w14:paraId="769EA825" w14:textId="02CDECCB" w:rsidR="0092154F" w:rsidRDefault="00342E73" w:rsidP="0092154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3 band </w:t>
            </w:r>
            <w:r w:rsidR="00694E9F">
              <w:rPr>
                <w:rFonts w:ascii="Times New Roman" w:hAnsi="Times New Roman" w:cs="Times New Roman"/>
                <w:sz w:val="24"/>
                <w:szCs w:val="24"/>
              </w:rPr>
              <w:t>EMG affected side</w:t>
            </w:r>
          </w:p>
          <w:p w14:paraId="55CB8FC9" w14:textId="21BEBA05" w:rsidR="002350C0" w:rsidRPr="00694E9F" w:rsidRDefault="0092154F" w:rsidP="0092154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694E9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ost-kainate vs. Pre-kainate</w:t>
            </w:r>
          </w:p>
        </w:tc>
        <w:tc>
          <w:tcPr>
            <w:tcW w:w="5103" w:type="dxa"/>
            <w:noWrap/>
          </w:tcPr>
          <w:p w14:paraId="7D5803F2" w14:textId="73088339" w:rsidR="002350C0" w:rsidRPr="00F81FE9" w:rsidRDefault="00AB30BA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30BA">
              <w:rPr>
                <w:rFonts w:ascii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</w:tcPr>
          <w:p w14:paraId="349C4F0E" w14:textId="5C45C1FC" w:rsidR="002350C0" w:rsidRPr="00AC516F" w:rsidRDefault="00AB30BA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 = </w:t>
            </w:r>
            <w:r w:rsidRPr="00AB30BA">
              <w:rPr>
                <w:rFonts w:ascii="Times New Roman" w:hAnsi="Times New Roman" w:cs="Times New Roman"/>
                <w:sz w:val="24"/>
                <w:szCs w:val="24"/>
              </w:rPr>
              <w:t>0.0625</w:t>
            </w:r>
          </w:p>
        </w:tc>
      </w:tr>
      <w:tr w:rsidR="00AB30BA" w:rsidRPr="00F81FE9" w14:paraId="52E8C65C" w14:textId="77777777" w:rsidTr="002350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</w:tcPr>
          <w:p w14:paraId="7A35CEA5" w14:textId="611F37E1" w:rsidR="00AB30BA" w:rsidRDefault="00AB30BA" w:rsidP="00AB30B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4 band </w:t>
            </w:r>
            <w:r w:rsidR="00694E9F">
              <w:rPr>
                <w:rFonts w:ascii="Times New Roman" w:hAnsi="Times New Roman" w:cs="Times New Roman"/>
                <w:sz w:val="24"/>
                <w:szCs w:val="24"/>
              </w:rPr>
              <w:t xml:space="preserve">EMG </w:t>
            </w:r>
            <w:r w:rsidR="00694E9F" w:rsidRPr="00694E9F">
              <w:rPr>
                <w:rFonts w:ascii="Times New Roman" w:hAnsi="Times New Roman" w:cs="Times New Roman"/>
                <w:sz w:val="24"/>
                <w:szCs w:val="24"/>
              </w:rPr>
              <w:t>affected side</w:t>
            </w:r>
          </w:p>
          <w:p w14:paraId="4AFC64C6" w14:textId="7D45868D" w:rsidR="00AB30BA" w:rsidRPr="00694E9F" w:rsidRDefault="00AB30BA" w:rsidP="00AB30B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694E9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ost-kainate vs. Pre-kainate</w:t>
            </w:r>
          </w:p>
        </w:tc>
        <w:tc>
          <w:tcPr>
            <w:tcW w:w="5103" w:type="dxa"/>
            <w:noWrap/>
          </w:tcPr>
          <w:p w14:paraId="4FB2D679" w14:textId="6F47BDBD" w:rsidR="00AB30BA" w:rsidRPr="00F81FE9" w:rsidRDefault="00AB30BA" w:rsidP="00AB30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30BA">
              <w:rPr>
                <w:rFonts w:ascii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</w:tcPr>
          <w:p w14:paraId="1ADAB1EE" w14:textId="2E46F8DE" w:rsidR="00AB30BA" w:rsidRPr="00AC516F" w:rsidRDefault="00AB30BA" w:rsidP="00AB30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 = </w:t>
            </w:r>
            <w:r w:rsidRPr="00AB30BA">
              <w:rPr>
                <w:rFonts w:ascii="Times New Roman" w:hAnsi="Times New Roman" w:cs="Times New Roman"/>
                <w:sz w:val="24"/>
                <w:szCs w:val="24"/>
              </w:rPr>
              <w:t>0.0625</w:t>
            </w:r>
          </w:p>
        </w:tc>
      </w:tr>
      <w:tr w:rsidR="00AB30BA" w:rsidRPr="00F81FE9" w14:paraId="3D0255B0" w14:textId="77777777" w:rsidTr="002350C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noWrap/>
          </w:tcPr>
          <w:p w14:paraId="38118167" w14:textId="7B53DD7D" w:rsidR="00AB30BA" w:rsidRDefault="00AB30BA" w:rsidP="00AB30B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5 band </w:t>
            </w:r>
            <w:r w:rsidR="00694E9F">
              <w:rPr>
                <w:rFonts w:ascii="Times New Roman" w:hAnsi="Times New Roman" w:cs="Times New Roman"/>
                <w:sz w:val="24"/>
                <w:szCs w:val="24"/>
              </w:rPr>
              <w:t>EM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4E9F" w:rsidRPr="00694E9F">
              <w:rPr>
                <w:rFonts w:ascii="Times New Roman" w:hAnsi="Times New Roman" w:cs="Times New Roman"/>
                <w:sz w:val="24"/>
                <w:szCs w:val="24"/>
              </w:rPr>
              <w:t>affected side</w:t>
            </w:r>
          </w:p>
          <w:p w14:paraId="470E9B87" w14:textId="129E1062" w:rsidR="00AB30BA" w:rsidRPr="00694E9F" w:rsidRDefault="00AB30BA" w:rsidP="00AB30B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694E9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ost-kainate vs. Pre-kainate</w:t>
            </w:r>
          </w:p>
        </w:tc>
        <w:tc>
          <w:tcPr>
            <w:tcW w:w="5103" w:type="dxa"/>
            <w:noWrap/>
          </w:tcPr>
          <w:p w14:paraId="1671574C" w14:textId="54E72969" w:rsidR="00AB30BA" w:rsidRPr="00F81FE9" w:rsidRDefault="00AB30BA" w:rsidP="00AB30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30BA">
              <w:rPr>
                <w:rFonts w:ascii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</w:tcPr>
          <w:p w14:paraId="152EBC81" w14:textId="432C889F" w:rsidR="00AB30BA" w:rsidRPr="00AC516F" w:rsidRDefault="00AB30BA" w:rsidP="00AB30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 = </w:t>
            </w:r>
            <w:r w:rsidRPr="00AB30BA">
              <w:rPr>
                <w:rFonts w:ascii="Times New Roman" w:hAnsi="Times New Roman" w:cs="Times New Roman"/>
                <w:sz w:val="24"/>
                <w:szCs w:val="24"/>
              </w:rPr>
              <w:t>0.0625</w:t>
            </w:r>
          </w:p>
        </w:tc>
      </w:tr>
    </w:tbl>
    <w:p w14:paraId="2616D49A" w14:textId="554793EF" w:rsidR="00673A47" w:rsidRPr="00F81FE9" w:rsidRDefault="00673A47">
      <w:pPr>
        <w:rPr>
          <w:rFonts w:ascii="Times New Roman" w:hAnsi="Times New Roman" w:cs="Times New Roman"/>
          <w:sz w:val="24"/>
          <w:szCs w:val="24"/>
        </w:rPr>
      </w:pPr>
    </w:p>
    <w:p w14:paraId="2AB86966" w14:textId="77777777" w:rsidR="00435253" w:rsidRPr="00F81FE9" w:rsidRDefault="00435253">
      <w:pPr>
        <w:rPr>
          <w:rFonts w:ascii="Times New Roman" w:hAnsi="Times New Roman" w:cs="Times New Roman"/>
          <w:sz w:val="24"/>
          <w:szCs w:val="24"/>
        </w:rPr>
      </w:pPr>
    </w:p>
    <w:p w14:paraId="439F196E" w14:textId="74E55461" w:rsidR="007E7226" w:rsidRPr="00F81FE9" w:rsidRDefault="00B76173">
      <w:pPr>
        <w:rPr>
          <w:rFonts w:ascii="Times New Roman" w:hAnsi="Times New Roman" w:cs="Times New Roman"/>
          <w:sz w:val="24"/>
          <w:szCs w:val="24"/>
        </w:rPr>
      </w:pPr>
      <w:r w:rsidRPr="00AC0D83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32526">
        <w:t xml:space="preserve">. </w:t>
      </w:r>
      <w:r w:rsidR="00A365CD" w:rsidRPr="00A365CD">
        <w:rPr>
          <w:rFonts w:ascii="Times New Roman" w:hAnsi="Times New Roman" w:cs="Times New Roman"/>
          <w:sz w:val="24"/>
          <w:szCs w:val="24"/>
        </w:rPr>
        <w:t xml:space="preserve">Right </w:t>
      </w:r>
      <w:r w:rsidR="005B408D">
        <w:rPr>
          <w:rFonts w:ascii="Times New Roman" w:hAnsi="Times New Roman" w:cs="Times New Roman"/>
          <w:sz w:val="24"/>
          <w:szCs w:val="24"/>
        </w:rPr>
        <w:t>m</w:t>
      </w:r>
      <w:r w:rsidRPr="00A365CD">
        <w:rPr>
          <w:rFonts w:ascii="Times New Roman" w:hAnsi="Times New Roman" w:cs="Times New Roman"/>
          <w:sz w:val="24"/>
          <w:szCs w:val="24"/>
        </w:rPr>
        <w:t>otor</w:t>
      </w:r>
      <w:r>
        <w:rPr>
          <w:rFonts w:ascii="Times New Roman" w:hAnsi="Times New Roman" w:cs="Times New Roman"/>
          <w:sz w:val="24"/>
          <w:szCs w:val="24"/>
        </w:rPr>
        <w:t xml:space="preserve"> cortex power spectral density bands. Statistical data. </w:t>
      </w:r>
    </w:p>
    <w:tbl>
      <w:tblPr>
        <w:tblStyle w:val="PlainTable1"/>
        <w:tblW w:w="9776" w:type="dxa"/>
        <w:tblLook w:val="04A0" w:firstRow="1" w:lastRow="0" w:firstColumn="1" w:lastColumn="0" w:noHBand="0" w:noVBand="1"/>
      </w:tblPr>
      <w:tblGrid>
        <w:gridCol w:w="3256"/>
        <w:gridCol w:w="5244"/>
        <w:gridCol w:w="1276"/>
      </w:tblGrid>
      <w:tr w:rsidR="00B97E63" w:rsidRPr="00F81FE9" w14:paraId="3C9CE5C3" w14:textId="77777777" w:rsidTr="00AA2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  <w:noWrap/>
            <w:hideMark/>
          </w:tcPr>
          <w:p w14:paraId="7323B9D4" w14:textId="18090F18" w:rsidR="00B97E63" w:rsidRPr="00F81FE9" w:rsidRDefault="00B97E63" w:rsidP="00F12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ABLE 4 | Right motor cortex ECoG power spectral density</w:t>
            </w:r>
            <w:r w:rsidR="00620C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A2383">
              <w:rPr>
                <w:rFonts w:ascii="Times New Roman" w:hAnsi="Times New Roman" w:cs="Times New Roman"/>
                <w:sz w:val="24"/>
                <w:szCs w:val="24"/>
              </w:rPr>
              <w:t xml:space="preserve">(Figure </w:t>
            </w:r>
            <w:r w:rsidR="00AA2383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4 I</w:t>
            </w:r>
            <w:r w:rsidR="00620C54" w:rsidRPr="00F81FE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6E61" w:rsidRPr="00F81FE9" w14:paraId="64B51B97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A274B78" w14:textId="52DBC291" w:rsidR="00D76E61" w:rsidRPr="00F81FE9" w:rsidRDefault="00D76E61" w:rsidP="00F12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Affected side </w:t>
            </w:r>
          </w:p>
        </w:tc>
        <w:tc>
          <w:tcPr>
            <w:tcW w:w="5244" w:type="dxa"/>
            <w:noWrap/>
            <w:hideMark/>
          </w:tcPr>
          <w:p w14:paraId="00872E70" w14:textId="77777777" w:rsidR="00D76E61" w:rsidRPr="00F81FE9" w:rsidRDefault="00D76E61" w:rsidP="00F12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276" w:type="dxa"/>
            <w:noWrap/>
            <w:hideMark/>
          </w:tcPr>
          <w:p w14:paraId="5D3C1316" w14:textId="77777777" w:rsidR="00D76E61" w:rsidRPr="00F81FE9" w:rsidRDefault="00D76E61" w:rsidP="00F12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D76E61" w:rsidRPr="00F81FE9" w14:paraId="12DCBEC5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2F05F94" w14:textId="136E5FAA" w:rsidR="00D76E61" w:rsidRPr="00F81FE9" w:rsidRDefault="00D76E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re-kainate</w:t>
            </w:r>
            <w:r w:rsidR="004932FB">
              <w:rPr>
                <w:rFonts w:ascii="Times New Roman" w:hAnsi="Times New Roman" w:cs="Times New Roman"/>
                <w:sz w:val="24"/>
                <w:szCs w:val="24"/>
              </w:rPr>
              <w:t xml:space="preserve"> (A)</w:t>
            </w:r>
          </w:p>
        </w:tc>
        <w:tc>
          <w:tcPr>
            <w:tcW w:w="5244" w:type="dxa"/>
            <w:noWrap/>
            <w:hideMark/>
          </w:tcPr>
          <w:p w14:paraId="2A8F5D93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47333749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09</w:t>
            </w:r>
          </w:p>
        </w:tc>
      </w:tr>
      <w:tr w:rsidR="00D76E61" w:rsidRPr="00F81FE9" w14:paraId="120F3B6A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98F377A" w14:textId="06EA116C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465007BB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C2F6A57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217FF92F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D6700A3" w14:textId="27252635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239050B9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17F08C4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45359609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5873978" w14:textId="099A4F2C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6FB48FAD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FDB255F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0D686C5C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3C9C018" w14:textId="3647C055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5DDB36FA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92E39B3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57F49852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A11C136" w14:textId="15DC2D62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162E32E0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CA52E79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D76E61" w:rsidRPr="00F81FE9" w14:paraId="7A4D82BF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D845CC0" w14:textId="77777777" w:rsidR="00D76E61" w:rsidRPr="00F81FE9" w:rsidRDefault="00D76E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ost-kainate</w:t>
            </w:r>
          </w:p>
        </w:tc>
        <w:tc>
          <w:tcPr>
            <w:tcW w:w="5244" w:type="dxa"/>
            <w:noWrap/>
            <w:hideMark/>
          </w:tcPr>
          <w:p w14:paraId="39E71F39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548480C9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24</w:t>
            </w:r>
          </w:p>
        </w:tc>
      </w:tr>
      <w:tr w:rsidR="00D76E61" w:rsidRPr="00F81FE9" w14:paraId="58B188BB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A9DD087" w14:textId="4EE41BE7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63557753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6305ECC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7DF66179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DD758DC" w14:textId="05D8099E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3978AB1E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B9DC0B3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477D1732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00665FA" w14:textId="2953DAC6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40830DF3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4205581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0BF5D14B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4EFB122" w14:textId="47B02E6E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1A6B2245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613AD8E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33C55C48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06AE044" w14:textId="7F116E3E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4F2A8F7B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119BF1B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4BDC57EA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571F818" w14:textId="187FF6EE" w:rsidR="00D76E61" w:rsidRPr="00F81FE9" w:rsidRDefault="00D76E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re-kainate</w:t>
            </w:r>
            <w:r w:rsidR="004932FB">
              <w:rPr>
                <w:rFonts w:ascii="Times New Roman" w:hAnsi="Times New Roman" w:cs="Times New Roman"/>
                <w:sz w:val="24"/>
                <w:szCs w:val="24"/>
              </w:rPr>
              <w:t xml:space="preserve"> (B)</w:t>
            </w:r>
          </w:p>
        </w:tc>
        <w:tc>
          <w:tcPr>
            <w:tcW w:w="5244" w:type="dxa"/>
            <w:noWrap/>
            <w:hideMark/>
          </w:tcPr>
          <w:p w14:paraId="70478490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04FBD30D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4052</w:t>
            </w:r>
          </w:p>
        </w:tc>
      </w:tr>
      <w:tr w:rsidR="00D76E61" w:rsidRPr="00F81FE9" w14:paraId="5E9BCE33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F2593B3" w14:textId="7417C8DA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3FA01391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8B7649D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33A0FE80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A425B56" w14:textId="2DCE3439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7EB6BFCA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F957471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34261F19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2503A1C" w14:textId="1A4CBF99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1AD21433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A2B248E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6A0394CC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583CECF" w14:textId="1589B2D1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1CA1B50A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7EA13B9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007B2D5E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67038F1" w14:textId="6386E6C4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3A453F6E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0E29BAE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1E4DEDA9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08829BF" w14:textId="77777777" w:rsidR="00D76E61" w:rsidRPr="00F81FE9" w:rsidRDefault="00D76E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ost-kainate</w:t>
            </w:r>
          </w:p>
        </w:tc>
        <w:tc>
          <w:tcPr>
            <w:tcW w:w="5244" w:type="dxa"/>
            <w:noWrap/>
            <w:hideMark/>
          </w:tcPr>
          <w:p w14:paraId="52B63983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48CDE819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227</w:t>
            </w:r>
          </w:p>
        </w:tc>
      </w:tr>
      <w:tr w:rsidR="00D76E61" w:rsidRPr="00F81FE9" w14:paraId="7CF2ED95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EA3396C" w14:textId="19E36580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46DEB395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DB6E819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D76E61" w:rsidRPr="00F81FE9" w14:paraId="029FBAA0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E91598E" w14:textId="424DE6B9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792549C4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D117AC5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15BEB437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4C7448C" w14:textId="2BCEECF0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2B9D8016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8CEEF49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0CC0E9A5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0145CA6" w14:textId="745E66EF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38332EC3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1636259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249E0BD1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FD0156A" w14:textId="6216D9EA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4CD25F5F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9BEB7CC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1078A550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E380A65" w14:textId="487F57CB" w:rsidR="00D76E61" w:rsidRPr="00F81FE9" w:rsidRDefault="00D76E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re-kainate</w:t>
            </w:r>
            <w:r w:rsidR="004932FB">
              <w:rPr>
                <w:rFonts w:ascii="Times New Roman" w:hAnsi="Times New Roman" w:cs="Times New Roman"/>
                <w:sz w:val="24"/>
                <w:szCs w:val="24"/>
              </w:rPr>
              <w:t xml:space="preserve"> (C)</w:t>
            </w:r>
          </w:p>
        </w:tc>
        <w:tc>
          <w:tcPr>
            <w:tcW w:w="5244" w:type="dxa"/>
            <w:noWrap/>
            <w:hideMark/>
          </w:tcPr>
          <w:p w14:paraId="26F3AABF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6D73D9D5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2660</w:t>
            </w:r>
          </w:p>
        </w:tc>
      </w:tr>
      <w:tr w:rsidR="00D76E61" w:rsidRPr="00F81FE9" w14:paraId="76A0344C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F6A94F2" w14:textId="645F3802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36E11288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42550FA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1B13DF26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B0351A0" w14:textId="469CA75B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495F5771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A64E0E0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4894BFC7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4646C40" w14:textId="12AE9DAC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7B99BCF8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FC01FE7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6CD2D556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D8E0D7D" w14:textId="6529EB4B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1DA81FDF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E3D32CD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10D0BFB6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F4F2F89" w14:textId="3C32B533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4BDF9F2B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A001921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937A9" w:rsidRPr="00F81FE9" w14:paraId="7760449F" w14:textId="77777777" w:rsidTr="004932FB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3576FDA" w14:textId="77777777" w:rsidR="00C937A9" w:rsidRPr="00F81FE9" w:rsidRDefault="00C937A9" w:rsidP="00C937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ost-kainate</w:t>
            </w:r>
          </w:p>
        </w:tc>
        <w:tc>
          <w:tcPr>
            <w:tcW w:w="5244" w:type="dxa"/>
            <w:noWrap/>
            <w:hideMark/>
          </w:tcPr>
          <w:p w14:paraId="3C6AC3A8" w14:textId="190C42FC" w:rsidR="00C937A9" w:rsidRPr="00F81FE9" w:rsidRDefault="00C937A9" w:rsidP="00C937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581D4EAE" w14:textId="798EE8AA" w:rsidR="00C937A9" w:rsidRPr="00F81FE9" w:rsidRDefault="00C937A9" w:rsidP="00C937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376</w:t>
            </w:r>
          </w:p>
        </w:tc>
      </w:tr>
      <w:tr w:rsidR="00C937A9" w:rsidRPr="00F81FE9" w14:paraId="66432104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33578AE" w14:textId="387E642B" w:rsidR="00C937A9" w:rsidRPr="009C7E56" w:rsidRDefault="009D6D79" w:rsidP="00C937A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937A9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75637ADB" w14:textId="70B715B8" w:rsidR="00C937A9" w:rsidRPr="00F81FE9" w:rsidRDefault="00C937A9" w:rsidP="00C937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A7D5C19" w14:textId="77777777" w:rsidR="00C937A9" w:rsidRPr="00F81FE9" w:rsidRDefault="00C937A9" w:rsidP="00C937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937A9" w:rsidRPr="00F81FE9" w14:paraId="133BB547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85692E9" w14:textId="15928F15" w:rsidR="00C937A9" w:rsidRPr="009C7E56" w:rsidRDefault="009D6D79" w:rsidP="00C937A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937A9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6C4EC32B" w14:textId="5088C897" w:rsidR="00C937A9" w:rsidRPr="00F81FE9" w:rsidRDefault="00C937A9" w:rsidP="00C937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D21C2D1" w14:textId="77777777" w:rsidR="00C937A9" w:rsidRPr="00F81FE9" w:rsidRDefault="00C937A9" w:rsidP="00C937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937A9" w:rsidRPr="00F81FE9" w14:paraId="5D06F79C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4A62740" w14:textId="218DD860" w:rsidR="00C937A9" w:rsidRPr="009C7E56" w:rsidRDefault="009D6D79" w:rsidP="00C937A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937A9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253CC6E0" w14:textId="2BAC6765" w:rsidR="00C937A9" w:rsidRPr="00F81FE9" w:rsidRDefault="00C937A9" w:rsidP="00C937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0E5053E" w14:textId="77777777" w:rsidR="00C937A9" w:rsidRPr="00F81FE9" w:rsidRDefault="00C937A9" w:rsidP="00C937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937A9" w:rsidRPr="00F81FE9" w14:paraId="6575A92F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F55FE93" w14:textId="34DA8409" w:rsidR="00C937A9" w:rsidRPr="009C7E56" w:rsidRDefault="009D6D79" w:rsidP="00C937A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937A9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5114449D" w14:textId="06A003A5" w:rsidR="00C937A9" w:rsidRPr="00F81FE9" w:rsidRDefault="00C937A9" w:rsidP="00C937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8B72791" w14:textId="77777777" w:rsidR="00C937A9" w:rsidRPr="00F81FE9" w:rsidRDefault="00C937A9" w:rsidP="00C937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937A9" w:rsidRPr="00F81FE9" w14:paraId="1AF7B9FC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DE86329" w14:textId="5A94A60C" w:rsidR="00C937A9" w:rsidRPr="009C7E56" w:rsidRDefault="009D6D79" w:rsidP="00C937A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937A9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07311C1A" w14:textId="167B088A" w:rsidR="00C937A9" w:rsidRPr="00F81FE9" w:rsidRDefault="00C937A9" w:rsidP="00C937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0CBF160" w14:textId="77777777" w:rsidR="00C937A9" w:rsidRPr="00F81FE9" w:rsidRDefault="00C937A9" w:rsidP="00C937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6D457B59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CA6B551" w14:textId="76D28C78" w:rsidR="00D76E61" w:rsidRPr="00F81FE9" w:rsidRDefault="00D76E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re-kainate</w:t>
            </w:r>
            <w:r w:rsidR="004932FB">
              <w:rPr>
                <w:rFonts w:ascii="Times New Roman" w:hAnsi="Times New Roman" w:cs="Times New Roman"/>
                <w:sz w:val="24"/>
                <w:szCs w:val="24"/>
              </w:rPr>
              <w:t xml:space="preserve"> (D)</w:t>
            </w:r>
          </w:p>
        </w:tc>
        <w:tc>
          <w:tcPr>
            <w:tcW w:w="5244" w:type="dxa"/>
            <w:noWrap/>
            <w:hideMark/>
          </w:tcPr>
          <w:p w14:paraId="1286A3D1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15BC20DD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172</w:t>
            </w:r>
          </w:p>
        </w:tc>
      </w:tr>
      <w:tr w:rsidR="00D76E61" w:rsidRPr="00F81FE9" w14:paraId="15758EF7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D9A06F6" w14:textId="573D2CEF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3909C823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5A426E9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544C3912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9FA56CC" w14:textId="33D27F91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73E0AB5F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9393FAA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2A2F7C90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B3638FD" w14:textId="6ED6F579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3A350665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EE033C8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025D0EF3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ACA725B" w14:textId="14E85DC1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4392094A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6BA4105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2AB5668F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713213F" w14:textId="01B6D1DE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43EF44BB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2E01C95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D76E61" w:rsidRPr="00F81FE9" w14:paraId="36FE47E2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C2C3B0B" w14:textId="77777777" w:rsidR="00D76E61" w:rsidRPr="00F81FE9" w:rsidRDefault="00D76E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ost-kainate</w:t>
            </w:r>
          </w:p>
        </w:tc>
        <w:tc>
          <w:tcPr>
            <w:tcW w:w="5244" w:type="dxa"/>
            <w:noWrap/>
            <w:hideMark/>
          </w:tcPr>
          <w:p w14:paraId="17E1C63A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4A22E028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3644</w:t>
            </w:r>
          </w:p>
        </w:tc>
      </w:tr>
      <w:tr w:rsidR="00D76E61" w:rsidRPr="00F81FE9" w14:paraId="725E0296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4186B6A" w14:textId="0C383C24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47DD91D5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DFCB2A3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4E578F12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B961980" w14:textId="0130A7D5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685CF147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2C79979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683ACF04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01896C2" w14:textId="0A52CAE5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1A5C5590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8203FC2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64825371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324A89E" w14:textId="66659ABF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206578E9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1DDC959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7D6D9FF5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6C7F67B" w14:textId="742C0CD8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7047C41E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6AC5CB6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384EF4EF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19E8525" w14:textId="0C43DB08" w:rsidR="00D76E61" w:rsidRPr="00F81FE9" w:rsidRDefault="00D76E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re-kainate</w:t>
            </w:r>
            <w:r w:rsidR="004932FB">
              <w:rPr>
                <w:rFonts w:ascii="Times New Roman" w:hAnsi="Times New Roman" w:cs="Times New Roman"/>
                <w:sz w:val="24"/>
                <w:szCs w:val="24"/>
              </w:rPr>
              <w:t xml:space="preserve"> (E)</w:t>
            </w:r>
          </w:p>
        </w:tc>
        <w:tc>
          <w:tcPr>
            <w:tcW w:w="5244" w:type="dxa"/>
            <w:noWrap/>
            <w:hideMark/>
          </w:tcPr>
          <w:p w14:paraId="6966C21E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633D0E00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68</w:t>
            </w:r>
          </w:p>
        </w:tc>
      </w:tr>
      <w:tr w:rsidR="00D76E61" w:rsidRPr="00F81FE9" w14:paraId="4CDDA8AF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81753FC" w14:textId="6654C6D0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41FDB83F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C5ED352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64F86370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E9D2EBE" w14:textId="2E2D8A38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1F1721D1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FF068FD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73ADBA16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80B9C00" w14:textId="6AE2D373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606C7D72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97409ED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7CE5895F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AC8DAE5" w14:textId="3D844EE6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36827B9A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212236B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D76E61" w:rsidRPr="00F81FE9" w14:paraId="236BF0E5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CD408FC" w14:textId="2CC9CAE0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3D696E9C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5679FD7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D76E61" w:rsidRPr="00F81FE9" w14:paraId="609A2113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F054958" w14:textId="77777777" w:rsidR="00D76E61" w:rsidRPr="00F81FE9" w:rsidRDefault="00D76E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ost-kainate</w:t>
            </w:r>
          </w:p>
        </w:tc>
        <w:tc>
          <w:tcPr>
            <w:tcW w:w="5244" w:type="dxa"/>
            <w:noWrap/>
            <w:hideMark/>
          </w:tcPr>
          <w:p w14:paraId="08DBB21A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5DAA12A5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3814</w:t>
            </w:r>
          </w:p>
        </w:tc>
      </w:tr>
      <w:tr w:rsidR="00D76E61" w:rsidRPr="00F81FE9" w14:paraId="716BE70B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3F3CDA4" w14:textId="36CD8687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0B24CA19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0C71B38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28E635A5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38B7793" w14:textId="1B54D6D6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28771B0B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F0EE14D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7D8E94EC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2A4B95C" w14:textId="6601F588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2467BDAA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35EF94B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75506412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1F42A67" w14:textId="3E87F2AE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6F0B973E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7F4CC5A" w14:textId="77777777" w:rsidR="00D76E61" w:rsidRPr="00F81FE9" w:rsidRDefault="00D76E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D76E61" w:rsidRPr="00F81FE9" w14:paraId="1D447919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81BFC67" w14:textId="453D8E95" w:rsidR="00D76E61" w:rsidRPr="009C7E56" w:rsidRDefault="009D6D79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D76E61" w:rsidRPr="009C7E5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54AECA9E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1BAFB39" w14:textId="77777777" w:rsidR="00D76E61" w:rsidRPr="00F81FE9" w:rsidRDefault="00D76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3E35B0" w:rsidRPr="00F81FE9" w14:paraId="36280118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411A12F" w14:textId="4D9DB670" w:rsidR="003E35B0" w:rsidRPr="00F81FE9" w:rsidRDefault="003E35B0" w:rsidP="003E35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 pre-kainate</w:t>
            </w:r>
            <w:r w:rsidR="004932F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A)</w:t>
            </w:r>
          </w:p>
        </w:tc>
        <w:tc>
          <w:tcPr>
            <w:tcW w:w="5244" w:type="dxa"/>
            <w:noWrap/>
            <w:hideMark/>
          </w:tcPr>
          <w:p w14:paraId="236155ED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82A345F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35B0" w:rsidRPr="00F81FE9" w14:paraId="297D9F63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7BED4BB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2EF3C9B3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598DA19B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5703</w:t>
            </w:r>
          </w:p>
        </w:tc>
      </w:tr>
      <w:tr w:rsidR="003E35B0" w:rsidRPr="00F81FE9" w14:paraId="385DF0FB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35857E7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7F3128EF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1BFC47DF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0391</w:t>
            </w:r>
          </w:p>
        </w:tc>
      </w:tr>
      <w:tr w:rsidR="003E35B0" w:rsidRPr="00F81FE9" w14:paraId="2AE559A6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6F2A527" w14:textId="77777777" w:rsidR="003E35B0" w:rsidRPr="00F81FE9" w:rsidRDefault="003E35B0" w:rsidP="003E35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 post-kainate</w:t>
            </w:r>
          </w:p>
        </w:tc>
        <w:tc>
          <w:tcPr>
            <w:tcW w:w="5244" w:type="dxa"/>
            <w:noWrap/>
            <w:hideMark/>
          </w:tcPr>
          <w:p w14:paraId="25B68616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642C751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35B0" w:rsidRPr="00F81FE9" w14:paraId="71DAD7D1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BAD0C5F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78C074E5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0A5173F9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0646</w:t>
            </w:r>
          </w:p>
        </w:tc>
      </w:tr>
      <w:tr w:rsidR="003E35B0" w:rsidRPr="00F81FE9" w14:paraId="299A8C04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3966E40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6D107ADE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2C468CF6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1688</w:t>
            </w:r>
          </w:p>
        </w:tc>
      </w:tr>
      <w:tr w:rsidR="003E35B0" w:rsidRPr="00F81FE9" w14:paraId="45900C8B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8FA3658" w14:textId="6347C670" w:rsidR="003E35B0" w:rsidRPr="00F81FE9" w:rsidRDefault="003E35B0" w:rsidP="003E35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re-kainate</w:t>
            </w:r>
            <w:r w:rsidR="004932F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B)</w:t>
            </w:r>
          </w:p>
        </w:tc>
        <w:tc>
          <w:tcPr>
            <w:tcW w:w="5244" w:type="dxa"/>
            <w:noWrap/>
            <w:hideMark/>
          </w:tcPr>
          <w:p w14:paraId="22038CFC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7D44702B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35B0" w:rsidRPr="00F81FE9" w14:paraId="7D59345D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23E1221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624A4976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56F12D06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4258</w:t>
            </w:r>
          </w:p>
        </w:tc>
      </w:tr>
      <w:tr w:rsidR="003E35B0" w:rsidRPr="00F81FE9" w14:paraId="4BDC3A5B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23AD748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0661DCF8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7366DA93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0781</w:t>
            </w:r>
          </w:p>
        </w:tc>
      </w:tr>
      <w:tr w:rsidR="003E35B0" w:rsidRPr="00F81FE9" w14:paraId="78C16D21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AB77FC3" w14:textId="77777777" w:rsidR="003E35B0" w:rsidRPr="00F81FE9" w:rsidRDefault="003E35B0" w:rsidP="003E35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ost-kainate</w:t>
            </w:r>
          </w:p>
        </w:tc>
        <w:tc>
          <w:tcPr>
            <w:tcW w:w="5244" w:type="dxa"/>
            <w:noWrap/>
            <w:hideMark/>
          </w:tcPr>
          <w:p w14:paraId="4CAD395A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2C7DFF8C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35B0" w:rsidRPr="00F81FE9" w14:paraId="6CFFD7B2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F8491EF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0BDF5CE9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12FC1D61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1688</w:t>
            </w:r>
          </w:p>
        </w:tc>
      </w:tr>
      <w:tr w:rsidR="003E35B0" w:rsidRPr="00F81FE9" w14:paraId="53681671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E02B01E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382B2A78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6B090094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2182</w:t>
            </w:r>
          </w:p>
        </w:tc>
      </w:tr>
      <w:tr w:rsidR="003E35B0" w:rsidRPr="00F81FE9" w14:paraId="7FE4C480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B31BD73" w14:textId="0DD54E68" w:rsidR="003E35B0" w:rsidRPr="00F81FE9" w:rsidRDefault="003E35B0" w:rsidP="003E35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re-kainate</w:t>
            </w:r>
            <w:r w:rsidR="004932F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C)</w:t>
            </w:r>
          </w:p>
        </w:tc>
        <w:tc>
          <w:tcPr>
            <w:tcW w:w="5244" w:type="dxa"/>
            <w:noWrap/>
            <w:hideMark/>
          </w:tcPr>
          <w:p w14:paraId="1E3DBACC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133EBAB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35B0" w:rsidRPr="00F81FE9" w14:paraId="23F527B1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6536A59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492397F2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758900EB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6523</w:t>
            </w:r>
          </w:p>
        </w:tc>
      </w:tr>
      <w:tr w:rsidR="003E35B0" w:rsidRPr="00F81FE9" w14:paraId="2EDCC8B0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F006F92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1EC4E558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029F2861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0391</w:t>
            </w:r>
          </w:p>
        </w:tc>
      </w:tr>
      <w:tr w:rsidR="003E35B0" w:rsidRPr="00F81FE9" w14:paraId="6DD41C17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70BCB4C" w14:textId="77777777" w:rsidR="003E35B0" w:rsidRPr="00F81FE9" w:rsidRDefault="003E35B0" w:rsidP="003E35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ost-kainate</w:t>
            </w:r>
          </w:p>
        </w:tc>
        <w:tc>
          <w:tcPr>
            <w:tcW w:w="5244" w:type="dxa"/>
            <w:noWrap/>
            <w:hideMark/>
          </w:tcPr>
          <w:p w14:paraId="4A831EC4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23401E38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35B0" w:rsidRPr="00F81FE9" w14:paraId="3B2999DF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D467EB6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1477FCBD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276" w:type="dxa"/>
            <w:noWrap/>
            <w:hideMark/>
          </w:tcPr>
          <w:p w14:paraId="5A27926F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958</w:t>
            </w:r>
          </w:p>
        </w:tc>
      </w:tr>
      <w:tr w:rsidR="003E35B0" w:rsidRPr="00F81FE9" w14:paraId="3BB2FF09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600C8EB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2728AF19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276" w:type="dxa"/>
            <w:noWrap/>
            <w:hideMark/>
          </w:tcPr>
          <w:p w14:paraId="5ED20FBF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1073</w:t>
            </w:r>
          </w:p>
        </w:tc>
      </w:tr>
      <w:tr w:rsidR="003E35B0" w:rsidRPr="00F81FE9" w14:paraId="6E65A9AA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CEEBE48" w14:textId="7C446DC2" w:rsidR="003E35B0" w:rsidRPr="00F81FE9" w:rsidRDefault="003E35B0" w:rsidP="003E35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re-kainate</w:t>
            </w:r>
            <w:r w:rsidR="004932F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D)</w:t>
            </w:r>
          </w:p>
        </w:tc>
        <w:tc>
          <w:tcPr>
            <w:tcW w:w="5244" w:type="dxa"/>
            <w:noWrap/>
            <w:hideMark/>
          </w:tcPr>
          <w:p w14:paraId="4E06AAF8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70D9CBA0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35B0" w:rsidRPr="00F81FE9" w14:paraId="6F009E99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D2AD85E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7FBB607E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5271B384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258</w:t>
            </w:r>
          </w:p>
        </w:tc>
      </w:tr>
      <w:tr w:rsidR="003E35B0" w:rsidRPr="00F81FE9" w14:paraId="61C23306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5D15703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4B03B248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67DB43BA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25</w:t>
            </w:r>
          </w:p>
        </w:tc>
      </w:tr>
      <w:tr w:rsidR="003E35B0" w:rsidRPr="00F81FE9" w14:paraId="14457FC5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22C6211" w14:textId="77777777" w:rsidR="003E35B0" w:rsidRPr="00F81FE9" w:rsidRDefault="003E35B0" w:rsidP="003E35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ost-kainate</w:t>
            </w:r>
          </w:p>
        </w:tc>
        <w:tc>
          <w:tcPr>
            <w:tcW w:w="5244" w:type="dxa"/>
            <w:noWrap/>
            <w:hideMark/>
          </w:tcPr>
          <w:p w14:paraId="2BBB0DCE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20D5367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35B0" w:rsidRPr="00F81FE9" w14:paraId="527DA7F6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9436AE1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3A680A10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4456D6DD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7898</w:t>
            </w:r>
          </w:p>
        </w:tc>
      </w:tr>
      <w:tr w:rsidR="003E35B0" w:rsidRPr="00F81FE9" w14:paraId="7C7DDE15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9A173BD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01E1FEAB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55F393E7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3902</w:t>
            </w:r>
          </w:p>
        </w:tc>
      </w:tr>
      <w:tr w:rsidR="003E35B0" w:rsidRPr="00F81FE9" w14:paraId="09D3D503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3BDC252" w14:textId="7912D2B0" w:rsidR="003E35B0" w:rsidRPr="00F81FE9" w:rsidRDefault="003E35B0" w:rsidP="003E35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re-kainate</w:t>
            </w:r>
            <w:r w:rsidR="004932F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E)</w:t>
            </w:r>
          </w:p>
        </w:tc>
        <w:tc>
          <w:tcPr>
            <w:tcW w:w="5244" w:type="dxa"/>
            <w:noWrap/>
            <w:hideMark/>
          </w:tcPr>
          <w:p w14:paraId="21D46C7A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D524FFF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35B0" w:rsidRPr="00F81FE9" w14:paraId="086E27ED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E9F92CF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6ACFC3F2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3F9D1652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2031</w:t>
            </w:r>
          </w:p>
        </w:tc>
      </w:tr>
      <w:tr w:rsidR="003E35B0" w:rsidRPr="00F81FE9" w14:paraId="1B2C3523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4FE644D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2E5A901A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6356FCC6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3828</w:t>
            </w:r>
          </w:p>
        </w:tc>
      </w:tr>
      <w:tr w:rsidR="003E35B0" w:rsidRPr="00F81FE9" w14:paraId="562229B2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9FF4733" w14:textId="77777777" w:rsidR="003E35B0" w:rsidRPr="00F81FE9" w:rsidRDefault="003E35B0" w:rsidP="003E35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ost-kainate</w:t>
            </w:r>
          </w:p>
        </w:tc>
        <w:tc>
          <w:tcPr>
            <w:tcW w:w="5244" w:type="dxa"/>
            <w:noWrap/>
            <w:hideMark/>
          </w:tcPr>
          <w:p w14:paraId="215B2DF2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1FE5C27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35B0" w:rsidRPr="00F81FE9" w14:paraId="2787B9C4" w14:textId="77777777" w:rsidTr="004932F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7A67038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472C1D63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0270415A" w14:textId="77777777" w:rsidR="003E35B0" w:rsidRPr="00F81FE9" w:rsidRDefault="003E35B0" w:rsidP="003E35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2292</w:t>
            </w:r>
          </w:p>
        </w:tc>
      </w:tr>
      <w:tr w:rsidR="003E35B0" w:rsidRPr="00F81FE9" w14:paraId="6EF69B7B" w14:textId="77777777" w:rsidTr="00493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CEE6428" w14:textId="77777777" w:rsidR="003E35B0" w:rsidRPr="009C7E56" w:rsidRDefault="003E35B0" w:rsidP="003E35B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C7E5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008515BF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0C9FF13E" w14:textId="77777777" w:rsidR="003E35B0" w:rsidRPr="00F81FE9" w:rsidRDefault="003E35B0" w:rsidP="003E35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8996</w:t>
            </w:r>
          </w:p>
        </w:tc>
      </w:tr>
    </w:tbl>
    <w:p w14:paraId="01C303D1" w14:textId="693C61B5" w:rsidR="007E7226" w:rsidRPr="00F81FE9" w:rsidRDefault="007E7226">
      <w:pPr>
        <w:rPr>
          <w:rFonts w:ascii="Times New Roman" w:hAnsi="Times New Roman" w:cs="Times New Roman"/>
          <w:sz w:val="24"/>
          <w:szCs w:val="24"/>
        </w:rPr>
      </w:pPr>
    </w:p>
    <w:p w14:paraId="4C7D44FB" w14:textId="7CCC1E0E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3DAA0D3A" w14:textId="759D3D06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2C3B044B" w14:textId="6F20877C" w:rsidR="00266D46" w:rsidRPr="00F81FE9" w:rsidRDefault="00266D46">
      <w:pPr>
        <w:rPr>
          <w:rFonts w:ascii="Times New Roman" w:hAnsi="Times New Roman" w:cs="Times New Roman"/>
          <w:sz w:val="24"/>
          <w:szCs w:val="24"/>
        </w:rPr>
      </w:pPr>
    </w:p>
    <w:p w14:paraId="4DFAA2DF" w14:textId="2347248C" w:rsidR="00266D46" w:rsidRPr="00F81FE9" w:rsidRDefault="00266D46">
      <w:pPr>
        <w:rPr>
          <w:rFonts w:ascii="Times New Roman" w:hAnsi="Times New Roman" w:cs="Times New Roman"/>
          <w:sz w:val="24"/>
          <w:szCs w:val="24"/>
        </w:rPr>
      </w:pPr>
    </w:p>
    <w:p w14:paraId="53EADEB0" w14:textId="77777777" w:rsidR="00584F95" w:rsidRPr="00F81FE9" w:rsidRDefault="00584F95">
      <w:pPr>
        <w:rPr>
          <w:rFonts w:ascii="Times New Roman" w:hAnsi="Times New Roman" w:cs="Times New Roman"/>
          <w:sz w:val="24"/>
          <w:szCs w:val="24"/>
        </w:rPr>
      </w:pPr>
    </w:p>
    <w:p w14:paraId="6BA064D6" w14:textId="51F1B3DF" w:rsidR="00834C88" w:rsidRPr="00F81FE9" w:rsidRDefault="00884737">
      <w:pPr>
        <w:rPr>
          <w:rFonts w:ascii="Times New Roman" w:hAnsi="Times New Roman" w:cs="Times New Roman"/>
          <w:sz w:val="24"/>
          <w:szCs w:val="24"/>
        </w:rPr>
      </w:pPr>
      <w:r w:rsidRPr="00AC0D83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732526">
        <w:t xml:space="preserve">. </w:t>
      </w:r>
      <w:r w:rsidRPr="00A365CD">
        <w:rPr>
          <w:rFonts w:ascii="Times New Roman" w:hAnsi="Times New Roman" w:cs="Times New Roman"/>
          <w:sz w:val="24"/>
          <w:szCs w:val="24"/>
        </w:rPr>
        <w:t xml:space="preserve">Right </w:t>
      </w:r>
      <w:r w:rsidR="00736805">
        <w:rPr>
          <w:rFonts w:ascii="Times New Roman" w:hAnsi="Times New Roman" w:cs="Times New Roman"/>
          <w:sz w:val="24"/>
          <w:szCs w:val="24"/>
        </w:rPr>
        <w:t>m</w:t>
      </w:r>
      <w:r w:rsidRPr="00A365CD">
        <w:rPr>
          <w:rFonts w:ascii="Times New Roman" w:hAnsi="Times New Roman" w:cs="Times New Roman"/>
          <w:sz w:val="24"/>
          <w:szCs w:val="24"/>
        </w:rPr>
        <w:t>otor</w:t>
      </w:r>
      <w:r>
        <w:rPr>
          <w:rFonts w:ascii="Times New Roman" w:hAnsi="Times New Roman" w:cs="Times New Roman"/>
          <w:sz w:val="24"/>
          <w:szCs w:val="24"/>
        </w:rPr>
        <w:t xml:space="preserve"> cortex ECoG-left EMG </w:t>
      </w:r>
      <w:r w:rsidR="00584F95">
        <w:rPr>
          <w:rFonts w:ascii="Times New Roman" w:hAnsi="Times New Roman" w:cs="Times New Roman"/>
          <w:sz w:val="24"/>
          <w:szCs w:val="24"/>
        </w:rPr>
        <w:t xml:space="preserve">coherence </w:t>
      </w:r>
      <w:r>
        <w:rPr>
          <w:rFonts w:ascii="Times New Roman" w:hAnsi="Times New Roman" w:cs="Times New Roman"/>
          <w:sz w:val="24"/>
          <w:szCs w:val="24"/>
        </w:rPr>
        <w:t xml:space="preserve">spectral density bands. Statistical data. </w:t>
      </w:r>
    </w:p>
    <w:tbl>
      <w:tblPr>
        <w:tblStyle w:val="PlainTable1"/>
        <w:tblW w:w="9918" w:type="dxa"/>
        <w:tblLook w:val="04A0" w:firstRow="1" w:lastRow="0" w:firstColumn="1" w:lastColumn="0" w:noHBand="0" w:noVBand="1"/>
      </w:tblPr>
      <w:tblGrid>
        <w:gridCol w:w="3256"/>
        <w:gridCol w:w="4252"/>
        <w:gridCol w:w="1134"/>
        <w:gridCol w:w="1276"/>
      </w:tblGrid>
      <w:tr w:rsidR="00B97E63" w:rsidRPr="00F81FE9" w14:paraId="4C474A64" w14:textId="77777777" w:rsidTr="00AA2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4"/>
            <w:noWrap/>
            <w:hideMark/>
          </w:tcPr>
          <w:p w14:paraId="3E39D904" w14:textId="1CDC22CD" w:rsidR="00B97E63" w:rsidRPr="00F81FE9" w:rsidRDefault="00B97E63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TABLE 5 | </w:t>
            </w:r>
            <w:proofErr w:type="spellStart"/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EcoG</w:t>
            </w:r>
            <w:proofErr w:type="spellEnd"/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 - EMG coherence </w:t>
            </w:r>
            <w:r w:rsidRPr="00F81FE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affected side)</w:t>
            </w:r>
            <w:r w:rsidR="00620C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AA2383">
              <w:rPr>
                <w:rFonts w:ascii="Times New Roman" w:hAnsi="Times New Roman" w:cs="Times New Roman"/>
                <w:sz w:val="24"/>
                <w:szCs w:val="24"/>
              </w:rPr>
              <w:t xml:space="preserve">(Figure </w:t>
            </w:r>
            <w:r w:rsidR="00AA2383" w:rsidRPr="00AA2383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5 I</w:t>
            </w:r>
            <w:r w:rsidR="00620C54" w:rsidRPr="00F81FE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11908" w:rsidRPr="00F81FE9" w14:paraId="6D9A47E4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5FDB34B" w14:textId="7D23764E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Right </w:t>
            </w:r>
            <w:proofErr w:type="spellStart"/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EcoG</w:t>
            </w:r>
            <w:proofErr w:type="spellEnd"/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 – left EMG </w:t>
            </w:r>
          </w:p>
        </w:tc>
        <w:tc>
          <w:tcPr>
            <w:tcW w:w="4252" w:type="dxa"/>
            <w:noWrap/>
            <w:hideMark/>
          </w:tcPr>
          <w:p w14:paraId="50D443B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134" w:type="dxa"/>
            <w:noWrap/>
            <w:hideMark/>
          </w:tcPr>
          <w:p w14:paraId="7A3602B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F81FE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DFn</w:t>
            </w:r>
            <w:proofErr w:type="spellEnd"/>
            <w:r w:rsidRPr="00F81FE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, </w:t>
            </w:r>
            <w:proofErr w:type="spellStart"/>
            <w:r w:rsidRPr="00F81FE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DFd</w:t>
            </w:r>
            <w:proofErr w:type="spellEnd"/>
          </w:p>
        </w:tc>
        <w:tc>
          <w:tcPr>
            <w:tcW w:w="1276" w:type="dxa"/>
            <w:noWrap/>
            <w:hideMark/>
          </w:tcPr>
          <w:p w14:paraId="05140F4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C11908" w:rsidRPr="00F81FE9" w14:paraId="71A3C228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2C4EBC4" w14:textId="247BEA04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re-kainate</w:t>
            </w:r>
            <w:r w:rsidR="004932FB">
              <w:rPr>
                <w:rFonts w:ascii="Times New Roman" w:hAnsi="Times New Roman" w:cs="Times New Roman"/>
                <w:sz w:val="24"/>
                <w:szCs w:val="24"/>
              </w:rPr>
              <w:t xml:space="preserve"> (A)</w:t>
            </w:r>
          </w:p>
        </w:tc>
        <w:tc>
          <w:tcPr>
            <w:tcW w:w="4252" w:type="dxa"/>
            <w:noWrap/>
            <w:hideMark/>
          </w:tcPr>
          <w:p w14:paraId="6795947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</w:t>
            </w:r>
          </w:p>
        </w:tc>
        <w:tc>
          <w:tcPr>
            <w:tcW w:w="1134" w:type="dxa"/>
            <w:noWrap/>
            <w:hideMark/>
          </w:tcPr>
          <w:p w14:paraId="706CB5D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158A31C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6884</w:t>
            </w:r>
          </w:p>
        </w:tc>
      </w:tr>
      <w:tr w:rsidR="00C11908" w:rsidRPr="00F81FE9" w14:paraId="3336D7F4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25C5AD7" w14:textId="70F45CAD" w:rsidR="00C11908" w:rsidRPr="008B7397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52" w:type="dxa"/>
            <w:noWrap/>
            <w:hideMark/>
          </w:tcPr>
          <w:p w14:paraId="1C15A99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06171A1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3F51765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27816A7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A078361" w14:textId="783ADB4C" w:rsidR="00C11908" w:rsidRPr="008B7397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52" w:type="dxa"/>
            <w:noWrap/>
            <w:hideMark/>
          </w:tcPr>
          <w:p w14:paraId="6D4814F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0159948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4A3296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BC563C6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409FFDA" w14:textId="4D1B2FDD" w:rsidR="00C11908" w:rsidRPr="008B7397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52" w:type="dxa"/>
            <w:noWrap/>
            <w:hideMark/>
          </w:tcPr>
          <w:p w14:paraId="7EA9195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383E4C4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9018E8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161F9E4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E918C81" w14:textId="7A7A3DFA" w:rsidR="00C11908" w:rsidRPr="008B7397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52" w:type="dxa"/>
            <w:noWrap/>
            <w:hideMark/>
          </w:tcPr>
          <w:p w14:paraId="70C8081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44EAD19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7F775E1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D186398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6BC6FC7" w14:textId="62866096" w:rsidR="00C11908" w:rsidRPr="008B7397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52" w:type="dxa"/>
            <w:noWrap/>
            <w:hideMark/>
          </w:tcPr>
          <w:p w14:paraId="4618F7D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46E9B99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0F80D92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0A6D66B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BB1ACAB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ost-kainate</w:t>
            </w:r>
          </w:p>
        </w:tc>
        <w:tc>
          <w:tcPr>
            <w:tcW w:w="4252" w:type="dxa"/>
            <w:noWrap/>
            <w:hideMark/>
          </w:tcPr>
          <w:p w14:paraId="3A39C58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</w:t>
            </w:r>
          </w:p>
        </w:tc>
        <w:tc>
          <w:tcPr>
            <w:tcW w:w="1134" w:type="dxa"/>
            <w:noWrap/>
            <w:hideMark/>
          </w:tcPr>
          <w:p w14:paraId="555CC39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2C813A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264</w:t>
            </w:r>
          </w:p>
        </w:tc>
      </w:tr>
      <w:tr w:rsidR="00C11908" w:rsidRPr="00F81FE9" w14:paraId="462022BD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B7C9E2B" w14:textId="6A885BD8" w:rsidR="00C11908" w:rsidRPr="008B7397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52" w:type="dxa"/>
            <w:noWrap/>
            <w:hideMark/>
          </w:tcPr>
          <w:p w14:paraId="46CC7C3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2DC5097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7B09E84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3268CC1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9E182C0" w14:textId="693C2F07" w:rsidR="00C11908" w:rsidRPr="008B7397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52" w:type="dxa"/>
            <w:noWrap/>
            <w:hideMark/>
          </w:tcPr>
          <w:p w14:paraId="3B61F4A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37F2F8D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7F4131F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3034F19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8F26841" w14:textId="23DD611F" w:rsidR="00C11908" w:rsidRPr="008B7397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52" w:type="dxa"/>
            <w:noWrap/>
            <w:hideMark/>
          </w:tcPr>
          <w:p w14:paraId="069682E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572870B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579216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1010ED0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0FE5463" w14:textId="00C56DDB" w:rsidR="00C11908" w:rsidRPr="008B7397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52" w:type="dxa"/>
            <w:noWrap/>
            <w:hideMark/>
          </w:tcPr>
          <w:p w14:paraId="77F83FC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09B422D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5EA87E4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0ED16F7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0A1EAB3" w14:textId="6B471726" w:rsidR="00C11908" w:rsidRPr="008B7397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8B739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52" w:type="dxa"/>
            <w:noWrap/>
            <w:hideMark/>
          </w:tcPr>
          <w:p w14:paraId="7EB5A42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19674A5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2A9AD51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5A800E1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296CC22" w14:textId="30AB85A9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re-kainate</w:t>
            </w:r>
            <w:r w:rsidR="004932FB">
              <w:rPr>
                <w:rFonts w:ascii="Times New Roman" w:hAnsi="Times New Roman" w:cs="Times New Roman"/>
                <w:sz w:val="24"/>
                <w:szCs w:val="24"/>
              </w:rPr>
              <w:t xml:space="preserve"> (B)</w:t>
            </w:r>
          </w:p>
        </w:tc>
        <w:tc>
          <w:tcPr>
            <w:tcW w:w="4252" w:type="dxa"/>
            <w:noWrap/>
            <w:hideMark/>
          </w:tcPr>
          <w:p w14:paraId="1E221C5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</w:t>
            </w:r>
          </w:p>
        </w:tc>
        <w:tc>
          <w:tcPr>
            <w:tcW w:w="1134" w:type="dxa"/>
            <w:noWrap/>
            <w:hideMark/>
          </w:tcPr>
          <w:p w14:paraId="1DA6870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18970BA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3863</w:t>
            </w:r>
          </w:p>
        </w:tc>
      </w:tr>
      <w:tr w:rsidR="00C11908" w:rsidRPr="00F81FE9" w14:paraId="780DB107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9369C71" w14:textId="13DE0C4F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52" w:type="dxa"/>
            <w:noWrap/>
            <w:hideMark/>
          </w:tcPr>
          <w:p w14:paraId="4F1C79A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1275183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312F20E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B602AD3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04D5074" w14:textId="12A789CB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52" w:type="dxa"/>
            <w:noWrap/>
            <w:hideMark/>
          </w:tcPr>
          <w:p w14:paraId="7114562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343A9C4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789C53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2B0EA17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3579196" w14:textId="6BAD6006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52" w:type="dxa"/>
            <w:noWrap/>
            <w:hideMark/>
          </w:tcPr>
          <w:p w14:paraId="5178CC0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2239278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05AD415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BCF18A0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81170BD" w14:textId="2A38502E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52" w:type="dxa"/>
            <w:noWrap/>
            <w:hideMark/>
          </w:tcPr>
          <w:p w14:paraId="101ECA3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08408BB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2F3D400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B746A42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2F08D2A" w14:textId="474D59F7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52" w:type="dxa"/>
            <w:noWrap/>
            <w:hideMark/>
          </w:tcPr>
          <w:p w14:paraId="5164525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10B76B1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792F2A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A471BF7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C1D1B2E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ost-kainate</w:t>
            </w:r>
          </w:p>
        </w:tc>
        <w:tc>
          <w:tcPr>
            <w:tcW w:w="4252" w:type="dxa"/>
            <w:noWrap/>
            <w:hideMark/>
          </w:tcPr>
          <w:p w14:paraId="53A865D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</w:t>
            </w:r>
          </w:p>
        </w:tc>
        <w:tc>
          <w:tcPr>
            <w:tcW w:w="1134" w:type="dxa"/>
            <w:noWrap/>
            <w:hideMark/>
          </w:tcPr>
          <w:p w14:paraId="7E57B06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05188F8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25</w:t>
            </w:r>
          </w:p>
        </w:tc>
      </w:tr>
      <w:tr w:rsidR="00C11908" w:rsidRPr="00F81FE9" w14:paraId="63924428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508981D" w14:textId="61751196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52" w:type="dxa"/>
            <w:noWrap/>
            <w:hideMark/>
          </w:tcPr>
          <w:p w14:paraId="25C0720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62E2E95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361F231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6323A2E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D4D96B5" w14:textId="5B2E39E3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52" w:type="dxa"/>
            <w:noWrap/>
            <w:hideMark/>
          </w:tcPr>
          <w:p w14:paraId="249B985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002FFB6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BCB6D7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BC70785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FEECC6D" w14:textId="32B17820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52" w:type="dxa"/>
            <w:noWrap/>
            <w:hideMark/>
          </w:tcPr>
          <w:p w14:paraId="67256A0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2160A49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13973B3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223F360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D7833B0" w14:textId="666878C4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52" w:type="dxa"/>
            <w:noWrap/>
            <w:hideMark/>
          </w:tcPr>
          <w:p w14:paraId="5763AD8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2604A53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1B42863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75B379C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83C8C55" w14:textId="53D766D9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52" w:type="dxa"/>
            <w:noWrap/>
            <w:hideMark/>
          </w:tcPr>
          <w:p w14:paraId="65E0664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6CC0A3F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355FCD7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71F6A9D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1713789" w14:textId="63CA6F15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re-kainate</w:t>
            </w:r>
            <w:r w:rsidR="004932FB">
              <w:rPr>
                <w:rFonts w:ascii="Times New Roman" w:hAnsi="Times New Roman" w:cs="Times New Roman"/>
                <w:sz w:val="24"/>
                <w:szCs w:val="24"/>
              </w:rPr>
              <w:t xml:space="preserve"> (C)</w:t>
            </w:r>
          </w:p>
        </w:tc>
        <w:tc>
          <w:tcPr>
            <w:tcW w:w="4252" w:type="dxa"/>
            <w:noWrap/>
            <w:hideMark/>
          </w:tcPr>
          <w:p w14:paraId="2F6C50C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</w:t>
            </w:r>
          </w:p>
        </w:tc>
        <w:tc>
          <w:tcPr>
            <w:tcW w:w="1134" w:type="dxa"/>
            <w:noWrap/>
            <w:hideMark/>
          </w:tcPr>
          <w:p w14:paraId="696372C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273714A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8787</w:t>
            </w:r>
          </w:p>
        </w:tc>
      </w:tr>
      <w:tr w:rsidR="00C11908" w:rsidRPr="00F81FE9" w14:paraId="3C3ACE7A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B49C1C1" w14:textId="2EB1A9BD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52" w:type="dxa"/>
            <w:noWrap/>
            <w:hideMark/>
          </w:tcPr>
          <w:p w14:paraId="379AF63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4EE43B1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24BB305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E0DD1A8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70FF9BC" w14:textId="7E757D77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52" w:type="dxa"/>
            <w:noWrap/>
            <w:hideMark/>
          </w:tcPr>
          <w:p w14:paraId="7AEC6BD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5AF259C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1E6AB0D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E89D915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3311FC7" w14:textId="50B999A0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52" w:type="dxa"/>
            <w:noWrap/>
            <w:hideMark/>
          </w:tcPr>
          <w:p w14:paraId="3E9CF7F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26E1EDD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46E178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F3571DF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959CD34" w14:textId="7FC6040D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52" w:type="dxa"/>
            <w:noWrap/>
            <w:hideMark/>
          </w:tcPr>
          <w:p w14:paraId="2521FDD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2412D7B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01E9BE4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6861E67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05E6E2D" w14:textId="269B67FC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52" w:type="dxa"/>
            <w:noWrap/>
            <w:hideMark/>
          </w:tcPr>
          <w:p w14:paraId="01B58FF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2D61960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13C48DF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1D21885" w14:textId="77777777" w:rsidTr="00616D2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2495D0B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ost-kainate</w:t>
            </w:r>
          </w:p>
        </w:tc>
        <w:tc>
          <w:tcPr>
            <w:tcW w:w="4252" w:type="dxa"/>
            <w:noWrap/>
            <w:hideMark/>
          </w:tcPr>
          <w:p w14:paraId="238319C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1-way ANOVA</w:t>
            </w:r>
          </w:p>
        </w:tc>
        <w:tc>
          <w:tcPr>
            <w:tcW w:w="1134" w:type="dxa"/>
            <w:noWrap/>
            <w:hideMark/>
          </w:tcPr>
          <w:p w14:paraId="7780DCA1" w14:textId="77777777" w:rsidR="00C11908" w:rsidRPr="00616D2C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16D2C">
              <w:rPr>
                <w:rFonts w:ascii="Times New Roman" w:hAnsi="Times New Roman" w:cs="Times New Roman"/>
              </w:rPr>
              <w:t>F (5, 138) = 1.139</w:t>
            </w:r>
          </w:p>
        </w:tc>
        <w:tc>
          <w:tcPr>
            <w:tcW w:w="1276" w:type="dxa"/>
            <w:noWrap/>
            <w:hideMark/>
          </w:tcPr>
          <w:p w14:paraId="259CF79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3430</w:t>
            </w:r>
          </w:p>
        </w:tc>
      </w:tr>
      <w:tr w:rsidR="00C11908" w:rsidRPr="00F81FE9" w14:paraId="49F8ACE1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4036B8D" w14:textId="6199C9A1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52" w:type="dxa"/>
            <w:noWrap/>
            <w:hideMark/>
          </w:tcPr>
          <w:p w14:paraId="5241D3C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134" w:type="dxa"/>
            <w:noWrap/>
            <w:hideMark/>
          </w:tcPr>
          <w:p w14:paraId="4265F45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5C5BD49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A870177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40D1AC3" w14:textId="1A1DC4C8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52" w:type="dxa"/>
            <w:noWrap/>
            <w:hideMark/>
          </w:tcPr>
          <w:p w14:paraId="65C8A1A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134" w:type="dxa"/>
            <w:noWrap/>
            <w:hideMark/>
          </w:tcPr>
          <w:p w14:paraId="5CEF46D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27D432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E9F0A05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850368E" w14:textId="06A8E477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52" w:type="dxa"/>
            <w:noWrap/>
            <w:hideMark/>
          </w:tcPr>
          <w:p w14:paraId="2849B70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134" w:type="dxa"/>
            <w:noWrap/>
            <w:hideMark/>
          </w:tcPr>
          <w:p w14:paraId="2EFF98C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1E93FEB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5337691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650385C" w14:textId="067DBBFB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52" w:type="dxa"/>
            <w:noWrap/>
            <w:hideMark/>
          </w:tcPr>
          <w:p w14:paraId="6E8EF36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134" w:type="dxa"/>
            <w:noWrap/>
            <w:hideMark/>
          </w:tcPr>
          <w:p w14:paraId="7D1C389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3EB3DD0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4E97DBE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2585969" w14:textId="656034A3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52" w:type="dxa"/>
            <w:noWrap/>
            <w:hideMark/>
          </w:tcPr>
          <w:p w14:paraId="426B0EF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ett's multiple comparisons test</w:t>
            </w:r>
          </w:p>
        </w:tc>
        <w:tc>
          <w:tcPr>
            <w:tcW w:w="1134" w:type="dxa"/>
            <w:noWrap/>
            <w:hideMark/>
          </w:tcPr>
          <w:p w14:paraId="2029593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D50841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F089029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C89ABD4" w14:textId="4E2CC93F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re-kainate</w:t>
            </w:r>
            <w:r w:rsidR="004932FB">
              <w:rPr>
                <w:rFonts w:ascii="Times New Roman" w:hAnsi="Times New Roman" w:cs="Times New Roman"/>
                <w:sz w:val="24"/>
                <w:szCs w:val="24"/>
              </w:rPr>
              <w:t xml:space="preserve"> (D)</w:t>
            </w:r>
          </w:p>
        </w:tc>
        <w:tc>
          <w:tcPr>
            <w:tcW w:w="4252" w:type="dxa"/>
            <w:noWrap/>
            <w:hideMark/>
          </w:tcPr>
          <w:p w14:paraId="5891BAA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</w:t>
            </w:r>
          </w:p>
        </w:tc>
        <w:tc>
          <w:tcPr>
            <w:tcW w:w="1134" w:type="dxa"/>
            <w:noWrap/>
            <w:hideMark/>
          </w:tcPr>
          <w:p w14:paraId="69B1B1C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0FE838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713</w:t>
            </w:r>
          </w:p>
        </w:tc>
      </w:tr>
      <w:tr w:rsidR="00C11908" w:rsidRPr="00F81FE9" w14:paraId="086C59DA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68F3EA0" w14:textId="6EC0CF3C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52" w:type="dxa"/>
            <w:noWrap/>
            <w:hideMark/>
          </w:tcPr>
          <w:p w14:paraId="60624FC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369B3BF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7C5949A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652AC42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FBFB82B" w14:textId="72B4B89C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52" w:type="dxa"/>
            <w:noWrap/>
            <w:hideMark/>
          </w:tcPr>
          <w:p w14:paraId="3909176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2CD36C5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5F0EA2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C958613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CA749A0" w14:textId="1F67D1E3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52" w:type="dxa"/>
            <w:noWrap/>
            <w:hideMark/>
          </w:tcPr>
          <w:p w14:paraId="68C05D4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36C885F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5C89F5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10DDCF6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F456CF4" w14:textId="27939E2E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52" w:type="dxa"/>
            <w:noWrap/>
            <w:hideMark/>
          </w:tcPr>
          <w:p w14:paraId="3571B59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6651343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544DA05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E0C92F0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BE2A6A7" w14:textId="4EE9D416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52" w:type="dxa"/>
            <w:noWrap/>
            <w:hideMark/>
          </w:tcPr>
          <w:p w14:paraId="512033F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5B76D97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79813CF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E68CCE2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36DFED7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ost-kainate</w:t>
            </w:r>
          </w:p>
        </w:tc>
        <w:tc>
          <w:tcPr>
            <w:tcW w:w="4252" w:type="dxa"/>
            <w:noWrap/>
            <w:hideMark/>
          </w:tcPr>
          <w:p w14:paraId="5DD66F7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</w:t>
            </w:r>
          </w:p>
        </w:tc>
        <w:tc>
          <w:tcPr>
            <w:tcW w:w="1134" w:type="dxa"/>
            <w:noWrap/>
            <w:hideMark/>
          </w:tcPr>
          <w:p w14:paraId="067F480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5BFC056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47</w:t>
            </w:r>
          </w:p>
        </w:tc>
      </w:tr>
      <w:tr w:rsidR="00C11908" w:rsidRPr="00F81FE9" w14:paraId="60C86D77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588F356" w14:textId="185325AD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52" w:type="dxa"/>
            <w:noWrap/>
            <w:hideMark/>
          </w:tcPr>
          <w:p w14:paraId="31EC003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45CFF20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5584C00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A596024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41C57A9" w14:textId="4A7A6ED3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52" w:type="dxa"/>
            <w:noWrap/>
            <w:hideMark/>
          </w:tcPr>
          <w:p w14:paraId="4E5B915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29E2764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FDFDE2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F817FEC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1CA4248" w14:textId="035C6A3A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52" w:type="dxa"/>
            <w:noWrap/>
            <w:hideMark/>
          </w:tcPr>
          <w:p w14:paraId="575DB21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40856EA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59F2B7C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2D24BB7C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6155BC6" w14:textId="1073F2D9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52" w:type="dxa"/>
            <w:noWrap/>
            <w:hideMark/>
          </w:tcPr>
          <w:p w14:paraId="6C6E890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678ACF8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5348DBC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67423225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5395B7C" w14:textId="44973637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52" w:type="dxa"/>
            <w:noWrap/>
            <w:hideMark/>
          </w:tcPr>
          <w:p w14:paraId="3477A34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6CBF9EC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0E3A224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29C8EBA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18A974C" w14:textId="13F32F9E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re-kainate</w:t>
            </w:r>
            <w:r w:rsidR="004932FB">
              <w:rPr>
                <w:rFonts w:ascii="Times New Roman" w:hAnsi="Times New Roman" w:cs="Times New Roman"/>
                <w:sz w:val="24"/>
                <w:szCs w:val="24"/>
              </w:rPr>
              <w:t xml:space="preserve"> (E)</w:t>
            </w:r>
          </w:p>
        </w:tc>
        <w:tc>
          <w:tcPr>
            <w:tcW w:w="4252" w:type="dxa"/>
            <w:noWrap/>
            <w:hideMark/>
          </w:tcPr>
          <w:p w14:paraId="6CDB20F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</w:t>
            </w:r>
          </w:p>
        </w:tc>
        <w:tc>
          <w:tcPr>
            <w:tcW w:w="1134" w:type="dxa"/>
            <w:noWrap/>
            <w:hideMark/>
          </w:tcPr>
          <w:p w14:paraId="2D8D76C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2712ADA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209</w:t>
            </w:r>
          </w:p>
        </w:tc>
      </w:tr>
      <w:tr w:rsidR="00C11908" w:rsidRPr="00F81FE9" w14:paraId="4CF3EEC7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B1C2BBF" w14:textId="5A361234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52" w:type="dxa"/>
            <w:noWrap/>
            <w:hideMark/>
          </w:tcPr>
          <w:p w14:paraId="22C6FE6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4719875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396AB02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6AA40A6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51C2DBF" w14:textId="2FCA0D17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52" w:type="dxa"/>
            <w:noWrap/>
            <w:hideMark/>
          </w:tcPr>
          <w:p w14:paraId="6513CFF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441E909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39F05B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A29FCF6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C7F08FB" w14:textId="3CFB7E10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52" w:type="dxa"/>
            <w:noWrap/>
            <w:hideMark/>
          </w:tcPr>
          <w:p w14:paraId="2088558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29452B4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5D9A0E7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0FB96E0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7DA74BC" w14:textId="440C97C0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52" w:type="dxa"/>
            <w:noWrap/>
            <w:hideMark/>
          </w:tcPr>
          <w:p w14:paraId="52BD247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3D2BDC3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56AC09A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6B36796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ED7DA3A" w14:textId="0B676B71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52" w:type="dxa"/>
            <w:noWrap/>
            <w:hideMark/>
          </w:tcPr>
          <w:p w14:paraId="69DBCE8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308E8A1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6753D8D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2E4EE130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B999C09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ost-kainate</w:t>
            </w:r>
          </w:p>
        </w:tc>
        <w:tc>
          <w:tcPr>
            <w:tcW w:w="4252" w:type="dxa"/>
            <w:noWrap/>
            <w:hideMark/>
          </w:tcPr>
          <w:p w14:paraId="4F040E7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</w:t>
            </w:r>
          </w:p>
        </w:tc>
        <w:tc>
          <w:tcPr>
            <w:tcW w:w="1134" w:type="dxa"/>
            <w:noWrap/>
            <w:hideMark/>
          </w:tcPr>
          <w:p w14:paraId="69ABB52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7B52B0A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11</w:t>
            </w:r>
          </w:p>
        </w:tc>
      </w:tr>
      <w:tr w:rsidR="00C11908" w:rsidRPr="00F81FE9" w14:paraId="4F7D898E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321BA0B" w14:textId="7EFD5FE2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52" w:type="dxa"/>
            <w:noWrap/>
            <w:hideMark/>
          </w:tcPr>
          <w:p w14:paraId="5FEAF60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53EDA06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5E2F167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6B28517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E12DA84" w14:textId="14230ABA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52" w:type="dxa"/>
            <w:noWrap/>
            <w:hideMark/>
          </w:tcPr>
          <w:p w14:paraId="5455A9D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75612CD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2C02137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67AD338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9A8A5A9" w14:textId="219449C4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52" w:type="dxa"/>
            <w:noWrap/>
            <w:hideMark/>
          </w:tcPr>
          <w:p w14:paraId="05E82A3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36A8A0C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7E2CC47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012BD407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105BCBA" w14:textId="0BA0A402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52" w:type="dxa"/>
            <w:noWrap/>
            <w:hideMark/>
          </w:tcPr>
          <w:p w14:paraId="5425D39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4A32D4D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1B1B4B7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6C58798F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971CD50" w14:textId="74752FE0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52" w:type="dxa"/>
            <w:noWrap/>
            <w:hideMark/>
          </w:tcPr>
          <w:p w14:paraId="6DDE357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134" w:type="dxa"/>
            <w:noWrap/>
            <w:hideMark/>
          </w:tcPr>
          <w:p w14:paraId="00B57BB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D590D1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3221574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93C4376" w14:textId="65EC8A9E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 pre-kainate</w:t>
            </w:r>
            <w:r w:rsidR="00616D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A)</w:t>
            </w:r>
          </w:p>
        </w:tc>
        <w:tc>
          <w:tcPr>
            <w:tcW w:w="4252" w:type="dxa"/>
            <w:noWrap/>
            <w:hideMark/>
          </w:tcPr>
          <w:p w14:paraId="37F4B78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423239B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BDE1D9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6A3AE97D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D9DD6B0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52" w:type="dxa"/>
            <w:noWrap/>
            <w:hideMark/>
          </w:tcPr>
          <w:p w14:paraId="6B41E5B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5A169E2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0BD538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6875</w:t>
            </w:r>
          </w:p>
        </w:tc>
      </w:tr>
      <w:tr w:rsidR="00C11908" w:rsidRPr="00F81FE9" w14:paraId="30F3BF3D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11C531F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52" w:type="dxa"/>
            <w:noWrap/>
            <w:hideMark/>
          </w:tcPr>
          <w:p w14:paraId="66ADCFF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3510DCF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2FA21E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9102</w:t>
            </w:r>
          </w:p>
        </w:tc>
      </w:tr>
      <w:tr w:rsidR="00C11908" w:rsidRPr="00F81FE9" w14:paraId="33694D9C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1FC479A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 post-kainate</w:t>
            </w:r>
          </w:p>
        </w:tc>
        <w:tc>
          <w:tcPr>
            <w:tcW w:w="4252" w:type="dxa"/>
            <w:noWrap/>
            <w:hideMark/>
          </w:tcPr>
          <w:p w14:paraId="16539A8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205B7CF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0D4EBD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3EE1EC83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9D328B8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52" w:type="dxa"/>
            <w:noWrap/>
            <w:hideMark/>
          </w:tcPr>
          <w:p w14:paraId="64CE0CE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4FD1257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59777F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0003</w:t>
            </w:r>
          </w:p>
        </w:tc>
      </w:tr>
      <w:tr w:rsidR="00C11908" w:rsidRPr="00F81FE9" w14:paraId="0758A913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C3B36C0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52" w:type="dxa"/>
            <w:noWrap/>
            <w:hideMark/>
          </w:tcPr>
          <w:p w14:paraId="06B069C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38D78F4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0A14EC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8237</w:t>
            </w:r>
          </w:p>
        </w:tc>
      </w:tr>
      <w:tr w:rsidR="00C11908" w:rsidRPr="00F81FE9" w14:paraId="68C79BEB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F5B03E2" w14:textId="02549508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re-kainate</w:t>
            </w:r>
            <w:r w:rsidR="00616D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B)</w:t>
            </w:r>
          </w:p>
        </w:tc>
        <w:tc>
          <w:tcPr>
            <w:tcW w:w="4252" w:type="dxa"/>
            <w:noWrap/>
            <w:hideMark/>
          </w:tcPr>
          <w:p w14:paraId="11B0E7F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4ABFDA1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D1EFC7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71E4BF76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CB585E6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52" w:type="dxa"/>
            <w:noWrap/>
            <w:hideMark/>
          </w:tcPr>
          <w:p w14:paraId="6ADEA83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7AE9044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855E2A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&gt; 0.9999</w:t>
            </w:r>
          </w:p>
        </w:tc>
      </w:tr>
      <w:tr w:rsidR="00C11908" w:rsidRPr="00F81FE9" w14:paraId="56C46F60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F9204CE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52" w:type="dxa"/>
            <w:noWrap/>
            <w:hideMark/>
          </w:tcPr>
          <w:p w14:paraId="4FCF454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5DA0902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3C7E5B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4961</w:t>
            </w:r>
          </w:p>
        </w:tc>
      </w:tr>
      <w:tr w:rsidR="00C11908" w:rsidRPr="00F81FE9" w14:paraId="70E6A713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8F1A43F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ost-kainate</w:t>
            </w:r>
          </w:p>
        </w:tc>
        <w:tc>
          <w:tcPr>
            <w:tcW w:w="4252" w:type="dxa"/>
            <w:noWrap/>
            <w:hideMark/>
          </w:tcPr>
          <w:p w14:paraId="7936CDB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467ED49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AAED9D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4E2513A7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BA46BAD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52" w:type="dxa"/>
            <w:noWrap/>
            <w:hideMark/>
          </w:tcPr>
          <w:p w14:paraId="4DC3BBB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69053C9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8F22FE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0007</w:t>
            </w:r>
          </w:p>
        </w:tc>
      </w:tr>
      <w:tr w:rsidR="00C11908" w:rsidRPr="00F81FE9" w14:paraId="4EC5408B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F6FB9DE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52" w:type="dxa"/>
            <w:noWrap/>
            <w:hideMark/>
          </w:tcPr>
          <w:p w14:paraId="7C3A6F6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68D1E3D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71EAC4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6102</w:t>
            </w:r>
          </w:p>
        </w:tc>
      </w:tr>
      <w:tr w:rsidR="00C11908" w:rsidRPr="00F81FE9" w14:paraId="6B3737F3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049F947" w14:textId="4FECF3A8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re-kainate</w:t>
            </w:r>
            <w:r w:rsidR="00616D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C)</w:t>
            </w:r>
          </w:p>
        </w:tc>
        <w:tc>
          <w:tcPr>
            <w:tcW w:w="4252" w:type="dxa"/>
            <w:noWrap/>
            <w:hideMark/>
          </w:tcPr>
          <w:p w14:paraId="30ECD80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0928907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439DF4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28C4A74F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06A560B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52" w:type="dxa"/>
            <w:noWrap/>
            <w:hideMark/>
          </w:tcPr>
          <w:p w14:paraId="4A73CC1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5768B3D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6C82F1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8125</w:t>
            </w:r>
          </w:p>
        </w:tc>
      </w:tr>
      <w:tr w:rsidR="00C11908" w:rsidRPr="00F81FE9" w14:paraId="675A45BF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B533C85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52" w:type="dxa"/>
            <w:noWrap/>
            <w:hideMark/>
          </w:tcPr>
          <w:p w14:paraId="6345845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7CF30F7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3A6215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2500</w:t>
            </w:r>
          </w:p>
        </w:tc>
      </w:tr>
      <w:tr w:rsidR="00C11908" w:rsidRPr="00F81FE9" w14:paraId="67F1D00D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D32983E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ost-kainate</w:t>
            </w:r>
          </w:p>
        </w:tc>
        <w:tc>
          <w:tcPr>
            <w:tcW w:w="4252" w:type="dxa"/>
            <w:noWrap/>
            <w:hideMark/>
          </w:tcPr>
          <w:p w14:paraId="69072C8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53453FF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2B3D4A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596D7FC4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2C76434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lastRenderedPageBreak/>
              <w:t>day 3 vs. day 4</w:t>
            </w:r>
          </w:p>
        </w:tc>
        <w:tc>
          <w:tcPr>
            <w:tcW w:w="4252" w:type="dxa"/>
            <w:noWrap/>
            <w:hideMark/>
          </w:tcPr>
          <w:p w14:paraId="765C04C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134" w:type="dxa"/>
            <w:noWrap/>
          </w:tcPr>
          <w:p w14:paraId="4330BAC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F7A7F2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6409</w:t>
            </w:r>
          </w:p>
        </w:tc>
      </w:tr>
      <w:tr w:rsidR="00C11908" w:rsidRPr="00F81FE9" w14:paraId="63443FA2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8CB78AA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52" w:type="dxa"/>
            <w:noWrap/>
            <w:hideMark/>
          </w:tcPr>
          <w:p w14:paraId="10E0F24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134" w:type="dxa"/>
            <w:noWrap/>
          </w:tcPr>
          <w:p w14:paraId="20BAF2B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EFF4D4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8811</w:t>
            </w:r>
          </w:p>
        </w:tc>
      </w:tr>
      <w:tr w:rsidR="00C11908" w:rsidRPr="00F81FE9" w14:paraId="39C4EBA8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C4A1573" w14:textId="464726F6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re-kainate</w:t>
            </w:r>
            <w:r w:rsidR="00616D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D)</w:t>
            </w:r>
          </w:p>
        </w:tc>
        <w:tc>
          <w:tcPr>
            <w:tcW w:w="4252" w:type="dxa"/>
            <w:noWrap/>
            <w:hideMark/>
          </w:tcPr>
          <w:p w14:paraId="5125B05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2DEA27E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B0AD61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694A86C6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2914CB2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52" w:type="dxa"/>
            <w:noWrap/>
            <w:hideMark/>
          </w:tcPr>
          <w:p w14:paraId="2B38192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222930B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13E2CD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9375</w:t>
            </w:r>
          </w:p>
        </w:tc>
      </w:tr>
      <w:tr w:rsidR="00C11908" w:rsidRPr="00F81FE9" w14:paraId="203B6497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B2137E3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52" w:type="dxa"/>
            <w:noWrap/>
            <w:hideMark/>
          </w:tcPr>
          <w:p w14:paraId="7469F71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203A639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B0C418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&gt; 0.9999</w:t>
            </w:r>
          </w:p>
        </w:tc>
      </w:tr>
      <w:tr w:rsidR="00C11908" w:rsidRPr="00F81FE9" w14:paraId="18A8CEF7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18EA855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ost-kainate</w:t>
            </w:r>
          </w:p>
        </w:tc>
        <w:tc>
          <w:tcPr>
            <w:tcW w:w="4252" w:type="dxa"/>
            <w:noWrap/>
            <w:hideMark/>
          </w:tcPr>
          <w:p w14:paraId="78DC968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4188789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B87ED5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2834BE56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F18A197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52" w:type="dxa"/>
            <w:noWrap/>
            <w:hideMark/>
          </w:tcPr>
          <w:p w14:paraId="0EFBD8C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6EB70EB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FBD9CC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3880</w:t>
            </w:r>
          </w:p>
        </w:tc>
      </w:tr>
      <w:tr w:rsidR="00C11908" w:rsidRPr="00F81FE9" w14:paraId="5723D83C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A76B1B4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52" w:type="dxa"/>
            <w:noWrap/>
            <w:hideMark/>
          </w:tcPr>
          <w:p w14:paraId="068BEC4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40F542B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C0DC3F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5661</w:t>
            </w:r>
          </w:p>
        </w:tc>
      </w:tr>
      <w:tr w:rsidR="00C11908" w:rsidRPr="00F81FE9" w14:paraId="2D65BFA3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52B5928" w14:textId="3A44EA30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re-kainate</w:t>
            </w:r>
            <w:r w:rsidR="00616D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E)</w:t>
            </w:r>
          </w:p>
        </w:tc>
        <w:tc>
          <w:tcPr>
            <w:tcW w:w="4252" w:type="dxa"/>
            <w:noWrap/>
            <w:hideMark/>
          </w:tcPr>
          <w:p w14:paraId="3B08017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3D2CF2F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071EB8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311BF6B4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3759407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52" w:type="dxa"/>
            <w:noWrap/>
            <w:hideMark/>
          </w:tcPr>
          <w:p w14:paraId="40BC9E4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1F11082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B72E08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6875</w:t>
            </w:r>
          </w:p>
        </w:tc>
      </w:tr>
      <w:tr w:rsidR="00C11908" w:rsidRPr="00F81FE9" w14:paraId="5416DB27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8D42DA3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52" w:type="dxa"/>
            <w:noWrap/>
            <w:hideMark/>
          </w:tcPr>
          <w:p w14:paraId="1EE77C5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3198E87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21A400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2031</w:t>
            </w:r>
          </w:p>
        </w:tc>
      </w:tr>
      <w:tr w:rsidR="00C11908" w:rsidRPr="00F81FE9" w14:paraId="3E880FAA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BE2511F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ost-kainate</w:t>
            </w:r>
          </w:p>
        </w:tc>
        <w:tc>
          <w:tcPr>
            <w:tcW w:w="4252" w:type="dxa"/>
            <w:noWrap/>
            <w:hideMark/>
          </w:tcPr>
          <w:p w14:paraId="044EBF9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noWrap/>
          </w:tcPr>
          <w:p w14:paraId="5C18FFE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61F6C3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6E5FFCDE" w14:textId="77777777" w:rsidTr="00616D2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4CDCCBF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52" w:type="dxa"/>
            <w:noWrap/>
            <w:hideMark/>
          </w:tcPr>
          <w:p w14:paraId="663462A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02B95B0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BE6553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9746</w:t>
            </w:r>
          </w:p>
        </w:tc>
      </w:tr>
      <w:tr w:rsidR="00C11908" w:rsidRPr="00F81FE9" w14:paraId="21B2A4BE" w14:textId="77777777" w:rsidTr="00616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374B1FA" w14:textId="77777777" w:rsidR="00C11908" w:rsidRPr="00213258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21325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52" w:type="dxa"/>
            <w:noWrap/>
            <w:hideMark/>
          </w:tcPr>
          <w:p w14:paraId="5EDCC23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coxon matched-pairs signed rank test</w:t>
            </w:r>
          </w:p>
        </w:tc>
        <w:tc>
          <w:tcPr>
            <w:tcW w:w="1134" w:type="dxa"/>
            <w:noWrap/>
          </w:tcPr>
          <w:p w14:paraId="5613EF0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5C5D61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6327</w:t>
            </w:r>
          </w:p>
        </w:tc>
      </w:tr>
    </w:tbl>
    <w:p w14:paraId="2EE1E8CE" w14:textId="7F71A955" w:rsidR="00834C88" w:rsidRPr="00F81FE9" w:rsidRDefault="00834C88">
      <w:pPr>
        <w:rPr>
          <w:rFonts w:ascii="Times New Roman" w:hAnsi="Times New Roman" w:cs="Times New Roman"/>
          <w:sz w:val="24"/>
          <w:szCs w:val="24"/>
        </w:rPr>
      </w:pPr>
    </w:p>
    <w:p w14:paraId="467A236E" w14:textId="5D66E0F1" w:rsidR="00C11908" w:rsidRPr="00F81FE9" w:rsidRDefault="00C11908">
      <w:pPr>
        <w:rPr>
          <w:rFonts w:ascii="Times New Roman" w:hAnsi="Times New Roman" w:cs="Times New Roman"/>
          <w:sz w:val="24"/>
          <w:szCs w:val="24"/>
        </w:rPr>
      </w:pPr>
    </w:p>
    <w:p w14:paraId="4ED0682C" w14:textId="2C394C08" w:rsidR="00C11908" w:rsidRPr="00F81FE9" w:rsidRDefault="00C11908">
      <w:pPr>
        <w:rPr>
          <w:rFonts w:ascii="Times New Roman" w:hAnsi="Times New Roman" w:cs="Times New Roman"/>
          <w:sz w:val="24"/>
          <w:szCs w:val="24"/>
        </w:rPr>
      </w:pPr>
    </w:p>
    <w:p w14:paraId="39953FE3" w14:textId="77777777" w:rsidR="00C11908" w:rsidRPr="00F81FE9" w:rsidRDefault="00C11908">
      <w:pPr>
        <w:rPr>
          <w:rFonts w:ascii="Times New Roman" w:hAnsi="Times New Roman" w:cs="Times New Roman"/>
          <w:sz w:val="24"/>
          <w:szCs w:val="24"/>
        </w:rPr>
      </w:pPr>
    </w:p>
    <w:p w14:paraId="6E842243" w14:textId="53C8AB23" w:rsidR="00C11908" w:rsidRPr="00F81FE9" w:rsidRDefault="00584F95">
      <w:pPr>
        <w:rPr>
          <w:rFonts w:ascii="Times New Roman" w:hAnsi="Times New Roman" w:cs="Times New Roman"/>
          <w:sz w:val="24"/>
          <w:szCs w:val="24"/>
        </w:rPr>
      </w:pPr>
      <w:r w:rsidRPr="00AC0D83">
        <w:rPr>
          <w:rFonts w:ascii="Times New Roman" w:hAnsi="Times New Roman" w:cs="Times New Roman"/>
          <w:sz w:val="24"/>
          <w:szCs w:val="24"/>
        </w:rPr>
        <w:t xml:space="preserve">Table </w:t>
      </w:r>
      <w:r w:rsidR="00D3552E">
        <w:rPr>
          <w:rFonts w:ascii="Times New Roman" w:hAnsi="Times New Roman" w:cs="Times New Roman"/>
          <w:sz w:val="24"/>
          <w:szCs w:val="24"/>
        </w:rPr>
        <w:t>6</w:t>
      </w:r>
      <w:r w:rsidRPr="00732526">
        <w:t xml:space="preserve">. </w:t>
      </w:r>
      <w:r w:rsidRPr="00A365CD">
        <w:rPr>
          <w:rFonts w:ascii="Times New Roman" w:hAnsi="Times New Roman" w:cs="Times New Roman"/>
          <w:sz w:val="24"/>
          <w:szCs w:val="24"/>
        </w:rPr>
        <w:t xml:space="preserve">Right </w:t>
      </w:r>
      <w:r w:rsidR="0015437C">
        <w:rPr>
          <w:rFonts w:ascii="Times New Roman" w:hAnsi="Times New Roman" w:cs="Times New Roman"/>
          <w:sz w:val="24"/>
          <w:szCs w:val="24"/>
        </w:rPr>
        <w:t xml:space="preserve">EMG </w:t>
      </w:r>
      <w:r w:rsidR="00D3552E">
        <w:rPr>
          <w:rFonts w:ascii="Times New Roman" w:hAnsi="Times New Roman" w:cs="Times New Roman"/>
          <w:sz w:val="24"/>
          <w:szCs w:val="24"/>
        </w:rPr>
        <w:t>power</w:t>
      </w:r>
      <w:r>
        <w:rPr>
          <w:rFonts w:ascii="Times New Roman" w:hAnsi="Times New Roman" w:cs="Times New Roman"/>
          <w:sz w:val="24"/>
          <w:szCs w:val="24"/>
        </w:rPr>
        <w:t xml:space="preserve"> spectral density bands. Statistical data. </w:t>
      </w:r>
    </w:p>
    <w:tbl>
      <w:tblPr>
        <w:tblStyle w:val="PlainTable1"/>
        <w:tblW w:w="9803" w:type="dxa"/>
        <w:tblLook w:val="04A0" w:firstRow="1" w:lastRow="0" w:firstColumn="1" w:lastColumn="0" w:noHBand="0" w:noVBand="1"/>
      </w:tblPr>
      <w:tblGrid>
        <w:gridCol w:w="3264"/>
        <w:gridCol w:w="4263"/>
        <w:gridCol w:w="1006"/>
        <w:gridCol w:w="1270"/>
      </w:tblGrid>
      <w:tr w:rsidR="00B97E63" w:rsidRPr="00F81FE9" w14:paraId="0B236D4B" w14:textId="77777777" w:rsidTr="00BB73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03" w:type="dxa"/>
            <w:gridSpan w:val="4"/>
            <w:noWrap/>
            <w:hideMark/>
          </w:tcPr>
          <w:p w14:paraId="105AEC2E" w14:textId="5EBC4726" w:rsidR="00B97E63" w:rsidRPr="00F81FE9" w:rsidRDefault="00B97E63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TABLE 6 | </w:t>
            </w:r>
            <w:r w:rsidRPr="00F81FE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wer spectral density of the right EMG</w:t>
            </w:r>
            <w:r w:rsidR="00620C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2F7B9F">
              <w:rPr>
                <w:rFonts w:ascii="Times New Roman" w:hAnsi="Times New Roman" w:cs="Times New Roman"/>
                <w:sz w:val="24"/>
                <w:szCs w:val="24"/>
              </w:rPr>
              <w:t xml:space="preserve">(Figure </w:t>
            </w:r>
            <w:r w:rsidR="002F7B9F" w:rsidRPr="009A6070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4 IV</w:t>
            </w:r>
            <w:r w:rsidR="00620C54" w:rsidRPr="009A6070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)</w:t>
            </w:r>
          </w:p>
        </w:tc>
      </w:tr>
      <w:tr w:rsidR="00C11908" w:rsidRPr="00F81FE9" w14:paraId="4555B31A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9247BC8" w14:textId="4671A9CF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Unaffected side EMG </w:t>
            </w:r>
          </w:p>
        </w:tc>
        <w:tc>
          <w:tcPr>
            <w:tcW w:w="4263" w:type="dxa"/>
            <w:noWrap/>
            <w:hideMark/>
          </w:tcPr>
          <w:p w14:paraId="37ADA7E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006" w:type="dxa"/>
            <w:noWrap/>
          </w:tcPr>
          <w:p w14:paraId="1C10547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F81FE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DFn</w:t>
            </w:r>
            <w:proofErr w:type="spellEnd"/>
            <w:r w:rsidRPr="00F81FE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, </w:t>
            </w:r>
            <w:proofErr w:type="spellStart"/>
            <w:r w:rsidRPr="00F81FE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DFd</w:t>
            </w:r>
            <w:proofErr w:type="spellEnd"/>
          </w:p>
        </w:tc>
        <w:tc>
          <w:tcPr>
            <w:tcW w:w="1270" w:type="dxa"/>
          </w:tcPr>
          <w:p w14:paraId="39852E8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C11908" w:rsidRPr="00F81FE9" w14:paraId="0FBBDB96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3C4B4AE" w14:textId="6F60DEB6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re-kainate</w:t>
            </w:r>
            <w:r w:rsidR="00616D2C">
              <w:rPr>
                <w:rFonts w:ascii="Times New Roman" w:hAnsi="Times New Roman" w:cs="Times New Roman"/>
                <w:sz w:val="24"/>
                <w:szCs w:val="24"/>
              </w:rPr>
              <w:t xml:space="preserve"> (A)</w:t>
            </w:r>
          </w:p>
        </w:tc>
        <w:tc>
          <w:tcPr>
            <w:tcW w:w="4263" w:type="dxa"/>
            <w:noWrap/>
            <w:hideMark/>
          </w:tcPr>
          <w:p w14:paraId="2C542E9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006" w:type="dxa"/>
            <w:noWrap/>
          </w:tcPr>
          <w:p w14:paraId="348BECE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70B835F" w14:textId="0AC9992B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&lt;0.0001</w:t>
            </w:r>
          </w:p>
        </w:tc>
      </w:tr>
      <w:tr w:rsidR="00C11908" w:rsidRPr="00F81FE9" w14:paraId="6D0CCA99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34E3B793" w14:textId="6A092AEC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63" w:type="dxa"/>
            <w:noWrap/>
            <w:hideMark/>
          </w:tcPr>
          <w:p w14:paraId="1F06511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50613B7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D331DD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AF3F7F2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EC53556" w14:textId="7FE7E3DB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63" w:type="dxa"/>
            <w:noWrap/>
            <w:hideMark/>
          </w:tcPr>
          <w:p w14:paraId="0E9BF17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0F8C530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155A0EB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FE05978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3C7BDADA" w14:textId="41A31370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63" w:type="dxa"/>
            <w:noWrap/>
            <w:hideMark/>
          </w:tcPr>
          <w:p w14:paraId="7687B22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4ECACE5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555B051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C11908" w:rsidRPr="00F81FE9" w14:paraId="5D00B429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CD516F3" w14:textId="72E2B5AA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63" w:type="dxa"/>
            <w:noWrap/>
            <w:hideMark/>
          </w:tcPr>
          <w:p w14:paraId="15DE57A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0DD4459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37F12C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C11908" w:rsidRPr="00F81FE9" w14:paraId="29950D02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F0C6E7E" w14:textId="4BE84AF1" w:rsidR="00C11908" w:rsidRPr="00213258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213258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63" w:type="dxa"/>
            <w:noWrap/>
            <w:hideMark/>
          </w:tcPr>
          <w:p w14:paraId="1AF7E3A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32E5CF6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55218F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01BA3E0A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620C590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ost-kainate</w:t>
            </w:r>
          </w:p>
        </w:tc>
        <w:tc>
          <w:tcPr>
            <w:tcW w:w="4263" w:type="dxa"/>
            <w:noWrap/>
            <w:hideMark/>
          </w:tcPr>
          <w:p w14:paraId="42481C3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006" w:type="dxa"/>
            <w:noWrap/>
          </w:tcPr>
          <w:p w14:paraId="636F9AA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4B8D2B12" w14:textId="5DAE824D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&lt;0.0001</w:t>
            </w:r>
          </w:p>
        </w:tc>
      </w:tr>
      <w:tr w:rsidR="00FA7DA6" w:rsidRPr="00F81FE9" w14:paraId="6AB69696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36F8A306" w14:textId="77777777" w:rsidR="00FA7DA6" w:rsidRPr="00FA7DA6" w:rsidRDefault="00FA7DA6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4263" w:type="dxa"/>
            <w:noWrap/>
            <w:hideMark/>
          </w:tcPr>
          <w:p w14:paraId="7B92FCEF" w14:textId="77777777" w:rsidR="00FA7DA6" w:rsidRPr="00F81FE9" w:rsidRDefault="00FA7DA6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50FE6245" w14:textId="77777777" w:rsidR="00FA7DA6" w:rsidRPr="00F81FE9" w:rsidRDefault="00FA7DA6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4A0CDE3D" w14:textId="77777777" w:rsidR="00FA7DA6" w:rsidRPr="00F81FE9" w:rsidRDefault="00FA7DA6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9CE6AD3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B58296E" w14:textId="1C847D6E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63" w:type="dxa"/>
            <w:noWrap/>
            <w:hideMark/>
          </w:tcPr>
          <w:p w14:paraId="203A239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7173843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7A4D6B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7148C4C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4EE4DE9E" w14:textId="45DA9A7E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63" w:type="dxa"/>
            <w:noWrap/>
            <w:hideMark/>
          </w:tcPr>
          <w:p w14:paraId="3D3D358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703C607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574E04A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C11908" w:rsidRPr="00F81FE9" w14:paraId="3D2C5359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A572A76" w14:textId="4B5B0D62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63" w:type="dxa"/>
            <w:noWrap/>
            <w:hideMark/>
          </w:tcPr>
          <w:p w14:paraId="1D04A51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563E545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036B0E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C11908" w:rsidRPr="00F81FE9" w14:paraId="56D970C0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8864C3B" w14:textId="20683C47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63" w:type="dxa"/>
            <w:noWrap/>
            <w:hideMark/>
          </w:tcPr>
          <w:p w14:paraId="0327578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1756166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5CA591D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33457AF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EC748B1" w14:textId="63AD7D81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re-kainate</w:t>
            </w:r>
            <w:r w:rsidR="00616D2C">
              <w:rPr>
                <w:rFonts w:ascii="Times New Roman" w:hAnsi="Times New Roman" w:cs="Times New Roman"/>
                <w:sz w:val="24"/>
                <w:szCs w:val="24"/>
              </w:rPr>
              <w:t xml:space="preserve"> (B)</w:t>
            </w:r>
          </w:p>
        </w:tc>
        <w:tc>
          <w:tcPr>
            <w:tcW w:w="4263" w:type="dxa"/>
            <w:noWrap/>
            <w:hideMark/>
          </w:tcPr>
          <w:p w14:paraId="6E3CB16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006" w:type="dxa"/>
            <w:noWrap/>
          </w:tcPr>
          <w:p w14:paraId="296F77A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44DAEB6" w14:textId="5FB994A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0.0002</w:t>
            </w:r>
          </w:p>
        </w:tc>
      </w:tr>
      <w:tr w:rsidR="00C11908" w:rsidRPr="00F81FE9" w14:paraId="06A8578B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2A1486B4" w14:textId="153CCD1E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63" w:type="dxa"/>
            <w:noWrap/>
            <w:hideMark/>
          </w:tcPr>
          <w:p w14:paraId="70806EB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0A24860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637684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B4E52FE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3332A9E" w14:textId="03D8F126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63" w:type="dxa"/>
            <w:noWrap/>
            <w:hideMark/>
          </w:tcPr>
          <w:p w14:paraId="5CF6AEF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7EA2083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9227E2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16FD4F7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6D2B648" w14:textId="2C67EA6A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63" w:type="dxa"/>
            <w:noWrap/>
            <w:hideMark/>
          </w:tcPr>
          <w:p w14:paraId="0CA7EA7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20DA5F8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4905DE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C11908" w:rsidRPr="00F81FE9" w14:paraId="77872CE9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A49E46B" w14:textId="5F47A1FE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63" w:type="dxa"/>
            <w:noWrap/>
            <w:hideMark/>
          </w:tcPr>
          <w:p w14:paraId="1FCCAAC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09C12A5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52829B2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C11908" w:rsidRPr="00F81FE9" w14:paraId="15868309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7D2EF9E" w14:textId="5C6389D3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63" w:type="dxa"/>
            <w:noWrap/>
            <w:hideMark/>
          </w:tcPr>
          <w:p w14:paraId="123F356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1DEF677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460ED9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4BB43820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45D9BF3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ost-kainate</w:t>
            </w:r>
          </w:p>
        </w:tc>
        <w:tc>
          <w:tcPr>
            <w:tcW w:w="4263" w:type="dxa"/>
            <w:noWrap/>
            <w:hideMark/>
          </w:tcPr>
          <w:p w14:paraId="7634B58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006" w:type="dxa"/>
            <w:noWrap/>
          </w:tcPr>
          <w:p w14:paraId="5F241C3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75B1152" w14:textId="6D88C5B3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0.0001</w:t>
            </w:r>
          </w:p>
        </w:tc>
      </w:tr>
      <w:tr w:rsidR="00C11908" w:rsidRPr="00F81FE9" w14:paraId="124F5FA7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BDA0C73" w14:textId="54767902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63" w:type="dxa"/>
            <w:noWrap/>
            <w:hideMark/>
          </w:tcPr>
          <w:p w14:paraId="571C760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79E9247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027CF7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E8C49B6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A154577" w14:textId="7517B69E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63" w:type="dxa"/>
            <w:noWrap/>
            <w:hideMark/>
          </w:tcPr>
          <w:p w14:paraId="6D16A62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18EFF8F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492FEC6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756F410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6F4AA59" w14:textId="21240718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63" w:type="dxa"/>
            <w:noWrap/>
            <w:hideMark/>
          </w:tcPr>
          <w:p w14:paraId="2338135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394BBA8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93F2AB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C11908" w:rsidRPr="00F81FE9" w14:paraId="0CBC3475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DDE097D" w14:textId="37039990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63" w:type="dxa"/>
            <w:noWrap/>
            <w:hideMark/>
          </w:tcPr>
          <w:p w14:paraId="2A1EEE0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7F9E78C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D8C5C4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C11908" w:rsidRPr="00F81FE9" w14:paraId="02AC1B95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2B35364F" w14:textId="140CBCB4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63" w:type="dxa"/>
            <w:noWrap/>
            <w:hideMark/>
          </w:tcPr>
          <w:p w14:paraId="33714B5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1C633B5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5E94FE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D64DC37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FAAC67F" w14:textId="44D70132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re-kainate</w:t>
            </w:r>
            <w:r w:rsidR="00616D2C">
              <w:rPr>
                <w:rFonts w:ascii="Times New Roman" w:hAnsi="Times New Roman" w:cs="Times New Roman"/>
                <w:sz w:val="24"/>
                <w:szCs w:val="24"/>
              </w:rPr>
              <w:t xml:space="preserve"> (C)</w:t>
            </w:r>
          </w:p>
        </w:tc>
        <w:tc>
          <w:tcPr>
            <w:tcW w:w="4263" w:type="dxa"/>
            <w:noWrap/>
            <w:hideMark/>
          </w:tcPr>
          <w:p w14:paraId="758DC5C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006" w:type="dxa"/>
            <w:noWrap/>
          </w:tcPr>
          <w:p w14:paraId="5AE9A41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5048A167" w14:textId="766361DE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&lt;0.0001</w:t>
            </w:r>
          </w:p>
        </w:tc>
      </w:tr>
      <w:tr w:rsidR="00C11908" w:rsidRPr="00F81FE9" w14:paraId="01B35F7B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160DDC1" w14:textId="4815C9DA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63" w:type="dxa"/>
            <w:noWrap/>
            <w:hideMark/>
          </w:tcPr>
          <w:p w14:paraId="2C2822A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1AC6767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4ABAF77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AAE76FD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962925A" w14:textId="6014E11D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63" w:type="dxa"/>
            <w:noWrap/>
            <w:hideMark/>
          </w:tcPr>
          <w:p w14:paraId="3595680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3FC4C38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A8D52C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FC80D21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32178CC5" w14:textId="3B921625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63" w:type="dxa"/>
            <w:noWrap/>
            <w:hideMark/>
          </w:tcPr>
          <w:p w14:paraId="4C8038A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6E097B3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CC9AB9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C11908" w:rsidRPr="00F81FE9" w14:paraId="7D2B81AD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8AC8607" w14:textId="357095EF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63" w:type="dxa"/>
            <w:noWrap/>
            <w:hideMark/>
          </w:tcPr>
          <w:p w14:paraId="2D9E889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35EBF99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8D276F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C11908" w:rsidRPr="00F81FE9" w14:paraId="75AA7833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91ACBC7" w14:textId="70FDA6E1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63" w:type="dxa"/>
            <w:noWrap/>
            <w:hideMark/>
          </w:tcPr>
          <w:p w14:paraId="6408439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2C150D4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EAC5E4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123F2FC2" w14:textId="77777777" w:rsidTr="00BB7369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27D240A1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ost-kainate</w:t>
            </w:r>
          </w:p>
        </w:tc>
        <w:tc>
          <w:tcPr>
            <w:tcW w:w="4263" w:type="dxa"/>
            <w:noWrap/>
            <w:hideMark/>
          </w:tcPr>
          <w:p w14:paraId="48061CF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006" w:type="dxa"/>
            <w:noWrap/>
          </w:tcPr>
          <w:p w14:paraId="165B9BBD" w14:textId="40C65FF7" w:rsidR="00C911F7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911F7">
              <w:rPr>
                <w:rFonts w:ascii="Times New Roman" w:hAnsi="Times New Roman" w:cs="Times New Roman"/>
                <w:sz w:val="20"/>
                <w:szCs w:val="20"/>
              </w:rPr>
              <w:t>F(5, 153)</w:t>
            </w:r>
          </w:p>
          <w:p w14:paraId="2D91ACE2" w14:textId="4C19D70B" w:rsidR="00C11908" w:rsidRPr="00C911F7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911F7">
              <w:rPr>
                <w:rFonts w:ascii="Times New Roman" w:hAnsi="Times New Roman" w:cs="Times New Roman"/>
                <w:sz w:val="20"/>
                <w:szCs w:val="20"/>
              </w:rPr>
              <w:t>=5.981</w:t>
            </w:r>
          </w:p>
        </w:tc>
        <w:tc>
          <w:tcPr>
            <w:tcW w:w="1270" w:type="dxa"/>
          </w:tcPr>
          <w:p w14:paraId="48A237B0" w14:textId="08EB95CE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&lt;0.0001</w:t>
            </w:r>
          </w:p>
        </w:tc>
      </w:tr>
      <w:tr w:rsidR="00C11908" w:rsidRPr="00F81FE9" w14:paraId="20207281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D17F0A2" w14:textId="3CDB1963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63" w:type="dxa"/>
            <w:noWrap/>
            <w:hideMark/>
          </w:tcPr>
          <w:p w14:paraId="3A77317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09B0BDE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5C72187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C608A0C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7D59555" w14:textId="40BE43DD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63" w:type="dxa"/>
            <w:noWrap/>
            <w:hideMark/>
          </w:tcPr>
          <w:p w14:paraId="77CEA8E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4E31B91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6497BDF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12DD32D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E9CC0DC" w14:textId="144694A4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63" w:type="dxa"/>
            <w:noWrap/>
            <w:hideMark/>
          </w:tcPr>
          <w:p w14:paraId="2E9F6AE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34D3DAA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E7748B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C11908" w:rsidRPr="00F81FE9" w14:paraId="30EC6069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60B2363" w14:textId="73D1BE3F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63" w:type="dxa"/>
            <w:noWrap/>
            <w:hideMark/>
          </w:tcPr>
          <w:p w14:paraId="0459761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77142F9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5C72888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C11908" w:rsidRPr="00F81FE9" w14:paraId="0E18A3AE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73B6CEA" w14:textId="4EAA24DD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63" w:type="dxa"/>
            <w:noWrap/>
            <w:hideMark/>
          </w:tcPr>
          <w:p w14:paraId="3DCE45D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2D5B2F0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1E2860D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734981F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24BEFD3" w14:textId="090241A5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re-kainate</w:t>
            </w:r>
            <w:r w:rsidR="00616D2C">
              <w:rPr>
                <w:rFonts w:ascii="Times New Roman" w:hAnsi="Times New Roman" w:cs="Times New Roman"/>
                <w:sz w:val="24"/>
                <w:szCs w:val="24"/>
              </w:rPr>
              <w:t xml:space="preserve"> (D)</w:t>
            </w:r>
          </w:p>
        </w:tc>
        <w:tc>
          <w:tcPr>
            <w:tcW w:w="4263" w:type="dxa"/>
            <w:noWrap/>
            <w:hideMark/>
          </w:tcPr>
          <w:p w14:paraId="163C528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006" w:type="dxa"/>
            <w:noWrap/>
          </w:tcPr>
          <w:p w14:paraId="2337264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15C4BA87" w14:textId="6CF46213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&lt;0.0001</w:t>
            </w:r>
          </w:p>
        </w:tc>
      </w:tr>
      <w:tr w:rsidR="00C11908" w:rsidRPr="00F81FE9" w14:paraId="3C92EFAA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7BCB73F" w14:textId="0CD575BC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63" w:type="dxa"/>
            <w:noWrap/>
            <w:hideMark/>
          </w:tcPr>
          <w:p w14:paraId="1DCEF1D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2721561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44EFBF8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3973AAD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C0115E3" w14:textId="02AC7FDC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63" w:type="dxa"/>
            <w:noWrap/>
            <w:hideMark/>
          </w:tcPr>
          <w:p w14:paraId="00B18A1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360B927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4FE873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26E43FB7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3BB2E114" w14:textId="77E5DE1A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63" w:type="dxa"/>
            <w:noWrap/>
            <w:hideMark/>
          </w:tcPr>
          <w:p w14:paraId="58719B2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1958F2D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4680DC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C11908" w:rsidRPr="00F81FE9" w14:paraId="38D417DC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D6D1577" w14:textId="6D578916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63" w:type="dxa"/>
            <w:noWrap/>
            <w:hideMark/>
          </w:tcPr>
          <w:p w14:paraId="7CDD42B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4F55EB3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E2E147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C11908" w:rsidRPr="00F81FE9" w14:paraId="447387BB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3BA42BB6" w14:textId="08E8C25D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63" w:type="dxa"/>
            <w:noWrap/>
            <w:hideMark/>
          </w:tcPr>
          <w:p w14:paraId="242DC85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0B6ADE8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1DE7109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C11908" w:rsidRPr="00F81FE9" w14:paraId="3B77C93C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F2AF0D8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ost-kainate</w:t>
            </w:r>
          </w:p>
        </w:tc>
        <w:tc>
          <w:tcPr>
            <w:tcW w:w="4263" w:type="dxa"/>
            <w:noWrap/>
            <w:hideMark/>
          </w:tcPr>
          <w:p w14:paraId="4D66552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006" w:type="dxa"/>
            <w:noWrap/>
          </w:tcPr>
          <w:p w14:paraId="69DC917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4DC5E1E4" w14:textId="34B543F0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0.0008</w:t>
            </w:r>
          </w:p>
        </w:tc>
      </w:tr>
      <w:tr w:rsidR="00C11908" w:rsidRPr="00F81FE9" w14:paraId="57930DCB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D6FE1BA" w14:textId="7E37EAC1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63" w:type="dxa"/>
            <w:noWrap/>
            <w:hideMark/>
          </w:tcPr>
          <w:p w14:paraId="4833A21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7FDE409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C5FF05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64D0841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3F8511B1" w14:textId="2B0FBF12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63" w:type="dxa"/>
            <w:noWrap/>
            <w:hideMark/>
          </w:tcPr>
          <w:p w14:paraId="6F04912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1D42A8C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151483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81A6126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4427304" w14:textId="2EE64E0A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63" w:type="dxa"/>
            <w:noWrap/>
            <w:hideMark/>
          </w:tcPr>
          <w:p w14:paraId="54432C4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3006991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82C573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32B8D966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70DC0EE" w14:textId="1D81604B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63" w:type="dxa"/>
            <w:noWrap/>
            <w:hideMark/>
          </w:tcPr>
          <w:p w14:paraId="05AF20F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2A8F4CB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567DC9F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65EFD40E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878F664" w14:textId="53198AE6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63" w:type="dxa"/>
            <w:noWrap/>
            <w:hideMark/>
          </w:tcPr>
          <w:p w14:paraId="5391607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0B2DFB0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E0376C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338D6F12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3CA7065C" w14:textId="64A61EA0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re-kainate</w:t>
            </w:r>
            <w:r w:rsidR="00C911F7">
              <w:rPr>
                <w:rFonts w:ascii="Times New Roman" w:hAnsi="Times New Roman" w:cs="Times New Roman"/>
                <w:sz w:val="24"/>
                <w:szCs w:val="24"/>
              </w:rPr>
              <w:t xml:space="preserve"> (E)</w:t>
            </w:r>
          </w:p>
        </w:tc>
        <w:tc>
          <w:tcPr>
            <w:tcW w:w="4263" w:type="dxa"/>
            <w:noWrap/>
            <w:hideMark/>
          </w:tcPr>
          <w:p w14:paraId="6EABD92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006" w:type="dxa"/>
            <w:noWrap/>
          </w:tcPr>
          <w:p w14:paraId="51B59B6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F18C013" w14:textId="28FC2A6D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0.0041</w:t>
            </w:r>
          </w:p>
        </w:tc>
      </w:tr>
      <w:tr w:rsidR="00C11908" w:rsidRPr="00F81FE9" w14:paraId="5726C85B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3EADB08" w14:textId="12081271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63" w:type="dxa"/>
            <w:noWrap/>
            <w:hideMark/>
          </w:tcPr>
          <w:p w14:paraId="73E1A56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32938F6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61F034C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2A26BC5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5E13F20" w14:textId="69E10290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63" w:type="dxa"/>
            <w:noWrap/>
            <w:hideMark/>
          </w:tcPr>
          <w:p w14:paraId="2D3F6FF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75B7193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C4E4B1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AA5FD30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C0D3EEF" w14:textId="52C4FE0D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63" w:type="dxa"/>
            <w:noWrap/>
            <w:hideMark/>
          </w:tcPr>
          <w:p w14:paraId="43340C8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3ED239C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1FEE50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5D1E24C9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CEEEFA1" w14:textId="132C4B42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63" w:type="dxa"/>
            <w:noWrap/>
            <w:hideMark/>
          </w:tcPr>
          <w:p w14:paraId="556BE17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26B61E6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3B90C6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43E73DDE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8760A89" w14:textId="05A61201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63" w:type="dxa"/>
            <w:noWrap/>
            <w:hideMark/>
          </w:tcPr>
          <w:p w14:paraId="137F099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0BA03F0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1D9DA59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1E3B795D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93D5294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ost-kainate</w:t>
            </w:r>
          </w:p>
        </w:tc>
        <w:tc>
          <w:tcPr>
            <w:tcW w:w="4263" w:type="dxa"/>
            <w:noWrap/>
            <w:hideMark/>
          </w:tcPr>
          <w:p w14:paraId="6095C4F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006" w:type="dxa"/>
            <w:noWrap/>
          </w:tcPr>
          <w:p w14:paraId="6CB12ED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645EA70D" w14:textId="14B7861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0.0110</w:t>
            </w:r>
          </w:p>
        </w:tc>
      </w:tr>
      <w:tr w:rsidR="00C11908" w:rsidRPr="00F81FE9" w14:paraId="23ADAB26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AAB9DE1" w14:textId="4D381DBF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4263" w:type="dxa"/>
            <w:noWrap/>
            <w:hideMark/>
          </w:tcPr>
          <w:p w14:paraId="54D4AA5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7D96964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15100C1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83BA008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88B98E2" w14:textId="52DEF961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4263" w:type="dxa"/>
            <w:noWrap/>
            <w:hideMark/>
          </w:tcPr>
          <w:p w14:paraId="7E750C4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6B64515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29138C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FEAA3AB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42770ACE" w14:textId="7BBABC00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4263" w:type="dxa"/>
            <w:noWrap/>
            <w:hideMark/>
          </w:tcPr>
          <w:p w14:paraId="6BE65EA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7FC9C9A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B4A63F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8348124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795D155" w14:textId="24A16858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4263" w:type="dxa"/>
            <w:noWrap/>
            <w:hideMark/>
          </w:tcPr>
          <w:p w14:paraId="698C673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4A61ACA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029A1E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11908" w:rsidRPr="00F81FE9" w14:paraId="4AEC102C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14B2FB4" w14:textId="53603C0E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4263" w:type="dxa"/>
            <w:noWrap/>
            <w:hideMark/>
          </w:tcPr>
          <w:p w14:paraId="0C71B5F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006" w:type="dxa"/>
            <w:noWrap/>
          </w:tcPr>
          <w:p w14:paraId="015F0A6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61E7E9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7DFF92F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D3543B2" w14:textId="69802192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 pre-kainate</w:t>
            </w:r>
            <w:r w:rsidR="00C911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A)</w:t>
            </w:r>
          </w:p>
        </w:tc>
        <w:tc>
          <w:tcPr>
            <w:tcW w:w="4263" w:type="dxa"/>
            <w:noWrap/>
            <w:hideMark/>
          </w:tcPr>
          <w:p w14:paraId="5F72EA1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6" w:type="dxa"/>
            <w:noWrap/>
          </w:tcPr>
          <w:p w14:paraId="568B59C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B0131C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7DFCB896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26676202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63" w:type="dxa"/>
            <w:noWrap/>
            <w:hideMark/>
          </w:tcPr>
          <w:p w14:paraId="6727A9B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77A693C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4C80A312" w14:textId="4E1E9800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0.9102</w:t>
            </w:r>
          </w:p>
        </w:tc>
      </w:tr>
      <w:tr w:rsidR="00C11908" w:rsidRPr="00F81FE9" w14:paraId="59D91E25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3424488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63" w:type="dxa"/>
            <w:noWrap/>
            <w:hideMark/>
          </w:tcPr>
          <w:p w14:paraId="004C00E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7ECC770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4FF868A" w14:textId="06BA0900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&gt;0.9999</w:t>
            </w:r>
          </w:p>
        </w:tc>
      </w:tr>
      <w:tr w:rsidR="00C11908" w:rsidRPr="00F81FE9" w14:paraId="7693162A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9664C40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 post-kainate</w:t>
            </w:r>
          </w:p>
        </w:tc>
        <w:tc>
          <w:tcPr>
            <w:tcW w:w="4263" w:type="dxa"/>
            <w:noWrap/>
            <w:hideMark/>
          </w:tcPr>
          <w:p w14:paraId="6488392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6" w:type="dxa"/>
            <w:noWrap/>
          </w:tcPr>
          <w:p w14:paraId="5905310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737E68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0914E5F0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3C63CA7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63" w:type="dxa"/>
            <w:noWrap/>
            <w:hideMark/>
          </w:tcPr>
          <w:p w14:paraId="67117BA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24C19D3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2B9483C" w14:textId="29F8060A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0.4245</w:t>
            </w:r>
          </w:p>
        </w:tc>
      </w:tr>
      <w:tr w:rsidR="00C11908" w:rsidRPr="00F81FE9" w14:paraId="57C1264B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1C5EE40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63" w:type="dxa"/>
            <w:noWrap/>
            <w:hideMark/>
          </w:tcPr>
          <w:p w14:paraId="2151BA5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57671C3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9B31F36" w14:textId="2B0C7A96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0.0542</w:t>
            </w:r>
          </w:p>
        </w:tc>
      </w:tr>
      <w:tr w:rsidR="00C11908" w:rsidRPr="00F81FE9" w14:paraId="66C60C00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27E6F69F" w14:textId="7DAD1382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re-kainate</w:t>
            </w:r>
            <w:r w:rsidR="00C911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B)</w:t>
            </w:r>
          </w:p>
        </w:tc>
        <w:tc>
          <w:tcPr>
            <w:tcW w:w="4263" w:type="dxa"/>
            <w:noWrap/>
            <w:hideMark/>
          </w:tcPr>
          <w:p w14:paraId="628FF06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6" w:type="dxa"/>
            <w:noWrap/>
          </w:tcPr>
          <w:p w14:paraId="4706739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5D8C347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173C27AB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6C75A7A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63" w:type="dxa"/>
            <w:noWrap/>
            <w:hideMark/>
          </w:tcPr>
          <w:p w14:paraId="38E6EB8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0DE6D23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6B1B73F3" w14:textId="18C794E0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0.5703</w:t>
            </w:r>
          </w:p>
        </w:tc>
      </w:tr>
      <w:tr w:rsidR="00C11908" w:rsidRPr="00F81FE9" w14:paraId="413EAEEA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9CA7E4B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63" w:type="dxa"/>
            <w:noWrap/>
            <w:hideMark/>
          </w:tcPr>
          <w:p w14:paraId="685C05C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2D56409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60F8BB84" w14:textId="3BA71AAF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0.5625</w:t>
            </w:r>
          </w:p>
        </w:tc>
      </w:tr>
      <w:tr w:rsidR="00C11908" w:rsidRPr="00F81FE9" w14:paraId="5C2C2553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CC9196E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ost-kainate</w:t>
            </w:r>
          </w:p>
        </w:tc>
        <w:tc>
          <w:tcPr>
            <w:tcW w:w="4263" w:type="dxa"/>
            <w:noWrap/>
            <w:hideMark/>
          </w:tcPr>
          <w:p w14:paraId="69E1634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6" w:type="dxa"/>
            <w:noWrap/>
          </w:tcPr>
          <w:p w14:paraId="06AB991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01C63C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20234A80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24A0DA2A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63" w:type="dxa"/>
            <w:noWrap/>
            <w:hideMark/>
          </w:tcPr>
          <w:p w14:paraId="49DE4C8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702ADDF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79311EC" w14:textId="5F9FE404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0.5235</w:t>
            </w:r>
          </w:p>
        </w:tc>
      </w:tr>
      <w:tr w:rsidR="00C11908" w:rsidRPr="00F81FE9" w14:paraId="5FE311BA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4EDDA15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63" w:type="dxa"/>
            <w:noWrap/>
            <w:hideMark/>
          </w:tcPr>
          <w:p w14:paraId="33D4195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6ADD03E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BEBCB4D" w14:textId="13FB481F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0.0634</w:t>
            </w:r>
          </w:p>
        </w:tc>
      </w:tr>
      <w:tr w:rsidR="00C11908" w:rsidRPr="00F81FE9" w14:paraId="6E8058E5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252BF4B9" w14:textId="4576DA1E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re-kainate</w:t>
            </w:r>
            <w:r w:rsidR="007F7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C911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)</w:t>
            </w:r>
          </w:p>
        </w:tc>
        <w:tc>
          <w:tcPr>
            <w:tcW w:w="4263" w:type="dxa"/>
            <w:noWrap/>
            <w:hideMark/>
          </w:tcPr>
          <w:p w14:paraId="2258231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6" w:type="dxa"/>
            <w:noWrap/>
          </w:tcPr>
          <w:p w14:paraId="2A47FB6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6859A6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3FE90D07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4CDF4B57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63" w:type="dxa"/>
            <w:noWrap/>
            <w:hideMark/>
          </w:tcPr>
          <w:p w14:paraId="2D5A361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78D95F3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462621BC" w14:textId="2A0A787F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0.9102</w:t>
            </w:r>
          </w:p>
        </w:tc>
      </w:tr>
      <w:tr w:rsidR="00C11908" w:rsidRPr="00F81FE9" w14:paraId="7FE6100E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AA59650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63" w:type="dxa"/>
            <w:noWrap/>
            <w:hideMark/>
          </w:tcPr>
          <w:p w14:paraId="6D8473E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0D5FFE0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6A1FFFB" w14:textId="6EBD728E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0.8438</w:t>
            </w:r>
          </w:p>
        </w:tc>
      </w:tr>
      <w:tr w:rsidR="00C11908" w:rsidRPr="00F81FE9" w14:paraId="5CBE0234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3802DB0D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ost-kainate</w:t>
            </w:r>
          </w:p>
        </w:tc>
        <w:tc>
          <w:tcPr>
            <w:tcW w:w="4263" w:type="dxa"/>
            <w:noWrap/>
            <w:hideMark/>
          </w:tcPr>
          <w:p w14:paraId="609A663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6" w:type="dxa"/>
            <w:noWrap/>
          </w:tcPr>
          <w:p w14:paraId="1E4FA29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701E7D6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4460E730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06775D0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63" w:type="dxa"/>
            <w:noWrap/>
            <w:hideMark/>
          </w:tcPr>
          <w:p w14:paraId="1C1F55C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006" w:type="dxa"/>
            <w:noWrap/>
          </w:tcPr>
          <w:p w14:paraId="792A630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6A25BA17" w14:textId="74E0AA4B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0.8571</w:t>
            </w:r>
          </w:p>
        </w:tc>
      </w:tr>
      <w:tr w:rsidR="00C11908" w:rsidRPr="00F81FE9" w14:paraId="7621BE10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491E651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63" w:type="dxa"/>
            <w:noWrap/>
            <w:hideMark/>
          </w:tcPr>
          <w:p w14:paraId="7C3D8F0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006" w:type="dxa"/>
            <w:noWrap/>
          </w:tcPr>
          <w:p w14:paraId="60A43AE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1774C7CD" w14:textId="69F1F10F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0.0904</w:t>
            </w:r>
          </w:p>
        </w:tc>
      </w:tr>
      <w:tr w:rsidR="00C11908" w:rsidRPr="00F81FE9" w14:paraId="6A55EC48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7856DAB" w14:textId="3C4469D9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re-kainate</w:t>
            </w:r>
            <w:r w:rsidR="007F7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D)</w:t>
            </w:r>
          </w:p>
        </w:tc>
        <w:tc>
          <w:tcPr>
            <w:tcW w:w="4263" w:type="dxa"/>
            <w:noWrap/>
            <w:hideMark/>
          </w:tcPr>
          <w:p w14:paraId="24CCE45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6" w:type="dxa"/>
            <w:noWrap/>
          </w:tcPr>
          <w:p w14:paraId="6361497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64CC60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4AD5CAC2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7D567C04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63" w:type="dxa"/>
            <w:noWrap/>
            <w:hideMark/>
          </w:tcPr>
          <w:p w14:paraId="79E09AF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38A4E23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8867F7E" w14:textId="01B9C95C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9102</w:t>
            </w:r>
          </w:p>
        </w:tc>
      </w:tr>
      <w:tr w:rsidR="00C11908" w:rsidRPr="00F81FE9" w14:paraId="6EB3F603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6D040FB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63" w:type="dxa"/>
            <w:noWrap/>
            <w:hideMark/>
          </w:tcPr>
          <w:p w14:paraId="7E59A21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4FAD36E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</w:tcPr>
          <w:p w14:paraId="4321472A" w14:textId="4F6E7A08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4375</w:t>
            </w:r>
          </w:p>
        </w:tc>
      </w:tr>
      <w:tr w:rsidR="00C11908" w:rsidRPr="00F81FE9" w14:paraId="631C8DF5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08F1D68A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ost-kainate</w:t>
            </w:r>
          </w:p>
        </w:tc>
        <w:tc>
          <w:tcPr>
            <w:tcW w:w="4263" w:type="dxa"/>
            <w:noWrap/>
            <w:hideMark/>
          </w:tcPr>
          <w:p w14:paraId="40C032F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6" w:type="dxa"/>
            <w:noWrap/>
          </w:tcPr>
          <w:p w14:paraId="286F13F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485E422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3068BD3F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97EEE42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63" w:type="dxa"/>
            <w:noWrap/>
            <w:hideMark/>
          </w:tcPr>
          <w:p w14:paraId="7587364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5F3A865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</w:tcPr>
          <w:p w14:paraId="63402F70" w14:textId="5C4C53CF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2902</w:t>
            </w:r>
          </w:p>
        </w:tc>
      </w:tr>
      <w:tr w:rsidR="00C11908" w:rsidRPr="00F81FE9" w14:paraId="5D821259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3D30E065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63" w:type="dxa"/>
            <w:noWrap/>
            <w:hideMark/>
          </w:tcPr>
          <w:p w14:paraId="171D599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5C03841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DF079EC" w14:textId="773800F1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8237</w:t>
            </w:r>
          </w:p>
        </w:tc>
      </w:tr>
      <w:tr w:rsidR="00C11908" w:rsidRPr="00F81FE9" w14:paraId="2AB5B3EB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206C256" w14:textId="05705329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re-kainate</w:t>
            </w:r>
            <w:r w:rsidR="007F7A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E)</w:t>
            </w:r>
          </w:p>
        </w:tc>
        <w:tc>
          <w:tcPr>
            <w:tcW w:w="4263" w:type="dxa"/>
            <w:noWrap/>
            <w:hideMark/>
          </w:tcPr>
          <w:p w14:paraId="385A4D8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6" w:type="dxa"/>
            <w:noWrap/>
          </w:tcPr>
          <w:p w14:paraId="7B5E4B8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6B83648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0A728643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7C3FC7D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63" w:type="dxa"/>
            <w:noWrap/>
            <w:hideMark/>
          </w:tcPr>
          <w:p w14:paraId="54BA112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013061B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821F9A2" w14:textId="00FB9BC1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</w:t>
            </w:r>
            <w:r w:rsidR="00C911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8203</w:t>
            </w:r>
          </w:p>
        </w:tc>
      </w:tr>
      <w:tr w:rsidR="00C11908" w:rsidRPr="00F81FE9" w14:paraId="128366C0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66955F13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63" w:type="dxa"/>
            <w:noWrap/>
            <w:hideMark/>
          </w:tcPr>
          <w:p w14:paraId="0B6D589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7CEC2F8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BE95C37" w14:textId="4F92E18D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5625</w:t>
            </w:r>
          </w:p>
        </w:tc>
      </w:tr>
      <w:tr w:rsidR="00C11908" w:rsidRPr="00F81FE9" w14:paraId="45A9CECB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56099323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ost-kainate</w:t>
            </w:r>
          </w:p>
        </w:tc>
        <w:tc>
          <w:tcPr>
            <w:tcW w:w="4263" w:type="dxa"/>
            <w:noWrap/>
            <w:hideMark/>
          </w:tcPr>
          <w:p w14:paraId="485E992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6" w:type="dxa"/>
            <w:noWrap/>
          </w:tcPr>
          <w:p w14:paraId="7027500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</w:tcPr>
          <w:p w14:paraId="2F35FFF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0BF80E7F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1E6F2BB2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4263" w:type="dxa"/>
            <w:noWrap/>
            <w:hideMark/>
          </w:tcPr>
          <w:p w14:paraId="29EC1F5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627BE22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</w:tcPr>
          <w:p w14:paraId="459F5120" w14:textId="50E3BF08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7024</w:t>
            </w:r>
          </w:p>
        </w:tc>
      </w:tr>
      <w:tr w:rsidR="00C11908" w:rsidRPr="00F81FE9" w14:paraId="664A9747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  <w:hideMark/>
          </w:tcPr>
          <w:p w14:paraId="4650D7C2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4263" w:type="dxa"/>
            <w:noWrap/>
            <w:hideMark/>
          </w:tcPr>
          <w:p w14:paraId="2671FB1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7DBAF52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</w:tcPr>
          <w:p w14:paraId="085CAC4C" w14:textId="4C246EEC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9746</w:t>
            </w:r>
          </w:p>
        </w:tc>
      </w:tr>
      <w:tr w:rsidR="00BB7369" w:rsidRPr="00F81FE9" w14:paraId="63076F64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</w:tcPr>
          <w:p w14:paraId="5BB0593A" w14:textId="5780EA84" w:rsidR="00BB7369" w:rsidRPr="00FA7DA6" w:rsidRDefault="00BB7369" w:rsidP="00BB7369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73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3 band EMG unaffected side</w:t>
            </w:r>
          </w:p>
        </w:tc>
        <w:tc>
          <w:tcPr>
            <w:tcW w:w="4263" w:type="dxa"/>
            <w:noWrap/>
          </w:tcPr>
          <w:p w14:paraId="175BFC16" w14:textId="47C37CF3" w:rsidR="00BB7369" w:rsidRPr="00F81FE9" w:rsidRDefault="00BB7369" w:rsidP="00BB73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736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3EE28EB1" w14:textId="77777777" w:rsidR="00BB7369" w:rsidRPr="00F81FE9" w:rsidRDefault="00BB7369" w:rsidP="00BB73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</w:tcPr>
          <w:p w14:paraId="1488E6B5" w14:textId="4B1EC09D" w:rsidR="00BB7369" w:rsidRPr="00F81FE9" w:rsidRDefault="00BB7369" w:rsidP="00BB73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 = </w:t>
            </w:r>
            <w:r w:rsidRPr="00AB30BA">
              <w:rPr>
                <w:rFonts w:ascii="Times New Roman" w:hAnsi="Times New Roman" w:cs="Times New Roman"/>
                <w:sz w:val="24"/>
                <w:szCs w:val="24"/>
              </w:rPr>
              <w:t>0.0625</w:t>
            </w:r>
          </w:p>
        </w:tc>
      </w:tr>
      <w:tr w:rsidR="00BB7369" w:rsidRPr="00F81FE9" w14:paraId="7D0FA01D" w14:textId="77777777" w:rsidTr="00BB73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</w:tcPr>
          <w:p w14:paraId="7B31B1F1" w14:textId="4014C40E" w:rsidR="00BB7369" w:rsidRPr="00FA7DA6" w:rsidRDefault="00BB7369" w:rsidP="00BB7369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73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BB73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and EMG unaffected side</w:t>
            </w:r>
          </w:p>
        </w:tc>
        <w:tc>
          <w:tcPr>
            <w:tcW w:w="4263" w:type="dxa"/>
            <w:noWrap/>
          </w:tcPr>
          <w:p w14:paraId="3C845433" w14:textId="0AC8545D" w:rsidR="00BB7369" w:rsidRPr="00F81FE9" w:rsidRDefault="00BB7369" w:rsidP="00BB73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736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3B9F06DD" w14:textId="77777777" w:rsidR="00BB7369" w:rsidRPr="00F81FE9" w:rsidRDefault="00BB7369" w:rsidP="00BB73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</w:tcPr>
          <w:p w14:paraId="5ED71A0F" w14:textId="1E55D967" w:rsidR="00BB7369" w:rsidRPr="00F81FE9" w:rsidRDefault="00BB7369" w:rsidP="00BB73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73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0625</w:t>
            </w:r>
          </w:p>
        </w:tc>
      </w:tr>
      <w:tr w:rsidR="00BB7369" w:rsidRPr="00F81FE9" w14:paraId="0B75D10D" w14:textId="77777777" w:rsidTr="00BB736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4" w:type="dxa"/>
            <w:noWrap/>
          </w:tcPr>
          <w:p w14:paraId="48445080" w14:textId="77777777" w:rsidR="00BB7369" w:rsidRPr="00BB7369" w:rsidRDefault="00BB7369" w:rsidP="00BB7369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73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5 band EMG unaffected side</w:t>
            </w:r>
          </w:p>
          <w:p w14:paraId="18E5E584" w14:textId="7FD11F3B" w:rsidR="00BB7369" w:rsidRPr="00FA7DA6" w:rsidRDefault="00BB7369" w:rsidP="00BB7369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73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-kainate vs. Pre-kainate</w:t>
            </w:r>
          </w:p>
        </w:tc>
        <w:tc>
          <w:tcPr>
            <w:tcW w:w="4263" w:type="dxa"/>
            <w:noWrap/>
          </w:tcPr>
          <w:p w14:paraId="46A2AF20" w14:textId="715B70B3" w:rsidR="00BB7369" w:rsidRPr="00F81FE9" w:rsidRDefault="00BB7369" w:rsidP="00BB73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B736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006" w:type="dxa"/>
            <w:noWrap/>
          </w:tcPr>
          <w:p w14:paraId="6A2544FA" w14:textId="77777777" w:rsidR="00BB7369" w:rsidRPr="00F81FE9" w:rsidRDefault="00BB7369" w:rsidP="00BB73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</w:tcPr>
          <w:p w14:paraId="32D4094E" w14:textId="4AA90D3C" w:rsidR="00BB7369" w:rsidRPr="00F81FE9" w:rsidRDefault="00BB7369" w:rsidP="00BB73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B73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1875</w:t>
            </w:r>
          </w:p>
        </w:tc>
      </w:tr>
    </w:tbl>
    <w:p w14:paraId="4B2D5A27" w14:textId="4E9A5D77" w:rsidR="00307C23" w:rsidRDefault="00307C23">
      <w:pPr>
        <w:rPr>
          <w:rFonts w:ascii="Times New Roman" w:hAnsi="Times New Roman" w:cs="Times New Roman"/>
          <w:sz w:val="24"/>
          <w:szCs w:val="24"/>
        </w:rPr>
      </w:pPr>
    </w:p>
    <w:p w14:paraId="13007E71" w14:textId="77777777" w:rsidR="00BB7369" w:rsidRPr="00F81FE9" w:rsidRDefault="00BB7369">
      <w:pPr>
        <w:rPr>
          <w:rFonts w:ascii="Times New Roman" w:hAnsi="Times New Roman" w:cs="Times New Roman"/>
          <w:sz w:val="24"/>
          <w:szCs w:val="24"/>
        </w:rPr>
      </w:pPr>
    </w:p>
    <w:p w14:paraId="187C9BE0" w14:textId="7F74AD19" w:rsidR="00C11908" w:rsidRPr="00F81FE9" w:rsidRDefault="00C11908">
      <w:pPr>
        <w:rPr>
          <w:rFonts w:ascii="Times New Roman" w:hAnsi="Times New Roman" w:cs="Times New Roman"/>
          <w:sz w:val="24"/>
          <w:szCs w:val="24"/>
        </w:rPr>
      </w:pPr>
    </w:p>
    <w:p w14:paraId="3A219849" w14:textId="39F5581F" w:rsidR="00C11908" w:rsidRPr="00F81FE9" w:rsidRDefault="00232EC3">
      <w:pPr>
        <w:rPr>
          <w:rFonts w:ascii="Times New Roman" w:hAnsi="Times New Roman" w:cs="Times New Roman"/>
          <w:sz w:val="24"/>
          <w:szCs w:val="24"/>
        </w:rPr>
      </w:pPr>
      <w:r w:rsidRPr="00AC0D83">
        <w:rPr>
          <w:rFonts w:ascii="Times New Roman" w:hAnsi="Times New Roman" w:cs="Times New Roman"/>
          <w:sz w:val="24"/>
          <w:szCs w:val="24"/>
        </w:rPr>
        <w:t xml:space="preserve">Table </w:t>
      </w:r>
      <w:r w:rsidR="00736805">
        <w:rPr>
          <w:rFonts w:ascii="Times New Roman" w:hAnsi="Times New Roman" w:cs="Times New Roman"/>
          <w:sz w:val="24"/>
          <w:szCs w:val="24"/>
        </w:rPr>
        <w:t>7</w:t>
      </w:r>
      <w:r w:rsidRPr="00732526">
        <w:t xml:space="preserve">. </w:t>
      </w:r>
      <w:r>
        <w:rPr>
          <w:rFonts w:ascii="Times New Roman" w:hAnsi="Times New Roman" w:cs="Times New Roman"/>
          <w:sz w:val="24"/>
          <w:szCs w:val="24"/>
        </w:rPr>
        <w:t>Left m</w:t>
      </w:r>
      <w:r w:rsidRPr="00A365CD">
        <w:rPr>
          <w:rFonts w:ascii="Times New Roman" w:hAnsi="Times New Roman" w:cs="Times New Roman"/>
          <w:sz w:val="24"/>
          <w:szCs w:val="24"/>
        </w:rPr>
        <w:t>otor</w:t>
      </w:r>
      <w:r>
        <w:rPr>
          <w:rFonts w:ascii="Times New Roman" w:hAnsi="Times New Roman" w:cs="Times New Roman"/>
          <w:sz w:val="24"/>
          <w:szCs w:val="24"/>
        </w:rPr>
        <w:t xml:space="preserve"> cortex </w:t>
      </w:r>
      <w:r w:rsidR="00736805">
        <w:rPr>
          <w:rFonts w:ascii="Times New Roman" w:hAnsi="Times New Roman" w:cs="Times New Roman"/>
          <w:sz w:val="24"/>
          <w:szCs w:val="24"/>
        </w:rPr>
        <w:t xml:space="preserve">ECoG </w:t>
      </w:r>
      <w:r>
        <w:rPr>
          <w:rFonts w:ascii="Times New Roman" w:hAnsi="Times New Roman" w:cs="Times New Roman"/>
          <w:sz w:val="24"/>
          <w:szCs w:val="24"/>
        </w:rPr>
        <w:t xml:space="preserve">power spectral density bands. Statistical data. </w:t>
      </w:r>
    </w:p>
    <w:tbl>
      <w:tblPr>
        <w:tblStyle w:val="PlainTable1"/>
        <w:tblW w:w="9776" w:type="dxa"/>
        <w:tblLook w:val="04A0" w:firstRow="1" w:lastRow="0" w:firstColumn="1" w:lastColumn="0" w:noHBand="0" w:noVBand="1"/>
      </w:tblPr>
      <w:tblGrid>
        <w:gridCol w:w="3256"/>
        <w:gridCol w:w="5244"/>
        <w:gridCol w:w="1276"/>
      </w:tblGrid>
      <w:tr w:rsidR="00B97E63" w:rsidRPr="00F81FE9" w14:paraId="37297A48" w14:textId="77777777" w:rsidTr="00AA2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3"/>
            <w:noWrap/>
            <w:hideMark/>
          </w:tcPr>
          <w:p w14:paraId="6B8A63F4" w14:textId="6393FCEB" w:rsidR="00B97E63" w:rsidRPr="00F81FE9" w:rsidRDefault="00B97E63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ABLE 7 | Left motor cortex ECoG power spectral density</w:t>
            </w:r>
            <w:r w:rsidR="00620C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6070">
              <w:rPr>
                <w:rFonts w:ascii="Times New Roman" w:hAnsi="Times New Roman" w:cs="Times New Roman"/>
                <w:sz w:val="24"/>
                <w:szCs w:val="24"/>
              </w:rPr>
              <w:t xml:space="preserve">(Figure </w:t>
            </w:r>
            <w:r w:rsidR="009A6070" w:rsidRPr="009A6070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4 II</w:t>
            </w:r>
            <w:r w:rsidR="00620C54" w:rsidRPr="00F81FE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11908" w:rsidRPr="00F81FE9" w14:paraId="5CC478A8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D44F2B3" w14:textId="48153C3C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Unaffected side </w:t>
            </w:r>
          </w:p>
        </w:tc>
        <w:tc>
          <w:tcPr>
            <w:tcW w:w="5244" w:type="dxa"/>
            <w:noWrap/>
            <w:hideMark/>
          </w:tcPr>
          <w:p w14:paraId="691F8EF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276" w:type="dxa"/>
            <w:noWrap/>
            <w:hideMark/>
          </w:tcPr>
          <w:p w14:paraId="7ABDC1E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C11908" w:rsidRPr="00F81FE9" w14:paraId="68561372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855B8A4" w14:textId="4C4D852A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re-kainate</w:t>
            </w:r>
            <w:r w:rsidR="001D128C">
              <w:rPr>
                <w:rFonts w:ascii="Times New Roman" w:hAnsi="Times New Roman" w:cs="Times New Roman"/>
                <w:sz w:val="24"/>
                <w:szCs w:val="24"/>
              </w:rPr>
              <w:t xml:space="preserve"> (A)</w:t>
            </w:r>
          </w:p>
        </w:tc>
        <w:tc>
          <w:tcPr>
            <w:tcW w:w="5244" w:type="dxa"/>
            <w:noWrap/>
            <w:hideMark/>
          </w:tcPr>
          <w:p w14:paraId="0B99763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1958378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39</w:t>
            </w:r>
          </w:p>
        </w:tc>
      </w:tr>
      <w:tr w:rsidR="00C11908" w:rsidRPr="00F81FE9" w14:paraId="3959EA0F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934F679" w14:textId="6ED576B9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0FE055A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C439FE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73844AC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975216F" w14:textId="2AED5623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2D906CF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8B0870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DFCA42D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4AF585E" w14:textId="3768F3C4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65DDFED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0865F2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1262F10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032F963" w14:textId="082D31B9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2E9616C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EF53CB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541A37B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0E84DB5" w14:textId="50CBBD24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0AF9EAE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0B4703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C11908" w:rsidRPr="00F81FE9" w14:paraId="76F5E92D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22973B0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ost-kainate</w:t>
            </w:r>
          </w:p>
        </w:tc>
        <w:tc>
          <w:tcPr>
            <w:tcW w:w="5244" w:type="dxa"/>
            <w:noWrap/>
            <w:hideMark/>
          </w:tcPr>
          <w:p w14:paraId="5B47DDC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6F14405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296</w:t>
            </w:r>
          </w:p>
        </w:tc>
      </w:tr>
      <w:tr w:rsidR="00C11908" w:rsidRPr="00F81FE9" w14:paraId="7FE44DD7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2FF68F2" w14:textId="05E098E3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2B69E0A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7DC779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B9C1D75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48B3294" w14:textId="425B25C5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1B20532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2239F1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EC9C260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F23105B" w14:textId="44871FEA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5F3760D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A8A82D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5C4F3AB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D32C206" w14:textId="4BCF9289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1F4A68A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49C932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EA6A573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FC48DB5" w14:textId="1D00D643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627D477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B2CBEF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569744B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A263512" w14:textId="7D4A3D29" w:rsidR="00C11908" w:rsidRPr="00F81FE9" w:rsidRDefault="003A4B27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B)</w:t>
            </w:r>
          </w:p>
        </w:tc>
        <w:tc>
          <w:tcPr>
            <w:tcW w:w="5244" w:type="dxa"/>
            <w:noWrap/>
            <w:hideMark/>
          </w:tcPr>
          <w:p w14:paraId="06CEDCF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48FFB90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5680</w:t>
            </w:r>
          </w:p>
        </w:tc>
      </w:tr>
      <w:tr w:rsidR="00C11908" w:rsidRPr="00F81FE9" w14:paraId="5D2506D8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99F30AC" w14:textId="608A4DF1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3B1AFEA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5A7B05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6BBCBC6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084755E" w14:textId="1BB135FC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24977C6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28B57F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693FB55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D852141" w14:textId="19337A21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3759888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0D7EC6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F338C11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61DF1A1" w14:textId="5F31E586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65CB755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961923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5D75A61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7914F94" w14:textId="48A3433F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5CA6ADB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163343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C646016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1B315C1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ost-kainate</w:t>
            </w:r>
          </w:p>
        </w:tc>
        <w:tc>
          <w:tcPr>
            <w:tcW w:w="5244" w:type="dxa"/>
            <w:noWrap/>
            <w:hideMark/>
          </w:tcPr>
          <w:p w14:paraId="0E565C3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221D62C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3001</w:t>
            </w:r>
          </w:p>
        </w:tc>
      </w:tr>
      <w:tr w:rsidR="00C11908" w:rsidRPr="00F81FE9" w14:paraId="7215FFFC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1C71160" w14:textId="500F20CB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1CF23A2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3AD154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744D2ED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10A536B" w14:textId="4B8B4952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142F06D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B2721B3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E14A55B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65CB487" w14:textId="4B387478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2D865E2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6D615F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1A67F2D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9184FA0" w14:textId="536717AA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64B3967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8A088A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71E466A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B69B067" w14:textId="6CB7CDF0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70A104B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C3F654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37C3AFE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F802BB2" w14:textId="7410FEAC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re-kainate</w:t>
            </w:r>
            <w:r w:rsidR="003A4B27">
              <w:rPr>
                <w:rFonts w:ascii="Times New Roman" w:hAnsi="Times New Roman" w:cs="Times New Roman"/>
                <w:sz w:val="24"/>
                <w:szCs w:val="24"/>
              </w:rPr>
              <w:t xml:space="preserve"> (C)</w:t>
            </w:r>
          </w:p>
        </w:tc>
        <w:tc>
          <w:tcPr>
            <w:tcW w:w="5244" w:type="dxa"/>
            <w:noWrap/>
            <w:hideMark/>
          </w:tcPr>
          <w:p w14:paraId="331927A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6713F3C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2180</w:t>
            </w:r>
          </w:p>
        </w:tc>
      </w:tr>
      <w:tr w:rsidR="00C11908" w:rsidRPr="00F81FE9" w14:paraId="511F4652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FEFD500" w14:textId="3E616A4E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3ECB39B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571FDB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CF634ED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7D9A6C2" w14:textId="12B0D21A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33DF3AB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5DB667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B7E4B00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C593833" w14:textId="4CDCE6F3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75CDB6A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FE5BC8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C92FDA9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710359D" w14:textId="54FFFE10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63E5901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8D69EB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7EFF284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E1A24EC" w14:textId="6FEA50B5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1C07342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B67608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0F0E942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B377E02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ost-kainate</w:t>
            </w:r>
          </w:p>
        </w:tc>
        <w:tc>
          <w:tcPr>
            <w:tcW w:w="5244" w:type="dxa"/>
            <w:noWrap/>
            <w:hideMark/>
          </w:tcPr>
          <w:p w14:paraId="5AE9D43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577F126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1163</w:t>
            </w:r>
          </w:p>
        </w:tc>
      </w:tr>
      <w:tr w:rsidR="00C11908" w:rsidRPr="00F81FE9" w14:paraId="4EE3C006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5315088" w14:textId="7A0E543F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7FEB5D2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36182C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278537F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24A7FF2" w14:textId="5BE82909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4F1B319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14B57E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C016BC4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D27FE68" w14:textId="332D46C4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0257E2B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0A1D8A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04F00C7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D901AA9" w14:textId="10188512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5C5B91A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FF049E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8CE6052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1DD8312" w14:textId="3476C0E1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59FA2CE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D992FDF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B61CE5F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051E942" w14:textId="4C9A3BCD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ow gamma pre-kainate</w:t>
            </w:r>
            <w:r w:rsidR="003A4B27">
              <w:rPr>
                <w:rFonts w:ascii="Times New Roman" w:hAnsi="Times New Roman" w:cs="Times New Roman"/>
                <w:sz w:val="24"/>
                <w:szCs w:val="24"/>
              </w:rPr>
              <w:t xml:space="preserve"> (D)</w:t>
            </w:r>
          </w:p>
        </w:tc>
        <w:tc>
          <w:tcPr>
            <w:tcW w:w="5244" w:type="dxa"/>
            <w:noWrap/>
            <w:hideMark/>
          </w:tcPr>
          <w:p w14:paraId="316E36A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6C34A9C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612</w:t>
            </w:r>
          </w:p>
        </w:tc>
      </w:tr>
      <w:tr w:rsidR="00C11908" w:rsidRPr="00F81FE9" w14:paraId="63BB63C1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236EA41" w14:textId="01DB2914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7FC58DF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58E4FC99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34B444F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6EECBB7" w14:textId="1EC098C4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3209F4D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30288E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8E50B47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9887999" w14:textId="7A676EE2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53AD8F7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4659A8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7C5BD21D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5EE500C" w14:textId="767948F1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3281D17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94DE52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C877B73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998AC67" w14:textId="0F20BE4F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211ACDA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C50382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413FCFE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497BC9A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ost-kainate</w:t>
            </w:r>
          </w:p>
        </w:tc>
        <w:tc>
          <w:tcPr>
            <w:tcW w:w="5244" w:type="dxa"/>
            <w:noWrap/>
            <w:hideMark/>
          </w:tcPr>
          <w:p w14:paraId="4C2B20E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2D9A50A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7491</w:t>
            </w:r>
          </w:p>
        </w:tc>
      </w:tr>
      <w:tr w:rsidR="00C11908" w:rsidRPr="00F81FE9" w14:paraId="4D82C998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DDD6135" w14:textId="68DEE436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10E70C4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ACF4B2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9F85B3D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D7CAF6D" w14:textId="13F96FF3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2362AEF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BDEB5F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18FDD07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7D11311" w14:textId="6BE3FBC0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0AD5603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6D8430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10EF554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71F1097" w14:textId="758F618B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6DCC296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4C5E19C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D355DCA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5E666CA" w14:textId="018A43AE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330233F7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69069B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EFCA0EB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35BD80A" w14:textId="49D16440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re-kainate</w:t>
            </w:r>
            <w:r w:rsidR="003A4B27">
              <w:rPr>
                <w:rFonts w:ascii="Times New Roman" w:hAnsi="Times New Roman" w:cs="Times New Roman"/>
                <w:sz w:val="24"/>
                <w:szCs w:val="24"/>
              </w:rPr>
              <w:t xml:space="preserve"> (E)</w:t>
            </w:r>
          </w:p>
        </w:tc>
        <w:tc>
          <w:tcPr>
            <w:tcW w:w="5244" w:type="dxa"/>
            <w:noWrap/>
            <w:hideMark/>
          </w:tcPr>
          <w:p w14:paraId="157BC05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478D9E3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294</w:t>
            </w:r>
          </w:p>
        </w:tc>
      </w:tr>
      <w:tr w:rsidR="00C11908" w:rsidRPr="00F81FE9" w14:paraId="0569E9B2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CB61C87" w14:textId="7F30DFE9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517159F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0495E47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022B7210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B3703F1" w14:textId="698EB3E8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189F09D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8488BE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8815EE4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7C3872F" w14:textId="5AC045D9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0325F8D6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2C7DD4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67D35301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62216BD" w14:textId="6609C4D1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64CF163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7793453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6B7654C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124294D" w14:textId="1C2123E6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535143F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FA84DA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2DB75A85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4B5CA7B" w14:textId="77777777" w:rsidR="00C11908" w:rsidRPr="00F81FE9" w:rsidRDefault="00C1190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ost-kainate</w:t>
            </w:r>
          </w:p>
        </w:tc>
        <w:tc>
          <w:tcPr>
            <w:tcW w:w="5244" w:type="dxa"/>
            <w:noWrap/>
            <w:hideMark/>
          </w:tcPr>
          <w:p w14:paraId="2D25C18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276" w:type="dxa"/>
            <w:noWrap/>
            <w:hideMark/>
          </w:tcPr>
          <w:p w14:paraId="1C7E20A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2399</w:t>
            </w:r>
          </w:p>
        </w:tc>
      </w:tr>
      <w:tr w:rsidR="00C11908" w:rsidRPr="00F81FE9" w14:paraId="2893BE7E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E186E77" w14:textId="263475A8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1</w:t>
            </w:r>
          </w:p>
        </w:tc>
        <w:tc>
          <w:tcPr>
            <w:tcW w:w="5244" w:type="dxa"/>
            <w:noWrap/>
            <w:hideMark/>
          </w:tcPr>
          <w:p w14:paraId="3A52B661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122B777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3EE3B07F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6FFB792" w14:textId="1F0383C0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2</w:t>
            </w:r>
          </w:p>
        </w:tc>
        <w:tc>
          <w:tcPr>
            <w:tcW w:w="5244" w:type="dxa"/>
            <w:noWrap/>
            <w:hideMark/>
          </w:tcPr>
          <w:p w14:paraId="5B32470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32DC0CCC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2F5FEAA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FF6CF6E" w14:textId="514D1EF4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3</w:t>
            </w:r>
          </w:p>
        </w:tc>
        <w:tc>
          <w:tcPr>
            <w:tcW w:w="5244" w:type="dxa"/>
            <w:noWrap/>
            <w:hideMark/>
          </w:tcPr>
          <w:p w14:paraId="7A8079E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2DD0EBE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598A4CC4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237971F" w14:textId="7BAECBC1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4</w:t>
            </w:r>
          </w:p>
        </w:tc>
        <w:tc>
          <w:tcPr>
            <w:tcW w:w="5244" w:type="dxa"/>
            <w:noWrap/>
            <w:hideMark/>
          </w:tcPr>
          <w:p w14:paraId="59AD788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EF574A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49C6F666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9AFEA53" w14:textId="4D198F63" w:rsidR="00C11908" w:rsidRPr="00FA7DA6" w:rsidRDefault="009D6D79" w:rsidP="00AA238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</w:t>
            </w:r>
            <w:r w:rsidR="00C11908"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vs. day 5</w:t>
            </w:r>
          </w:p>
        </w:tc>
        <w:tc>
          <w:tcPr>
            <w:tcW w:w="5244" w:type="dxa"/>
            <w:noWrap/>
            <w:hideMark/>
          </w:tcPr>
          <w:p w14:paraId="5CBD33F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276" w:type="dxa"/>
            <w:noWrap/>
            <w:hideMark/>
          </w:tcPr>
          <w:p w14:paraId="617E6A7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C11908" w:rsidRPr="00F81FE9" w14:paraId="1604A24A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0E79678" w14:textId="170A3688" w:rsidR="00C11908" w:rsidRPr="00F81FE9" w:rsidRDefault="001D128C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)</w:t>
            </w:r>
          </w:p>
        </w:tc>
        <w:tc>
          <w:tcPr>
            <w:tcW w:w="5244" w:type="dxa"/>
            <w:noWrap/>
            <w:hideMark/>
          </w:tcPr>
          <w:p w14:paraId="7F847D9D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18D3F25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3644523A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AD2AA94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0EE6C45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4607DA0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4961</w:t>
            </w:r>
          </w:p>
        </w:tc>
      </w:tr>
      <w:tr w:rsidR="00C11908" w:rsidRPr="00F81FE9" w14:paraId="3E07FD71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613556E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5EC15F69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3B76222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0547</w:t>
            </w:r>
          </w:p>
        </w:tc>
      </w:tr>
      <w:tr w:rsidR="00C11908" w:rsidRPr="00F81FE9" w14:paraId="1C0E08E4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392AD65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 post-kainate</w:t>
            </w:r>
          </w:p>
        </w:tc>
        <w:tc>
          <w:tcPr>
            <w:tcW w:w="5244" w:type="dxa"/>
            <w:noWrap/>
            <w:hideMark/>
          </w:tcPr>
          <w:p w14:paraId="3D12D14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15F2BB7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583199B9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177CBB2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4BCE66B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48469E3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4374</w:t>
            </w:r>
          </w:p>
        </w:tc>
      </w:tr>
      <w:tr w:rsidR="00C11908" w:rsidRPr="00F81FE9" w14:paraId="105E3D45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1E328F3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02A6A47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4E00D0F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6893</w:t>
            </w:r>
          </w:p>
        </w:tc>
      </w:tr>
      <w:tr w:rsidR="00C11908" w:rsidRPr="00F81FE9" w14:paraId="1B842F41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A613738" w14:textId="690FD828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re-kainate</w:t>
            </w:r>
            <w:r w:rsidR="00307C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B)</w:t>
            </w:r>
          </w:p>
        </w:tc>
        <w:tc>
          <w:tcPr>
            <w:tcW w:w="5244" w:type="dxa"/>
            <w:noWrap/>
            <w:hideMark/>
          </w:tcPr>
          <w:p w14:paraId="4E9006D5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0662E8A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1951660B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9158943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0A3F8F1C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4361C86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3008</w:t>
            </w:r>
          </w:p>
        </w:tc>
      </w:tr>
      <w:tr w:rsidR="00C11908" w:rsidRPr="00F81FE9" w14:paraId="2230B7FD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2C472EF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257A2AD8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5ACA692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25</w:t>
            </w:r>
          </w:p>
        </w:tc>
      </w:tr>
      <w:tr w:rsidR="00C11908" w:rsidRPr="00F81FE9" w14:paraId="09D95A92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20F2EF1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ost-kainate</w:t>
            </w:r>
          </w:p>
        </w:tc>
        <w:tc>
          <w:tcPr>
            <w:tcW w:w="5244" w:type="dxa"/>
            <w:noWrap/>
            <w:hideMark/>
          </w:tcPr>
          <w:p w14:paraId="5B8898B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22574AB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3BA4EC54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2744696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71C4E77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29F1C87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671</w:t>
            </w:r>
          </w:p>
        </w:tc>
      </w:tr>
      <w:tr w:rsidR="00C11908" w:rsidRPr="00F81FE9" w14:paraId="1F53796F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10B1D98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627B2A3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2A0F12D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3941</w:t>
            </w:r>
          </w:p>
        </w:tc>
      </w:tr>
      <w:tr w:rsidR="00C11908" w:rsidRPr="00F81FE9" w14:paraId="1FFAD406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066664C" w14:textId="12292C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re-kainate</w:t>
            </w:r>
            <w:r w:rsidR="00307C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C)</w:t>
            </w:r>
          </w:p>
        </w:tc>
        <w:tc>
          <w:tcPr>
            <w:tcW w:w="5244" w:type="dxa"/>
            <w:noWrap/>
            <w:hideMark/>
          </w:tcPr>
          <w:p w14:paraId="536F5CA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72436EB4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2DB489F2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4A49B8E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69F08B52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4C1DC8F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4258</w:t>
            </w:r>
          </w:p>
        </w:tc>
      </w:tr>
      <w:tr w:rsidR="00C11908" w:rsidRPr="00F81FE9" w14:paraId="4F2DA728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21CE24F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2922989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2F439812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1094</w:t>
            </w:r>
          </w:p>
        </w:tc>
      </w:tr>
      <w:tr w:rsidR="00C11908" w:rsidRPr="00F81FE9" w14:paraId="6A4C8EFB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5728159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ost-kainate</w:t>
            </w:r>
          </w:p>
        </w:tc>
        <w:tc>
          <w:tcPr>
            <w:tcW w:w="5244" w:type="dxa"/>
            <w:noWrap/>
            <w:hideMark/>
          </w:tcPr>
          <w:p w14:paraId="34D908A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052EAA6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3EB80847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616114C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67A2497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276" w:type="dxa"/>
            <w:noWrap/>
            <w:hideMark/>
          </w:tcPr>
          <w:p w14:paraId="57E9C85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6778</w:t>
            </w:r>
          </w:p>
        </w:tc>
      </w:tr>
      <w:tr w:rsidR="00C11908" w:rsidRPr="00F81FE9" w14:paraId="27419985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5224EA1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lastRenderedPageBreak/>
              <w:t>day 4 vs. day 5</w:t>
            </w:r>
          </w:p>
        </w:tc>
        <w:tc>
          <w:tcPr>
            <w:tcW w:w="5244" w:type="dxa"/>
            <w:noWrap/>
            <w:hideMark/>
          </w:tcPr>
          <w:p w14:paraId="002F513B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276" w:type="dxa"/>
            <w:noWrap/>
            <w:hideMark/>
          </w:tcPr>
          <w:p w14:paraId="324BF6A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2852</w:t>
            </w:r>
          </w:p>
        </w:tc>
      </w:tr>
      <w:tr w:rsidR="00C11908" w:rsidRPr="00F81FE9" w14:paraId="0B8F493D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AAB3E10" w14:textId="0000F528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re-kainate</w:t>
            </w:r>
            <w:r w:rsidR="00307C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D)</w:t>
            </w:r>
          </w:p>
        </w:tc>
        <w:tc>
          <w:tcPr>
            <w:tcW w:w="5244" w:type="dxa"/>
            <w:noWrap/>
            <w:hideMark/>
          </w:tcPr>
          <w:p w14:paraId="3678AEE0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ED990A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3954D69A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2F95239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01D41CDE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4164210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3008</w:t>
            </w:r>
          </w:p>
        </w:tc>
      </w:tr>
      <w:tr w:rsidR="00C11908" w:rsidRPr="00F81FE9" w14:paraId="7B7C5DB6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6B9AB7D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1BF4903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104D2B21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3125</w:t>
            </w:r>
          </w:p>
        </w:tc>
      </w:tr>
      <w:tr w:rsidR="00C11908" w:rsidRPr="00F81FE9" w14:paraId="0AB8E1F7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D240F51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ost-kainate</w:t>
            </w:r>
          </w:p>
        </w:tc>
        <w:tc>
          <w:tcPr>
            <w:tcW w:w="5244" w:type="dxa"/>
            <w:noWrap/>
            <w:hideMark/>
          </w:tcPr>
          <w:p w14:paraId="1B6C8E8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2EA4FE34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7D1AC031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1C188BC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28A7837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3D6C4187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8613</w:t>
            </w:r>
          </w:p>
        </w:tc>
      </w:tr>
      <w:tr w:rsidR="00C11908" w:rsidRPr="00F81FE9" w14:paraId="3E388F93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64C0413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2D451283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4DE3FB9D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7078</w:t>
            </w:r>
          </w:p>
        </w:tc>
      </w:tr>
      <w:tr w:rsidR="00C11908" w:rsidRPr="00F81FE9" w14:paraId="7FE18718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AE8D691" w14:textId="57932373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re-kainate</w:t>
            </w:r>
            <w:r w:rsidR="00307C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E)</w:t>
            </w:r>
          </w:p>
        </w:tc>
        <w:tc>
          <w:tcPr>
            <w:tcW w:w="5244" w:type="dxa"/>
            <w:noWrap/>
            <w:hideMark/>
          </w:tcPr>
          <w:p w14:paraId="717C3C2F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61DCA2A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68FB7CE3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A089BC2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074C14A8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0CC126D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25</w:t>
            </w:r>
          </w:p>
        </w:tc>
      </w:tr>
      <w:tr w:rsidR="00C11908" w:rsidRPr="00F81FE9" w14:paraId="19B85375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2F3038F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0FDC386E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0E6D7F4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609</w:t>
            </w:r>
          </w:p>
        </w:tc>
      </w:tr>
      <w:tr w:rsidR="00C11908" w:rsidRPr="00F81FE9" w14:paraId="52CE1AE4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F667DBA" w14:textId="77777777" w:rsidR="00C11908" w:rsidRPr="00F81FE9" w:rsidRDefault="00C1190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ost-kainate</w:t>
            </w:r>
          </w:p>
        </w:tc>
        <w:tc>
          <w:tcPr>
            <w:tcW w:w="5244" w:type="dxa"/>
            <w:noWrap/>
            <w:hideMark/>
          </w:tcPr>
          <w:p w14:paraId="29F23AB0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noWrap/>
            <w:hideMark/>
          </w:tcPr>
          <w:p w14:paraId="4CC23DE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1908" w:rsidRPr="00F81FE9" w14:paraId="533DE68B" w14:textId="77777777" w:rsidTr="003A4B2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7EA7159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080B38FB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319599E6" w14:textId="77777777" w:rsidR="00C11908" w:rsidRPr="00F81FE9" w:rsidRDefault="00C1190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6171</w:t>
            </w:r>
          </w:p>
        </w:tc>
      </w:tr>
      <w:tr w:rsidR="00C11908" w:rsidRPr="00F81FE9" w14:paraId="01F1B8E6" w14:textId="77777777" w:rsidTr="003A4B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8C2421C" w14:textId="77777777" w:rsidR="00C11908" w:rsidRPr="00FA7DA6" w:rsidRDefault="00C1190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1F6ED6F5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Wilcoxon matched-pairs signed rank test</w:t>
            </w:r>
          </w:p>
        </w:tc>
        <w:tc>
          <w:tcPr>
            <w:tcW w:w="1276" w:type="dxa"/>
            <w:noWrap/>
            <w:hideMark/>
          </w:tcPr>
          <w:p w14:paraId="7A3943FA" w14:textId="77777777" w:rsidR="00C11908" w:rsidRPr="00F81FE9" w:rsidRDefault="00C1190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8417</w:t>
            </w:r>
          </w:p>
        </w:tc>
      </w:tr>
    </w:tbl>
    <w:p w14:paraId="531CE30F" w14:textId="77777777" w:rsidR="00C11908" w:rsidRPr="00F81FE9" w:rsidRDefault="00C11908">
      <w:pPr>
        <w:rPr>
          <w:rFonts w:ascii="Times New Roman" w:hAnsi="Times New Roman" w:cs="Times New Roman"/>
          <w:sz w:val="24"/>
          <w:szCs w:val="24"/>
        </w:rPr>
      </w:pPr>
    </w:p>
    <w:p w14:paraId="244B14B1" w14:textId="77777777" w:rsidR="00834C88" w:rsidRPr="00F81FE9" w:rsidRDefault="00834C88">
      <w:pPr>
        <w:rPr>
          <w:rFonts w:ascii="Times New Roman" w:hAnsi="Times New Roman" w:cs="Times New Roman"/>
          <w:sz w:val="24"/>
          <w:szCs w:val="24"/>
        </w:rPr>
      </w:pPr>
    </w:p>
    <w:p w14:paraId="6E3937DE" w14:textId="2421204F" w:rsidR="00C11908" w:rsidRPr="00F81FE9" w:rsidRDefault="00C11908">
      <w:pPr>
        <w:rPr>
          <w:rFonts w:ascii="Times New Roman" w:hAnsi="Times New Roman" w:cs="Times New Roman"/>
          <w:sz w:val="24"/>
          <w:szCs w:val="24"/>
        </w:rPr>
      </w:pPr>
    </w:p>
    <w:p w14:paraId="39CC8936" w14:textId="13320B16" w:rsidR="00834C88" w:rsidRPr="00F81FE9" w:rsidRDefault="00736805">
      <w:pPr>
        <w:rPr>
          <w:rFonts w:ascii="Times New Roman" w:hAnsi="Times New Roman" w:cs="Times New Roman"/>
          <w:sz w:val="24"/>
          <w:szCs w:val="24"/>
        </w:rPr>
      </w:pPr>
      <w:r w:rsidRPr="00AC0D83">
        <w:rPr>
          <w:rFonts w:ascii="Times New Roman" w:hAnsi="Times New Roman" w:cs="Times New Roman"/>
          <w:sz w:val="24"/>
          <w:szCs w:val="24"/>
        </w:rPr>
        <w:t xml:space="preserve">Table </w:t>
      </w:r>
      <w:r w:rsidR="007B7978">
        <w:rPr>
          <w:rFonts w:ascii="Times New Roman" w:hAnsi="Times New Roman" w:cs="Times New Roman"/>
          <w:sz w:val="24"/>
          <w:szCs w:val="24"/>
        </w:rPr>
        <w:t>8</w:t>
      </w:r>
      <w:r w:rsidRPr="00732526">
        <w:t xml:space="preserve">. </w:t>
      </w:r>
      <w:r>
        <w:rPr>
          <w:rFonts w:ascii="Times New Roman" w:hAnsi="Times New Roman" w:cs="Times New Roman"/>
          <w:sz w:val="24"/>
          <w:szCs w:val="24"/>
        </w:rPr>
        <w:t>Left</w:t>
      </w:r>
      <w:r w:rsidRPr="00A365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A365CD">
        <w:rPr>
          <w:rFonts w:ascii="Times New Roman" w:hAnsi="Times New Roman" w:cs="Times New Roman"/>
          <w:sz w:val="24"/>
          <w:szCs w:val="24"/>
        </w:rPr>
        <w:t>otor</w:t>
      </w:r>
      <w:r>
        <w:rPr>
          <w:rFonts w:ascii="Times New Roman" w:hAnsi="Times New Roman" w:cs="Times New Roman"/>
          <w:sz w:val="24"/>
          <w:szCs w:val="24"/>
        </w:rPr>
        <w:t xml:space="preserve"> cortex ECoG-right EMG coherence spectral density bands. Statistical data. </w:t>
      </w:r>
    </w:p>
    <w:tbl>
      <w:tblPr>
        <w:tblStyle w:val="PlainTable1"/>
        <w:tblW w:w="9918" w:type="dxa"/>
        <w:tblLook w:val="04A0" w:firstRow="1" w:lastRow="0" w:firstColumn="1" w:lastColumn="0" w:noHBand="0" w:noVBand="1"/>
      </w:tblPr>
      <w:tblGrid>
        <w:gridCol w:w="3256"/>
        <w:gridCol w:w="5244"/>
        <w:gridCol w:w="1418"/>
      </w:tblGrid>
      <w:tr w:rsidR="00B97E63" w:rsidRPr="00F81FE9" w14:paraId="5A0CF20A" w14:textId="77777777" w:rsidTr="00AA2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3"/>
            <w:noWrap/>
            <w:hideMark/>
          </w:tcPr>
          <w:p w14:paraId="61C83E5A" w14:textId="15DD294C" w:rsidR="00B97E63" w:rsidRPr="00F81FE9" w:rsidRDefault="00B97E63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TABLE 8 | </w:t>
            </w:r>
            <w:proofErr w:type="spellStart"/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EcoG</w:t>
            </w:r>
            <w:proofErr w:type="spellEnd"/>
            <w:r w:rsidRPr="00F81FE9">
              <w:rPr>
                <w:rFonts w:ascii="Times New Roman" w:hAnsi="Times New Roman" w:cs="Times New Roman"/>
                <w:sz w:val="24"/>
                <w:szCs w:val="24"/>
              </w:rPr>
              <w:t xml:space="preserve"> - EMG coherence </w:t>
            </w:r>
            <w:r w:rsidRPr="00F81FE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unaffected side)</w:t>
            </w:r>
            <w:r w:rsidR="00620C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9A6070">
              <w:rPr>
                <w:rFonts w:ascii="Times New Roman" w:hAnsi="Times New Roman" w:cs="Times New Roman"/>
                <w:sz w:val="24"/>
                <w:szCs w:val="24"/>
              </w:rPr>
              <w:t xml:space="preserve">(Figure </w:t>
            </w:r>
            <w:r w:rsidR="009A6070" w:rsidRPr="009A6070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5 II</w:t>
            </w:r>
            <w:r w:rsidR="00620C54" w:rsidRPr="00F81FE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834C88" w:rsidRPr="00F81FE9" w14:paraId="6D80EC72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DAE4053" w14:textId="783446A2" w:rsidR="00834C88" w:rsidRPr="00F81FE9" w:rsidRDefault="00834C88" w:rsidP="00AA23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Left ECoG - right EMG </w:t>
            </w:r>
          </w:p>
        </w:tc>
        <w:tc>
          <w:tcPr>
            <w:tcW w:w="5244" w:type="dxa"/>
            <w:noWrap/>
            <w:hideMark/>
          </w:tcPr>
          <w:p w14:paraId="60E6900F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418" w:type="dxa"/>
            <w:noWrap/>
            <w:hideMark/>
          </w:tcPr>
          <w:p w14:paraId="08317C79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4313DC" w:rsidRPr="00F81FE9" w14:paraId="6B421873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5FBBDFD" w14:textId="1F120DC3" w:rsidR="004313DC" w:rsidRPr="00F81FE9" w:rsidRDefault="004313DC" w:rsidP="0043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)</w:t>
            </w:r>
          </w:p>
        </w:tc>
        <w:tc>
          <w:tcPr>
            <w:tcW w:w="5244" w:type="dxa"/>
            <w:noWrap/>
            <w:hideMark/>
          </w:tcPr>
          <w:p w14:paraId="25B44E08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418" w:type="dxa"/>
            <w:noWrap/>
            <w:hideMark/>
          </w:tcPr>
          <w:p w14:paraId="11224873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17</w:t>
            </w:r>
          </w:p>
        </w:tc>
      </w:tr>
      <w:tr w:rsidR="004313DC" w:rsidRPr="00F81FE9" w14:paraId="2FDEBB73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1B0E837" w14:textId="1E2F4574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244" w:type="dxa"/>
            <w:noWrap/>
            <w:hideMark/>
          </w:tcPr>
          <w:p w14:paraId="5AC96A4F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7C003AD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1A1769A8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ECA072B" w14:textId="02D64F33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244" w:type="dxa"/>
            <w:noWrap/>
            <w:hideMark/>
          </w:tcPr>
          <w:p w14:paraId="7781AEA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4516E336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03A51F20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F3D201C" w14:textId="5B17CB87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244" w:type="dxa"/>
            <w:noWrap/>
            <w:hideMark/>
          </w:tcPr>
          <w:p w14:paraId="37058FFD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6B71B12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4313DC" w:rsidRPr="00F81FE9" w14:paraId="1BB39ACB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0A7C3E5" w14:textId="6AE094F6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244" w:type="dxa"/>
            <w:noWrap/>
            <w:hideMark/>
          </w:tcPr>
          <w:p w14:paraId="6F132E03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4DD912D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4313DC" w:rsidRPr="00F81FE9" w14:paraId="347EB2E0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446206E" w14:textId="03AF51EF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244" w:type="dxa"/>
            <w:noWrap/>
            <w:hideMark/>
          </w:tcPr>
          <w:p w14:paraId="21570F2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23EC1F6F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25F12D6B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BA11523" w14:textId="6F0F27CF" w:rsidR="004313DC" w:rsidRPr="00F81FE9" w:rsidRDefault="004313DC" w:rsidP="0043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ost-kainate</w:t>
            </w:r>
          </w:p>
        </w:tc>
        <w:tc>
          <w:tcPr>
            <w:tcW w:w="5244" w:type="dxa"/>
            <w:noWrap/>
            <w:hideMark/>
          </w:tcPr>
          <w:p w14:paraId="6DB4D0C7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418" w:type="dxa"/>
            <w:noWrap/>
            <w:hideMark/>
          </w:tcPr>
          <w:p w14:paraId="4CBA663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&lt; 0.0001</w:t>
            </w:r>
          </w:p>
        </w:tc>
      </w:tr>
      <w:tr w:rsidR="004313DC" w:rsidRPr="00F81FE9" w14:paraId="222A5146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06833FE" w14:textId="7DD6792E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244" w:type="dxa"/>
            <w:noWrap/>
            <w:hideMark/>
          </w:tcPr>
          <w:p w14:paraId="289F741D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0836320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4A9BAA41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C7CA147" w14:textId="5001A2EE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244" w:type="dxa"/>
            <w:noWrap/>
            <w:hideMark/>
          </w:tcPr>
          <w:p w14:paraId="6443F922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1EB96D1D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62A51EFA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0DF6CB5" w14:textId="151E0B88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244" w:type="dxa"/>
            <w:noWrap/>
            <w:hideMark/>
          </w:tcPr>
          <w:p w14:paraId="265A479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7078BAD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4313DC" w:rsidRPr="00F81FE9" w14:paraId="14E6395D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3A2384E" w14:textId="5A6FCDC7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244" w:type="dxa"/>
            <w:noWrap/>
            <w:hideMark/>
          </w:tcPr>
          <w:p w14:paraId="31570039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71B05628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4313DC" w:rsidRPr="00F81FE9" w14:paraId="448E4CFC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F336FF0" w14:textId="4DDC7F4A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244" w:type="dxa"/>
            <w:noWrap/>
            <w:hideMark/>
          </w:tcPr>
          <w:p w14:paraId="535A2B2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453605EE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4313DC" w:rsidRPr="00F81FE9" w14:paraId="053C8B9B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22C2B00" w14:textId="306E2E93" w:rsidR="004313DC" w:rsidRPr="00F81FE9" w:rsidRDefault="004313DC" w:rsidP="0043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B)</w:t>
            </w:r>
          </w:p>
        </w:tc>
        <w:tc>
          <w:tcPr>
            <w:tcW w:w="5244" w:type="dxa"/>
            <w:noWrap/>
            <w:hideMark/>
          </w:tcPr>
          <w:p w14:paraId="137A7578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418" w:type="dxa"/>
            <w:noWrap/>
            <w:hideMark/>
          </w:tcPr>
          <w:p w14:paraId="5BF94798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601</w:t>
            </w:r>
          </w:p>
        </w:tc>
      </w:tr>
      <w:tr w:rsidR="004313DC" w:rsidRPr="00F81FE9" w14:paraId="0E0A7E09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EC476AC" w14:textId="52AEAD91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244" w:type="dxa"/>
            <w:noWrap/>
            <w:hideMark/>
          </w:tcPr>
          <w:p w14:paraId="52099B9F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55A3F568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3800D08F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391DE49" w14:textId="0FD16CBC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244" w:type="dxa"/>
            <w:noWrap/>
            <w:hideMark/>
          </w:tcPr>
          <w:p w14:paraId="4E09672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59C6BB0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02DD6E3C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24DC476" w14:textId="293B4A97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244" w:type="dxa"/>
            <w:noWrap/>
            <w:hideMark/>
          </w:tcPr>
          <w:p w14:paraId="4C76936C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7C0264AE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4313DC" w:rsidRPr="00F81FE9" w14:paraId="0328ADA9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3DAB391" w14:textId="14D4BBAB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244" w:type="dxa"/>
            <w:noWrap/>
            <w:hideMark/>
          </w:tcPr>
          <w:p w14:paraId="782764E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1A567DE6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2B5691B9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A9ADC59" w14:textId="18AB1FE9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244" w:type="dxa"/>
            <w:noWrap/>
            <w:hideMark/>
          </w:tcPr>
          <w:p w14:paraId="320425C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64299C1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74FBD896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3213ED9" w14:textId="61AE7854" w:rsidR="004313DC" w:rsidRPr="00F81FE9" w:rsidRDefault="004313DC" w:rsidP="0043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ost-kainate</w:t>
            </w:r>
          </w:p>
        </w:tc>
        <w:tc>
          <w:tcPr>
            <w:tcW w:w="5244" w:type="dxa"/>
            <w:noWrap/>
            <w:hideMark/>
          </w:tcPr>
          <w:p w14:paraId="1D74E01A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418" w:type="dxa"/>
            <w:noWrap/>
            <w:hideMark/>
          </w:tcPr>
          <w:p w14:paraId="27C6140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20</w:t>
            </w:r>
          </w:p>
        </w:tc>
      </w:tr>
      <w:tr w:rsidR="004313DC" w:rsidRPr="00F81FE9" w14:paraId="7DBC9D61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CB0F696" w14:textId="463B3250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244" w:type="dxa"/>
            <w:noWrap/>
            <w:hideMark/>
          </w:tcPr>
          <w:p w14:paraId="2BF0E1B0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530EE6E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7B4990F5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7EE894D" w14:textId="47F8FFA0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Baseline vs. day 2</w:t>
            </w:r>
          </w:p>
        </w:tc>
        <w:tc>
          <w:tcPr>
            <w:tcW w:w="5244" w:type="dxa"/>
            <w:noWrap/>
            <w:hideMark/>
          </w:tcPr>
          <w:p w14:paraId="25161A9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5C065DC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435C3AF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04B0123" w14:textId="086DDEF9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244" w:type="dxa"/>
            <w:noWrap/>
            <w:hideMark/>
          </w:tcPr>
          <w:p w14:paraId="6877788D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4A589516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4313DC" w:rsidRPr="00F81FE9" w14:paraId="6504E94A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44FFF7C" w14:textId="460E0676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244" w:type="dxa"/>
            <w:noWrap/>
            <w:hideMark/>
          </w:tcPr>
          <w:p w14:paraId="4C091063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12C685BA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088E3454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876A8FB" w14:textId="53A386A1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244" w:type="dxa"/>
            <w:noWrap/>
            <w:hideMark/>
          </w:tcPr>
          <w:p w14:paraId="4B3D6AA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0E30FE08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7C1B25D1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27A2F90" w14:textId="57E482EC" w:rsidR="004313DC" w:rsidRPr="00F81FE9" w:rsidRDefault="004313DC" w:rsidP="0043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)</w:t>
            </w:r>
          </w:p>
        </w:tc>
        <w:tc>
          <w:tcPr>
            <w:tcW w:w="5244" w:type="dxa"/>
            <w:noWrap/>
            <w:hideMark/>
          </w:tcPr>
          <w:p w14:paraId="347F983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418" w:type="dxa"/>
            <w:noWrap/>
            <w:hideMark/>
          </w:tcPr>
          <w:p w14:paraId="1DFFDF03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729</w:t>
            </w:r>
          </w:p>
        </w:tc>
      </w:tr>
      <w:tr w:rsidR="004313DC" w:rsidRPr="00F81FE9" w14:paraId="277084A1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886B7D1" w14:textId="5A73CC35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244" w:type="dxa"/>
            <w:noWrap/>
            <w:hideMark/>
          </w:tcPr>
          <w:p w14:paraId="23468E3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64C9A94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26765EE0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29CDAEC" w14:textId="4132B3C4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244" w:type="dxa"/>
            <w:noWrap/>
            <w:hideMark/>
          </w:tcPr>
          <w:p w14:paraId="76875FA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426E8F2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58C161F3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6228873" w14:textId="6A26F3C9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244" w:type="dxa"/>
            <w:noWrap/>
            <w:hideMark/>
          </w:tcPr>
          <w:p w14:paraId="15D96BC9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5108C6D9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41EC07EA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DD78F6E" w14:textId="45FC79E6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244" w:type="dxa"/>
            <w:noWrap/>
            <w:hideMark/>
          </w:tcPr>
          <w:p w14:paraId="21A634DF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0047148D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0FF77631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6F879AC" w14:textId="2035EA20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244" w:type="dxa"/>
            <w:noWrap/>
            <w:hideMark/>
          </w:tcPr>
          <w:p w14:paraId="55607F4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720048D8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5D2BB024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37DE2AF" w14:textId="39DACE69" w:rsidR="004313DC" w:rsidRPr="00F81FE9" w:rsidRDefault="004313DC" w:rsidP="0043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ost-kainate</w:t>
            </w:r>
          </w:p>
        </w:tc>
        <w:tc>
          <w:tcPr>
            <w:tcW w:w="5244" w:type="dxa"/>
            <w:noWrap/>
            <w:hideMark/>
          </w:tcPr>
          <w:p w14:paraId="2F6E25D9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418" w:type="dxa"/>
            <w:noWrap/>
            <w:hideMark/>
          </w:tcPr>
          <w:p w14:paraId="2FAEBA3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0019</w:t>
            </w:r>
          </w:p>
        </w:tc>
      </w:tr>
      <w:tr w:rsidR="004313DC" w:rsidRPr="00F81FE9" w14:paraId="536387BD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0114A30" w14:textId="5B079A8E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244" w:type="dxa"/>
            <w:noWrap/>
            <w:hideMark/>
          </w:tcPr>
          <w:p w14:paraId="62580FF7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676972BC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3C69F182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C5B37A7" w14:textId="0485DD97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244" w:type="dxa"/>
            <w:noWrap/>
            <w:hideMark/>
          </w:tcPr>
          <w:p w14:paraId="4272BAEA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46797428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79AB94C0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762CCF0" w14:textId="7A6B2EE2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244" w:type="dxa"/>
            <w:noWrap/>
            <w:hideMark/>
          </w:tcPr>
          <w:p w14:paraId="345CDC5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697CF40D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3951E560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6767785" w14:textId="7FFCB3D8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244" w:type="dxa"/>
            <w:noWrap/>
            <w:hideMark/>
          </w:tcPr>
          <w:p w14:paraId="49D4073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66252038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1E405F7F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5D97655" w14:textId="4E2E6B5F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244" w:type="dxa"/>
            <w:noWrap/>
            <w:hideMark/>
          </w:tcPr>
          <w:p w14:paraId="529D6847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7BB65DF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2378A4C7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69C419D" w14:textId="78B14C51" w:rsidR="004313DC" w:rsidRPr="00F81FE9" w:rsidRDefault="004313DC" w:rsidP="0043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D)</w:t>
            </w:r>
          </w:p>
        </w:tc>
        <w:tc>
          <w:tcPr>
            <w:tcW w:w="5244" w:type="dxa"/>
            <w:noWrap/>
            <w:hideMark/>
          </w:tcPr>
          <w:p w14:paraId="538DD988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418" w:type="dxa"/>
            <w:noWrap/>
            <w:hideMark/>
          </w:tcPr>
          <w:p w14:paraId="03DF2AC6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7468</w:t>
            </w:r>
          </w:p>
        </w:tc>
      </w:tr>
      <w:tr w:rsidR="004313DC" w:rsidRPr="00F81FE9" w14:paraId="6A06C835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6563EA2" w14:textId="0A143D50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244" w:type="dxa"/>
            <w:noWrap/>
            <w:hideMark/>
          </w:tcPr>
          <w:p w14:paraId="15ADAC9D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42C3BBC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02946BBD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13B8514" w14:textId="79BF04F8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244" w:type="dxa"/>
            <w:noWrap/>
            <w:hideMark/>
          </w:tcPr>
          <w:p w14:paraId="036D125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0A65E87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32799C38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2F5D5DB" w14:textId="042021F4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244" w:type="dxa"/>
            <w:noWrap/>
            <w:hideMark/>
          </w:tcPr>
          <w:p w14:paraId="7C19DBC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071101A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7879161C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E6AD26D" w14:textId="61440675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244" w:type="dxa"/>
            <w:noWrap/>
            <w:hideMark/>
          </w:tcPr>
          <w:p w14:paraId="6317A7B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1D8AFF83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19BD7070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85221FD" w14:textId="08FC2C58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244" w:type="dxa"/>
            <w:noWrap/>
            <w:hideMark/>
          </w:tcPr>
          <w:p w14:paraId="61EEBD73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1EE6DD1D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34EED45A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38F366E" w14:textId="574DA5A2" w:rsidR="004313DC" w:rsidRPr="00F81FE9" w:rsidRDefault="004313DC" w:rsidP="0043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ost-kainate</w:t>
            </w:r>
          </w:p>
        </w:tc>
        <w:tc>
          <w:tcPr>
            <w:tcW w:w="5244" w:type="dxa"/>
            <w:noWrap/>
            <w:hideMark/>
          </w:tcPr>
          <w:p w14:paraId="7827E73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418" w:type="dxa"/>
            <w:noWrap/>
            <w:hideMark/>
          </w:tcPr>
          <w:p w14:paraId="2DDDE6DF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1812</w:t>
            </w:r>
          </w:p>
        </w:tc>
      </w:tr>
      <w:tr w:rsidR="004313DC" w:rsidRPr="00F81FE9" w14:paraId="2AF4FC0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9554448" w14:textId="736AEDA2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244" w:type="dxa"/>
            <w:noWrap/>
            <w:hideMark/>
          </w:tcPr>
          <w:p w14:paraId="672951D9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3735EDE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5531437B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3767AF5" w14:textId="6421DE9F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244" w:type="dxa"/>
            <w:noWrap/>
            <w:hideMark/>
          </w:tcPr>
          <w:p w14:paraId="4357C2A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18D241C1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6514ECEC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DF6B2A1" w14:textId="2B79A2EB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244" w:type="dxa"/>
            <w:noWrap/>
            <w:hideMark/>
          </w:tcPr>
          <w:p w14:paraId="5C2FA85F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2B5B353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2805BCA9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ED1FC30" w14:textId="6AC6C3D1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244" w:type="dxa"/>
            <w:noWrap/>
            <w:hideMark/>
          </w:tcPr>
          <w:p w14:paraId="08C4B13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7CCEE3CA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104A3646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F237808" w14:textId="1C94C8CF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244" w:type="dxa"/>
            <w:noWrap/>
            <w:hideMark/>
          </w:tcPr>
          <w:p w14:paraId="0EC0C68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148D6AE3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54145A5F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A10CA90" w14:textId="7C7A88D9" w:rsidR="004313DC" w:rsidRPr="00F81FE9" w:rsidRDefault="004313DC" w:rsidP="0043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E)</w:t>
            </w:r>
          </w:p>
        </w:tc>
        <w:tc>
          <w:tcPr>
            <w:tcW w:w="5244" w:type="dxa"/>
            <w:noWrap/>
            <w:hideMark/>
          </w:tcPr>
          <w:p w14:paraId="4137B37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418" w:type="dxa"/>
            <w:noWrap/>
            <w:hideMark/>
          </w:tcPr>
          <w:p w14:paraId="10EC4B6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9133</w:t>
            </w:r>
          </w:p>
        </w:tc>
      </w:tr>
      <w:tr w:rsidR="004313DC" w:rsidRPr="00F81FE9" w14:paraId="779D90E5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BDBC6B4" w14:textId="638B4B20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244" w:type="dxa"/>
            <w:noWrap/>
            <w:hideMark/>
          </w:tcPr>
          <w:p w14:paraId="2962B937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4B6833F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57BBD03E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2CC940E" w14:textId="05D8F757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244" w:type="dxa"/>
            <w:noWrap/>
            <w:hideMark/>
          </w:tcPr>
          <w:p w14:paraId="2D58C876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420F159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5C9C5C83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B30AF91" w14:textId="56C1B18E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244" w:type="dxa"/>
            <w:noWrap/>
            <w:hideMark/>
          </w:tcPr>
          <w:p w14:paraId="75CC2DB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350359E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32D02832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59601E0" w14:textId="35C80AA6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244" w:type="dxa"/>
            <w:noWrap/>
            <w:hideMark/>
          </w:tcPr>
          <w:p w14:paraId="16D2EAF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348D7BB9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5FAAD031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6A2E4A5" w14:textId="6E11A8ED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244" w:type="dxa"/>
            <w:noWrap/>
            <w:hideMark/>
          </w:tcPr>
          <w:p w14:paraId="622A900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15E3CFE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2FB8BDB9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701BF65" w14:textId="78D6DE84" w:rsidR="004313DC" w:rsidRPr="00F81FE9" w:rsidRDefault="004313DC" w:rsidP="0043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ost-kainate</w:t>
            </w:r>
          </w:p>
        </w:tc>
        <w:tc>
          <w:tcPr>
            <w:tcW w:w="5244" w:type="dxa"/>
            <w:noWrap/>
            <w:hideMark/>
          </w:tcPr>
          <w:p w14:paraId="59184621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Kruskal-Wallis test</w:t>
            </w:r>
          </w:p>
        </w:tc>
        <w:tc>
          <w:tcPr>
            <w:tcW w:w="1418" w:type="dxa"/>
            <w:noWrap/>
            <w:hideMark/>
          </w:tcPr>
          <w:p w14:paraId="134741E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P = 0.9786</w:t>
            </w:r>
          </w:p>
        </w:tc>
      </w:tr>
      <w:tr w:rsidR="004313DC" w:rsidRPr="00F81FE9" w14:paraId="3200682B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D532484" w14:textId="74CD8E50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244" w:type="dxa"/>
            <w:noWrap/>
            <w:hideMark/>
          </w:tcPr>
          <w:p w14:paraId="59ACD2A3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5619ACA0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1211B49D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4A8FEA1" w14:textId="0F55A7A9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244" w:type="dxa"/>
            <w:noWrap/>
            <w:hideMark/>
          </w:tcPr>
          <w:p w14:paraId="723D4B7D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3485F4E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1D6B3ED6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C4AAB53" w14:textId="7E9E1076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244" w:type="dxa"/>
            <w:noWrap/>
            <w:hideMark/>
          </w:tcPr>
          <w:p w14:paraId="679B632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4F377408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02F21D02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65648BF" w14:textId="0F560480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244" w:type="dxa"/>
            <w:noWrap/>
            <w:hideMark/>
          </w:tcPr>
          <w:p w14:paraId="27319949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34D24D7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5AA7CED5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D4F7C3E" w14:textId="37205B36" w:rsidR="004313DC" w:rsidRPr="00FA7DA6" w:rsidRDefault="004313DC" w:rsidP="004313D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244" w:type="dxa"/>
            <w:noWrap/>
            <w:hideMark/>
          </w:tcPr>
          <w:p w14:paraId="0D5E17F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+Dunn's multiple comparison test</w:t>
            </w:r>
          </w:p>
        </w:tc>
        <w:tc>
          <w:tcPr>
            <w:tcW w:w="1418" w:type="dxa"/>
            <w:noWrap/>
            <w:hideMark/>
          </w:tcPr>
          <w:p w14:paraId="6DC9329E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4313DC" w:rsidRPr="00F81FE9" w14:paraId="5A763B66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2B6AFE5" w14:textId="1C672D94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)</w:t>
            </w:r>
          </w:p>
        </w:tc>
        <w:tc>
          <w:tcPr>
            <w:tcW w:w="5244" w:type="dxa"/>
            <w:noWrap/>
            <w:hideMark/>
          </w:tcPr>
          <w:p w14:paraId="6586E152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noWrap/>
            <w:hideMark/>
          </w:tcPr>
          <w:p w14:paraId="027EEDD2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6CF5222C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4D1950C" w14:textId="30F8A779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lastRenderedPageBreak/>
              <w:t>day 3 vs. day 4</w:t>
            </w:r>
          </w:p>
        </w:tc>
        <w:tc>
          <w:tcPr>
            <w:tcW w:w="5244" w:type="dxa"/>
            <w:noWrap/>
            <w:hideMark/>
          </w:tcPr>
          <w:p w14:paraId="774FA16E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44F1026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6523</w:t>
            </w:r>
          </w:p>
        </w:tc>
      </w:tr>
      <w:tr w:rsidR="004313DC" w:rsidRPr="00F81FE9" w14:paraId="5EEA20E6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32CD125" w14:textId="2AC5195B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3960464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3D757A8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3008</w:t>
            </w:r>
          </w:p>
        </w:tc>
      </w:tr>
      <w:tr w:rsidR="004313DC" w:rsidRPr="00F81FE9" w14:paraId="3B857890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6FCF690" w14:textId="209CFF8A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 post-kainate</w:t>
            </w:r>
          </w:p>
        </w:tc>
        <w:tc>
          <w:tcPr>
            <w:tcW w:w="5244" w:type="dxa"/>
            <w:noWrap/>
            <w:hideMark/>
          </w:tcPr>
          <w:p w14:paraId="418BD87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noWrap/>
            <w:hideMark/>
          </w:tcPr>
          <w:p w14:paraId="2CFB30A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25E7C163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A6F119F" w14:textId="3359367F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6203A40D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40B975C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1009</w:t>
            </w:r>
          </w:p>
        </w:tc>
      </w:tr>
      <w:tr w:rsidR="004313DC" w:rsidRPr="00F81FE9" w14:paraId="26D010D7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6F2BCFE" w14:textId="24BB1DAC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694947C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3B5429B0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6277</w:t>
            </w:r>
          </w:p>
        </w:tc>
      </w:tr>
      <w:tr w:rsidR="004313DC" w:rsidRPr="00F81FE9" w14:paraId="20230588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722E206" w14:textId="504B884F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re-kainat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B)</w:t>
            </w:r>
          </w:p>
        </w:tc>
        <w:tc>
          <w:tcPr>
            <w:tcW w:w="5244" w:type="dxa"/>
            <w:noWrap/>
            <w:hideMark/>
          </w:tcPr>
          <w:p w14:paraId="3045B27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noWrap/>
            <w:hideMark/>
          </w:tcPr>
          <w:p w14:paraId="7CDC07C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0CE26163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A97FAB5" w14:textId="678FAE08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3379FCD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69E4E2EC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0742</w:t>
            </w:r>
          </w:p>
        </w:tc>
      </w:tr>
      <w:tr w:rsidR="004313DC" w:rsidRPr="00F81FE9" w14:paraId="6E5C8F91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3BECAC9" w14:textId="3C0097A9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29766739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3E62C641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3008</w:t>
            </w:r>
          </w:p>
        </w:tc>
      </w:tr>
      <w:tr w:rsidR="004313DC" w:rsidRPr="00F81FE9" w14:paraId="2929CAFA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6FFC935A" w14:textId="56DBBFBF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ost-kainate</w:t>
            </w:r>
          </w:p>
        </w:tc>
        <w:tc>
          <w:tcPr>
            <w:tcW w:w="5244" w:type="dxa"/>
            <w:noWrap/>
            <w:hideMark/>
          </w:tcPr>
          <w:p w14:paraId="47ADD04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noWrap/>
            <w:hideMark/>
          </w:tcPr>
          <w:p w14:paraId="721BA22F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74A0C424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35CB3DC" w14:textId="0FE4F78A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566CCCFF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270136D1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325</w:t>
            </w:r>
          </w:p>
        </w:tc>
      </w:tr>
      <w:tr w:rsidR="004313DC" w:rsidRPr="00F81FE9" w14:paraId="006E34EF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6919F93" w14:textId="3A7A8AF2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2BA3A60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4025AD17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1167</w:t>
            </w:r>
          </w:p>
        </w:tc>
      </w:tr>
      <w:tr w:rsidR="004313DC" w:rsidRPr="00F81FE9" w14:paraId="2C21B228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EF165AE" w14:textId="1DAFA910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re-kainat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C)</w:t>
            </w:r>
          </w:p>
        </w:tc>
        <w:tc>
          <w:tcPr>
            <w:tcW w:w="5244" w:type="dxa"/>
            <w:noWrap/>
            <w:hideMark/>
          </w:tcPr>
          <w:p w14:paraId="2DD6882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noWrap/>
            <w:hideMark/>
          </w:tcPr>
          <w:p w14:paraId="1A32DBA9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0499F88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3BC7CDD" w14:textId="47F13564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110F01B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07C0A58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3008</w:t>
            </w:r>
          </w:p>
        </w:tc>
      </w:tr>
      <w:tr w:rsidR="004313DC" w:rsidRPr="00F81FE9" w14:paraId="0E220A51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1E121A3" w14:textId="3462FCAB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54D4355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6C0EC82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&gt; 0.9999</w:t>
            </w:r>
          </w:p>
        </w:tc>
      </w:tr>
      <w:tr w:rsidR="004313DC" w:rsidRPr="00F81FE9" w14:paraId="72612393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AF28018" w14:textId="683BBC28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ost-kainate</w:t>
            </w:r>
          </w:p>
        </w:tc>
        <w:tc>
          <w:tcPr>
            <w:tcW w:w="5244" w:type="dxa"/>
            <w:noWrap/>
            <w:hideMark/>
          </w:tcPr>
          <w:p w14:paraId="5428FB2C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noWrap/>
            <w:hideMark/>
          </w:tcPr>
          <w:p w14:paraId="4338BAC0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59CAA3DD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39EB7B7" w14:textId="761CEF7C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4AFA9DF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0B8A7582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6621</w:t>
            </w:r>
          </w:p>
        </w:tc>
      </w:tr>
      <w:tr w:rsidR="004313DC" w:rsidRPr="00F81FE9" w14:paraId="14BA405A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DFD327F" w14:textId="0F25F905" w:rsidR="004313DC" w:rsidRPr="00FA7DA6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05870A7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28A9CA1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sz w:val="24"/>
                <w:szCs w:val="24"/>
              </w:rPr>
              <w:t>P = 0.3765</w:t>
            </w:r>
          </w:p>
        </w:tc>
      </w:tr>
      <w:tr w:rsidR="00834C88" w:rsidRPr="00F81FE9" w14:paraId="43015092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843836D" w14:textId="77777777" w:rsidR="00834C88" w:rsidRPr="00F81FE9" w:rsidRDefault="00834C8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re-kainate</w:t>
            </w:r>
          </w:p>
        </w:tc>
        <w:tc>
          <w:tcPr>
            <w:tcW w:w="5244" w:type="dxa"/>
            <w:noWrap/>
            <w:hideMark/>
          </w:tcPr>
          <w:p w14:paraId="6115D86B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noWrap/>
            <w:hideMark/>
          </w:tcPr>
          <w:p w14:paraId="1E1C6953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4C88" w:rsidRPr="00F81FE9" w14:paraId="13D28E41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247CCC74" w14:textId="77777777" w:rsidR="00834C88" w:rsidRPr="00FA7DA6" w:rsidRDefault="00834C8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62BC48B1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6C3DA43C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8203</w:t>
            </w:r>
          </w:p>
        </w:tc>
      </w:tr>
      <w:tr w:rsidR="00834C88" w:rsidRPr="00F81FE9" w14:paraId="7FDDC072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FA82237" w14:textId="77777777" w:rsidR="00834C88" w:rsidRPr="00FA7DA6" w:rsidRDefault="00834C8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40356036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5AB8D55A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961</w:t>
            </w:r>
          </w:p>
        </w:tc>
      </w:tr>
      <w:tr w:rsidR="00834C88" w:rsidRPr="00F81FE9" w14:paraId="49DCAB38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92CE50C" w14:textId="77777777" w:rsidR="00834C88" w:rsidRPr="00F81FE9" w:rsidRDefault="00834C8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ost-kainate</w:t>
            </w:r>
          </w:p>
        </w:tc>
        <w:tc>
          <w:tcPr>
            <w:tcW w:w="5244" w:type="dxa"/>
            <w:noWrap/>
            <w:hideMark/>
          </w:tcPr>
          <w:p w14:paraId="4A5C0581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noWrap/>
            <w:hideMark/>
          </w:tcPr>
          <w:p w14:paraId="474C015A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4C88" w:rsidRPr="00F81FE9" w14:paraId="67A19E96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1A14ECC" w14:textId="77777777" w:rsidR="00834C88" w:rsidRPr="00FA7DA6" w:rsidRDefault="00834C8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1458BE94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2B93FEC5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9321</w:t>
            </w:r>
          </w:p>
        </w:tc>
      </w:tr>
      <w:tr w:rsidR="00834C88" w:rsidRPr="00F81FE9" w14:paraId="0AACA207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E4DC439" w14:textId="77777777" w:rsidR="00834C88" w:rsidRPr="00FA7DA6" w:rsidRDefault="00834C8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486D8F7B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2E26342E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5303</w:t>
            </w:r>
          </w:p>
        </w:tc>
      </w:tr>
      <w:tr w:rsidR="00834C88" w:rsidRPr="00F81FE9" w14:paraId="6E65DB3A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1BD0ADCD" w14:textId="77777777" w:rsidR="00834C88" w:rsidRPr="00F81FE9" w:rsidRDefault="00834C8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re-kainate</w:t>
            </w:r>
          </w:p>
        </w:tc>
        <w:tc>
          <w:tcPr>
            <w:tcW w:w="5244" w:type="dxa"/>
            <w:noWrap/>
            <w:hideMark/>
          </w:tcPr>
          <w:p w14:paraId="2FA86159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noWrap/>
            <w:hideMark/>
          </w:tcPr>
          <w:p w14:paraId="69AB5EEF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4C88" w:rsidRPr="00F81FE9" w14:paraId="2785188F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54982932" w14:textId="77777777" w:rsidR="00834C88" w:rsidRPr="00FA7DA6" w:rsidRDefault="00834C8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6C713702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4E582B61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961</w:t>
            </w:r>
          </w:p>
        </w:tc>
      </w:tr>
      <w:tr w:rsidR="00834C88" w:rsidRPr="00F81FE9" w14:paraId="58BD6FB9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380BE424" w14:textId="77777777" w:rsidR="00834C88" w:rsidRPr="00FA7DA6" w:rsidRDefault="00834C8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3B3C09C7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094FE2D3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2500</w:t>
            </w:r>
          </w:p>
        </w:tc>
      </w:tr>
      <w:tr w:rsidR="00834C88" w:rsidRPr="00F81FE9" w14:paraId="34461E39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7673F973" w14:textId="77777777" w:rsidR="00834C88" w:rsidRPr="00F81FE9" w:rsidRDefault="00834C88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ost-kainate</w:t>
            </w:r>
          </w:p>
        </w:tc>
        <w:tc>
          <w:tcPr>
            <w:tcW w:w="5244" w:type="dxa"/>
            <w:noWrap/>
            <w:hideMark/>
          </w:tcPr>
          <w:p w14:paraId="5A35AA89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noWrap/>
            <w:hideMark/>
          </w:tcPr>
          <w:p w14:paraId="57DC2A0D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4C88" w:rsidRPr="00F81FE9" w14:paraId="00B201D9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010240F6" w14:textId="77777777" w:rsidR="00834C88" w:rsidRPr="00FA7DA6" w:rsidRDefault="00834C8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244" w:type="dxa"/>
            <w:noWrap/>
            <w:hideMark/>
          </w:tcPr>
          <w:p w14:paraId="4E82BF16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08E97ECC" w14:textId="77777777" w:rsidR="00834C88" w:rsidRPr="00F81FE9" w:rsidRDefault="00834C88" w:rsidP="00AA2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5940</w:t>
            </w:r>
          </w:p>
        </w:tc>
      </w:tr>
      <w:tr w:rsidR="00834C88" w:rsidRPr="00F81FE9" w14:paraId="46238C67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noWrap/>
            <w:hideMark/>
          </w:tcPr>
          <w:p w14:paraId="47FD9BFA" w14:textId="77777777" w:rsidR="00834C88" w:rsidRPr="00FA7DA6" w:rsidRDefault="00834C88" w:rsidP="00AA238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244" w:type="dxa"/>
            <w:noWrap/>
            <w:hideMark/>
          </w:tcPr>
          <w:p w14:paraId="67559DDC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418" w:type="dxa"/>
            <w:noWrap/>
            <w:hideMark/>
          </w:tcPr>
          <w:p w14:paraId="5A95F6A2" w14:textId="77777777" w:rsidR="00834C88" w:rsidRPr="00F81FE9" w:rsidRDefault="00834C88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8223</w:t>
            </w:r>
          </w:p>
        </w:tc>
      </w:tr>
    </w:tbl>
    <w:p w14:paraId="2F543669" w14:textId="4CB81A22" w:rsidR="00834C88" w:rsidRPr="00F81FE9" w:rsidRDefault="00834C88">
      <w:pPr>
        <w:rPr>
          <w:rFonts w:ascii="Times New Roman" w:hAnsi="Times New Roman" w:cs="Times New Roman"/>
          <w:sz w:val="24"/>
          <w:szCs w:val="24"/>
        </w:rPr>
      </w:pPr>
    </w:p>
    <w:p w14:paraId="4DCF68D6" w14:textId="56C51917" w:rsidR="00834C88" w:rsidRPr="00F81FE9" w:rsidRDefault="00834C88">
      <w:pPr>
        <w:rPr>
          <w:rFonts w:ascii="Times New Roman" w:hAnsi="Times New Roman" w:cs="Times New Roman"/>
          <w:sz w:val="24"/>
          <w:szCs w:val="24"/>
        </w:rPr>
      </w:pPr>
    </w:p>
    <w:p w14:paraId="1DCAB5CF" w14:textId="7AFA3AFF" w:rsidR="00055CE2" w:rsidRPr="00F81FE9" w:rsidRDefault="007B7978">
      <w:pPr>
        <w:rPr>
          <w:rFonts w:ascii="Times New Roman" w:hAnsi="Times New Roman" w:cs="Times New Roman"/>
          <w:sz w:val="24"/>
          <w:szCs w:val="24"/>
        </w:rPr>
      </w:pPr>
      <w:r w:rsidRPr="00AC0D83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732526">
        <w:t xml:space="preserve">. </w:t>
      </w:r>
      <w:r w:rsidR="00AC6F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eft-right primary motor cortices </w:t>
      </w:r>
      <w:r w:rsidR="00AC6F20" w:rsidRPr="00F81FE9">
        <w:rPr>
          <w:rFonts w:ascii="Times New Roman" w:eastAsia="Times New Roman" w:hAnsi="Times New Roman" w:cs="Times New Roman"/>
          <w:color w:val="000000"/>
          <w:sz w:val="24"/>
          <w:szCs w:val="24"/>
        </w:rPr>
        <w:t>coherence</w:t>
      </w:r>
      <w:r w:rsidR="00AC6F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tatistical data. </w:t>
      </w:r>
    </w:p>
    <w:tbl>
      <w:tblPr>
        <w:tblStyle w:val="PlainTable1"/>
        <w:tblW w:w="9955" w:type="dxa"/>
        <w:tblLook w:val="04A0" w:firstRow="1" w:lastRow="0" w:firstColumn="1" w:lastColumn="0" w:noHBand="0" w:noVBand="1"/>
      </w:tblPr>
      <w:tblGrid>
        <w:gridCol w:w="2972"/>
        <w:gridCol w:w="284"/>
        <w:gridCol w:w="5103"/>
        <w:gridCol w:w="1596"/>
      </w:tblGrid>
      <w:tr w:rsidR="00B97E63" w:rsidRPr="00F81FE9" w14:paraId="195ADF29" w14:textId="77777777" w:rsidTr="00AA2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5" w:type="dxa"/>
            <w:gridSpan w:val="4"/>
            <w:noWrap/>
            <w:hideMark/>
          </w:tcPr>
          <w:p w14:paraId="14EE69BB" w14:textId="0EC5CDEF" w:rsidR="00B97E63" w:rsidRPr="00F81FE9" w:rsidRDefault="00B97E63" w:rsidP="00AA238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BLE 9 | Interhemispheric coherence between primary motor cortices</w:t>
            </w:r>
            <w:r w:rsidR="00620C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9A60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Figure </w:t>
            </w:r>
            <w:r w:rsidR="009A6070" w:rsidRPr="009A60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>6</w:t>
            </w:r>
            <w:r w:rsidR="00620C54"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BB77DB" w:rsidRPr="00F81FE9" w14:paraId="7EE88B1B" w14:textId="77777777" w:rsidTr="00E813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noWrap/>
            <w:hideMark/>
          </w:tcPr>
          <w:p w14:paraId="4E2FF286" w14:textId="34AD3852" w:rsidR="00BB77DB" w:rsidRPr="00F81FE9" w:rsidRDefault="009D4D43" w:rsidP="00AA238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eft – right </w:t>
            </w:r>
            <w:r w:rsidR="000E4E8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otor cortice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herence</w:t>
            </w:r>
          </w:p>
        </w:tc>
        <w:tc>
          <w:tcPr>
            <w:tcW w:w="5387" w:type="dxa"/>
            <w:gridSpan w:val="2"/>
            <w:noWrap/>
            <w:hideMark/>
          </w:tcPr>
          <w:p w14:paraId="2077D539" w14:textId="77777777" w:rsidR="00BB77DB" w:rsidRPr="00F81FE9" w:rsidRDefault="00BB77DB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</w:t>
            </w:r>
          </w:p>
        </w:tc>
        <w:tc>
          <w:tcPr>
            <w:tcW w:w="1596" w:type="dxa"/>
            <w:noWrap/>
            <w:hideMark/>
          </w:tcPr>
          <w:p w14:paraId="303BBDAE" w14:textId="77777777" w:rsidR="00BB77DB" w:rsidRPr="00F81FE9" w:rsidRDefault="00BB77DB" w:rsidP="00AA2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value</w:t>
            </w:r>
          </w:p>
        </w:tc>
      </w:tr>
      <w:tr w:rsidR="004313DC" w:rsidRPr="00F81FE9" w14:paraId="08FB3672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3A2D9547" w14:textId="7E2D340F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)</w:t>
            </w:r>
          </w:p>
        </w:tc>
        <w:tc>
          <w:tcPr>
            <w:tcW w:w="5103" w:type="dxa"/>
            <w:noWrap/>
            <w:hideMark/>
          </w:tcPr>
          <w:p w14:paraId="01C4920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uskal-Wallis test</w:t>
            </w:r>
          </w:p>
        </w:tc>
        <w:tc>
          <w:tcPr>
            <w:tcW w:w="1596" w:type="dxa"/>
            <w:noWrap/>
            <w:hideMark/>
          </w:tcPr>
          <w:p w14:paraId="6D23943F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&lt; 0.0001</w:t>
            </w:r>
          </w:p>
        </w:tc>
      </w:tr>
      <w:tr w:rsidR="004313DC" w:rsidRPr="00F81FE9" w14:paraId="49FA3A5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86459B4" w14:textId="6F533657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103" w:type="dxa"/>
            <w:noWrap/>
            <w:hideMark/>
          </w:tcPr>
          <w:p w14:paraId="2CD22143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1452DD23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012617A6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1F9DF9E6" w14:textId="726C9F0B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103" w:type="dxa"/>
            <w:noWrap/>
            <w:hideMark/>
          </w:tcPr>
          <w:p w14:paraId="0A88A68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376A395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</w:tc>
      </w:tr>
      <w:tr w:rsidR="004313DC" w:rsidRPr="00F81FE9" w14:paraId="0F1FB2A7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D65DD66" w14:textId="4507433D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103" w:type="dxa"/>
            <w:noWrap/>
            <w:hideMark/>
          </w:tcPr>
          <w:p w14:paraId="37EB5E5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5B8EC4C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</w:tr>
      <w:tr w:rsidR="004313DC" w:rsidRPr="00F81FE9" w14:paraId="5A694F79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4E157886" w14:textId="415BD902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Baseline vs. day 4</w:t>
            </w:r>
          </w:p>
        </w:tc>
        <w:tc>
          <w:tcPr>
            <w:tcW w:w="5103" w:type="dxa"/>
            <w:noWrap/>
            <w:hideMark/>
          </w:tcPr>
          <w:p w14:paraId="28BD8DF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0AFB013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**</w:t>
            </w:r>
          </w:p>
        </w:tc>
      </w:tr>
      <w:tr w:rsidR="004313DC" w:rsidRPr="00F81FE9" w14:paraId="1BC08A87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151AC846" w14:textId="6B528AAA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103" w:type="dxa"/>
            <w:noWrap/>
            <w:hideMark/>
          </w:tcPr>
          <w:p w14:paraId="3F81EDD0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768D09DE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</w:tr>
      <w:tr w:rsidR="004313DC" w:rsidRPr="00F81FE9" w14:paraId="13E32200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448F20B4" w14:textId="52D5B789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ost-kainate</w:t>
            </w:r>
          </w:p>
        </w:tc>
        <w:tc>
          <w:tcPr>
            <w:tcW w:w="5103" w:type="dxa"/>
            <w:noWrap/>
            <w:hideMark/>
          </w:tcPr>
          <w:p w14:paraId="41E6740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uskal-Wallis test</w:t>
            </w:r>
          </w:p>
        </w:tc>
        <w:tc>
          <w:tcPr>
            <w:tcW w:w="1596" w:type="dxa"/>
            <w:noWrap/>
            <w:hideMark/>
          </w:tcPr>
          <w:p w14:paraId="40FF0EAF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0003</w:t>
            </w:r>
          </w:p>
        </w:tc>
      </w:tr>
      <w:tr w:rsidR="004313DC" w:rsidRPr="00F81FE9" w14:paraId="047F7AC9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0B9C05FD" w14:textId="44CBC744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103" w:type="dxa"/>
            <w:noWrap/>
            <w:hideMark/>
          </w:tcPr>
          <w:p w14:paraId="7B9E5FEC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05D2D69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7167399F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9962446" w14:textId="4F36AC87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103" w:type="dxa"/>
            <w:noWrap/>
            <w:hideMark/>
          </w:tcPr>
          <w:p w14:paraId="7FFA4E31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4096B9E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4313DC" w:rsidRPr="00F81FE9" w14:paraId="37A3D893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01A6D05" w14:textId="41450916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103" w:type="dxa"/>
            <w:noWrap/>
            <w:hideMark/>
          </w:tcPr>
          <w:p w14:paraId="30D50DC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787EE85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**</w:t>
            </w:r>
          </w:p>
        </w:tc>
      </w:tr>
      <w:tr w:rsidR="004313DC" w:rsidRPr="00F81FE9" w14:paraId="52807EF0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3B85533" w14:textId="41CED128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103" w:type="dxa"/>
            <w:noWrap/>
            <w:hideMark/>
          </w:tcPr>
          <w:p w14:paraId="71A9382D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03DD0E76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</w:tr>
      <w:tr w:rsidR="004313DC" w:rsidRPr="00F81FE9" w14:paraId="69EBFF03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6928E43" w14:textId="07DADD60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103" w:type="dxa"/>
            <w:noWrap/>
            <w:hideMark/>
          </w:tcPr>
          <w:p w14:paraId="5F686858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4377E72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4313DC" w:rsidRPr="00F81FE9" w14:paraId="14E7B1FB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1DA2FE3E" w14:textId="1EFEB14C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B)</w:t>
            </w:r>
          </w:p>
        </w:tc>
        <w:tc>
          <w:tcPr>
            <w:tcW w:w="5103" w:type="dxa"/>
            <w:noWrap/>
            <w:hideMark/>
          </w:tcPr>
          <w:p w14:paraId="1100566F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uskal-Wallis test</w:t>
            </w:r>
          </w:p>
        </w:tc>
        <w:tc>
          <w:tcPr>
            <w:tcW w:w="1596" w:type="dxa"/>
            <w:noWrap/>
            <w:hideMark/>
          </w:tcPr>
          <w:p w14:paraId="5500A5D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&lt; 0.0001</w:t>
            </w:r>
          </w:p>
        </w:tc>
      </w:tr>
      <w:tr w:rsidR="004313DC" w:rsidRPr="00F81FE9" w14:paraId="260A523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17A3A17C" w14:textId="75E5DA62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103" w:type="dxa"/>
            <w:noWrap/>
            <w:hideMark/>
          </w:tcPr>
          <w:p w14:paraId="7B76C778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16CF33FE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s </w:t>
            </w:r>
          </w:p>
        </w:tc>
      </w:tr>
      <w:tr w:rsidR="004313DC" w:rsidRPr="00F81FE9" w14:paraId="21A59638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7501EC7D" w14:textId="779EC49A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103" w:type="dxa"/>
            <w:noWrap/>
            <w:hideMark/>
          </w:tcPr>
          <w:p w14:paraId="65DA5AB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04D605B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</w:tr>
      <w:tr w:rsidR="004313DC" w:rsidRPr="00F81FE9" w14:paraId="1305CDD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880B54A" w14:textId="2C6E3A6C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103" w:type="dxa"/>
            <w:noWrap/>
            <w:hideMark/>
          </w:tcPr>
          <w:p w14:paraId="2CB7B4A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1E99F2D6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</w:tr>
      <w:tr w:rsidR="004313DC" w:rsidRPr="00F81FE9" w14:paraId="4B6FF969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0B7741F" w14:textId="4D359ABD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103" w:type="dxa"/>
            <w:noWrap/>
            <w:hideMark/>
          </w:tcPr>
          <w:p w14:paraId="78EEA51F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76418A9F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</w:tc>
      </w:tr>
      <w:tr w:rsidR="004313DC" w:rsidRPr="00F81FE9" w14:paraId="59458187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1C01088" w14:textId="2D22C926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103" w:type="dxa"/>
            <w:noWrap/>
            <w:hideMark/>
          </w:tcPr>
          <w:p w14:paraId="6046EDA6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1C17D4A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</w:tc>
      </w:tr>
      <w:tr w:rsidR="004313DC" w:rsidRPr="00F81FE9" w14:paraId="6E9CD463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5A86EBBD" w14:textId="441C9F70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Theta post-kainate</w:t>
            </w:r>
          </w:p>
        </w:tc>
        <w:tc>
          <w:tcPr>
            <w:tcW w:w="5103" w:type="dxa"/>
            <w:noWrap/>
            <w:hideMark/>
          </w:tcPr>
          <w:p w14:paraId="050E8762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uskal-Wallis test</w:t>
            </w:r>
          </w:p>
        </w:tc>
        <w:tc>
          <w:tcPr>
            <w:tcW w:w="1596" w:type="dxa"/>
            <w:noWrap/>
            <w:hideMark/>
          </w:tcPr>
          <w:p w14:paraId="196C664A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0027</w:t>
            </w:r>
          </w:p>
        </w:tc>
      </w:tr>
      <w:tr w:rsidR="004313DC" w:rsidRPr="00F81FE9" w14:paraId="71E7C923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118CB9F3" w14:textId="16542EA9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103" w:type="dxa"/>
            <w:noWrap/>
            <w:hideMark/>
          </w:tcPr>
          <w:p w14:paraId="5EC66CF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7D4F9A8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12A45D40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41C4869" w14:textId="1D49A4AD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103" w:type="dxa"/>
            <w:noWrap/>
            <w:hideMark/>
          </w:tcPr>
          <w:p w14:paraId="2C12D85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6A0310B2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74788C39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469A18E5" w14:textId="708FDA3D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103" w:type="dxa"/>
            <w:noWrap/>
            <w:hideMark/>
          </w:tcPr>
          <w:p w14:paraId="20B9EF5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181EE65F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</w:tc>
      </w:tr>
      <w:tr w:rsidR="004313DC" w:rsidRPr="00F81FE9" w14:paraId="12E3CD5C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4FA84C02" w14:textId="7528ADB3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103" w:type="dxa"/>
            <w:noWrap/>
            <w:hideMark/>
          </w:tcPr>
          <w:p w14:paraId="0678D8C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651FE011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4313DC" w:rsidRPr="00F81FE9" w14:paraId="5D070620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484A0C73" w14:textId="79E1413E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103" w:type="dxa"/>
            <w:noWrap/>
            <w:hideMark/>
          </w:tcPr>
          <w:p w14:paraId="5BCC834C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4FD5ED8C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</w:tr>
      <w:tr w:rsidR="004313DC" w:rsidRPr="00F81FE9" w14:paraId="25548500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7182D389" w14:textId="3F363AF8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)</w:t>
            </w:r>
          </w:p>
        </w:tc>
        <w:tc>
          <w:tcPr>
            <w:tcW w:w="5103" w:type="dxa"/>
            <w:noWrap/>
            <w:hideMark/>
          </w:tcPr>
          <w:p w14:paraId="42FA2DC6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uskal-Wallis test</w:t>
            </w:r>
          </w:p>
        </w:tc>
        <w:tc>
          <w:tcPr>
            <w:tcW w:w="1596" w:type="dxa"/>
            <w:noWrap/>
            <w:hideMark/>
          </w:tcPr>
          <w:p w14:paraId="12BADA47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&lt; 0.0001</w:t>
            </w:r>
          </w:p>
        </w:tc>
      </w:tr>
      <w:tr w:rsidR="004313DC" w:rsidRPr="00F81FE9" w14:paraId="66E32EFF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367F151C" w14:textId="5A2D583E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103" w:type="dxa"/>
            <w:noWrap/>
            <w:hideMark/>
          </w:tcPr>
          <w:p w14:paraId="4459B148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3FF2F66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63552657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348ED038" w14:textId="2EC1A2E9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103" w:type="dxa"/>
            <w:noWrap/>
            <w:hideMark/>
          </w:tcPr>
          <w:p w14:paraId="65D6B72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793E3A72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4313DC" w:rsidRPr="00F81FE9" w14:paraId="24748BD3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54ACCC6B" w14:textId="192B8421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103" w:type="dxa"/>
            <w:noWrap/>
            <w:hideMark/>
          </w:tcPr>
          <w:p w14:paraId="042B0588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017FF206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4313DC" w:rsidRPr="00F81FE9" w14:paraId="3F209467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624E79C" w14:textId="711F7F52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103" w:type="dxa"/>
            <w:noWrap/>
            <w:hideMark/>
          </w:tcPr>
          <w:p w14:paraId="70D6155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5FFE7021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</w:tr>
      <w:tr w:rsidR="004313DC" w:rsidRPr="00F81FE9" w14:paraId="7E3FA3C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5FEA1B44" w14:textId="03636FE4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103" w:type="dxa"/>
            <w:noWrap/>
            <w:hideMark/>
          </w:tcPr>
          <w:p w14:paraId="3324F677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2C100940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</w:tc>
      </w:tr>
      <w:tr w:rsidR="004313DC" w:rsidRPr="00F81FE9" w14:paraId="563AC638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A7C0195" w14:textId="516C0247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Beta post-kainate</w:t>
            </w:r>
          </w:p>
        </w:tc>
        <w:tc>
          <w:tcPr>
            <w:tcW w:w="5103" w:type="dxa"/>
            <w:noWrap/>
            <w:hideMark/>
          </w:tcPr>
          <w:p w14:paraId="325592C3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uskal-Wallis test</w:t>
            </w:r>
          </w:p>
        </w:tc>
        <w:tc>
          <w:tcPr>
            <w:tcW w:w="1596" w:type="dxa"/>
            <w:noWrap/>
            <w:hideMark/>
          </w:tcPr>
          <w:p w14:paraId="17EC1052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0295</w:t>
            </w:r>
          </w:p>
        </w:tc>
      </w:tr>
      <w:tr w:rsidR="004313DC" w:rsidRPr="00F81FE9" w14:paraId="6A5D2AAD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7D34789" w14:textId="187A73EA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103" w:type="dxa"/>
            <w:noWrap/>
            <w:hideMark/>
          </w:tcPr>
          <w:p w14:paraId="6F6C098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1EB6EADF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7A0089EE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133B1B7F" w14:textId="0065F129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103" w:type="dxa"/>
            <w:noWrap/>
            <w:hideMark/>
          </w:tcPr>
          <w:p w14:paraId="5D9A9926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0EF2219F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2261AA54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01B86002" w14:textId="1E73A544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103" w:type="dxa"/>
            <w:noWrap/>
            <w:hideMark/>
          </w:tcPr>
          <w:p w14:paraId="1947D99C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747407F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4313DC" w:rsidRPr="00F81FE9" w14:paraId="18C66604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17D02312" w14:textId="3F389C18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103" w:type="dxa"/>
            <w:noWrap/>
            <w:hideMark/>
          </w:tcPr>
          <w:p w14:paraId="26DE391D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3641E3A1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7D9097A1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0E4468B8" w14:textId="35807049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103" w:type="dxa"/>
            <w:noWrap/>
            <w:hideMark/>
          </w:tcPr>
          <w:p w14:paraId="71721656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40CFC3A0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4313DC" w:rsidRPr="00F81FE9" w14:paraId="2C80364D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F15F8C5" w14:textId="5B0A1DB8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D)</w:t>
            </w:r>
          </w:p>
        </w:tc>
        <w:tc>
          <w:tcPr>
            <w:tcW w:w="5103" w:type="dxa"/>
            <w:noWrap/>
            <w:hideMark/>
          </w:tcPr>
          <w:p w14:paraId="78F56C03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uskal-Wallis test</w:t>
            </w:r>
          </w:p>
        </w:tc>
        <w:tc>
          <w:tcPr>
            <w:tcW w:w="1596" w:type="dxa"/>
            <w:noWrap/>
            <w:hideMark/>
          </w:tcPr>
          <w:p w14:paraId="7A3DB61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1347</w:t>
            </w:r>
          </w:p>
        </w:tc>
      </w:tr>
      <w:tr w:rsidR="004313DC" w:rsidRPr="00F81FE9" w14:paraId="521418F0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4DAFF1A0" w14:textId="1065B329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103" w:type="dxa"/>
            <w:noWrap/>
            <w:hideMark/>
          </w:tcPr>
          <w:p w14:paraId="71D5762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252330CE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73567398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80DA1AD" w14:textId="3FDE875B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Baseline vs. day 2</w:t>
            </w:r>
          </w:p>
        </w:tc>
        <w:tc>
          <w:tcPr>
            <w:tcW w:w="5103" w:type="dxa"/>
            <w:noWrap/>
            <w:hideMark/>
          </w:tcPr>
          <w:p w14:paraId="6E0058AA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1E566467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13C9525A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569D868D" w14:textId="09969FDF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103" w:type="dxa"/>
            <w:noWrap/>
            <w:hideMark/>
          </w:tcPr>
          <w:p w14:paraId="743FC4A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4D676CE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4FCD7263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D691346" w14:textId="2D0060D8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103" w:type="dxa"/>
            <w:noWrap/>
            <w:hideMark/>
          </w:tcPr>
          <w:p w14:paraId="3315305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4EEC06C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54439041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17AA153C" w14:textId="6C6BE718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103" w:type="dxa"/>
            <w:noWrap/>
            <w:hideMark/>
          </w:tcPr>
          <w:p w14:paraId="72FD6D6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7F5AAA48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4E6AF932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3F01F072" w14:textId="0798399B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Low gamma post-kainate</w:t>
            </w:r>
          </w:p>
        </w:tc>
        <w:tc>
          <w:tcPr>
            <w:tcW w:w="5103" w:type="dxa"/>
            <w:noWrap/>
            <w:hideMark/>
          </w:tcPr>
          <w:p w14:paraId="48720F4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uskal-Wallis test</w:t>
            </w:r>
          </w:p>
        </w:tc>
        <w:tc>
          <w:tcPr>
            <w:tcW w:w="1596" w:type="dxa"/>
            <w:noWrap/>
            <w:hideMark/>
          </w:tcPr>
          <w:p w14:paraId="5AC18DD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0891</w:t>
            </w:r>
          </w:p>
        </w:tc>
      </w:tr>
      <w:tr w:rsidR="004313DC" w:rsidRPr="00F81FE9" w14:paraId="18E3C470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78E6E4AD" w14:textId="2CF9F66F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103" w:type="dxa"/>
            <w:noWrap/>
            <w:hideMark/>
          </w:tcPr>
          <w:p w14:paraId="4CDFC82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400EF54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5FC84700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74F3BFE5" w14:textId="3A228E28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103" w:type="dxa"/>
            <w:noWrap/>
            <w:hideMark/>
          </w:tcPr>
          <w:p w14:paraId="4615B1C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4951BCE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072670B5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158B27A" w14:textId="53352FA3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103" w:type="dxa"/>
            <w:noWrap/>
            <w:hideMark/>
          </w:tcPr>
          <w:p w14:paraId="62C3C63D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0B98FCC9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28B8FC20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8BE8061" w14:textId="2A115754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103" w:type="dxa"/>
            <w:noWrap/>
            <w:hideMark/>
          </w:tcPr>
          <w:p w14:paraId="6F50050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6BDD6D5A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3229A2B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5BAD16CA" w14:textId="74CE1663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103" w:type="dxa"/>
            <w:noWrap/>
            <w:hideMark/>
          </w:tcPr>
          <w:p w14:paraId="1A5021F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0F32FD3C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3A1C938C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0255127E" w14:textId="5ABF55DA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E)</w:t>
            </w:r>
          </w:p>
        </w:tc>
        <w:tc>
          <w:tcPr>
            <w:tcW w:w="5103" w:type="dxa"/>
            <w:noWrap/>
            <w:hideMark/>
          </w:tcPr>
          <w:p w14:paraId="14B3197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uskal-Wallis test</w:t>
            </w:r>
          </w:p>
        </w:tc>
        <w:tc>
          <w:tcPr>
            <w:tcW w:w="1596" w:type="dxa"/>
            <w:noWrap/>
            <w:hideMark/>
          </w:tcPr>
          <w:p w14:paraId="35E555E2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7715</w:t>
            </w:r>
          </w:p>
        </w:tc>
      </w:tr>
      <w:tr w:rsidR="004313DC" w:rsidRPr="00F81FE9" w14:paraId="649C6FC1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75553088" w14:textId="2A784B9F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103" w:type="dxa"/>
            <w:noWrap/>
            <w:hideMark/>
          </w:tcPr>
          <w:p w14:paraId="6033C6F8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3D64F1C9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6420ED87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07820BE" w14:textId="05896689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103" w:type="dxa"/>
            <w:noWrap/>
            <w:hideMark/>
          </w:tcPr>
          <w:p w14:paraId="7B8D0CD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6D334D1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69C8ECF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5E453838" w14:textId="488142E7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103" w:type="dxa"/>
            <w:noWrap/>
            <w:hideMark/>
          </w:tcPr>
          <w:p w14:paraId="208AB6EE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0498823C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0838E656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5C38CB20" w14:textId="20FB4023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103" w:type="dxa"/>
            <w:noWrap/>
            <w:hideMark/>
          </w:tcPr>
          <w:p w14:paraId="09D57853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5D75B8A1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719870CC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09E92FA9" w14:textId="3E916D65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103" w:type="dxa"/>
            <w:noWrap/>
            <w:hideMark/>
          </w:tcPr>
          <w:p w14:paraId="51D625A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1F6E9D6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2D9C0F8D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002C24CB" w14:textId="6C023816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High gamma post-kainate</w:t>
            </w:r>
          </w:p>
        </w:tc>
        <w:tc>
          <w:tcPr>
            <w:tcW w:w="5103" w:type="dxa"/>
            <w:noWrap/>
            <w:hideMark/>
          </w:tcPr>
          <w:p w14:paraId="388C3BC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uskal-Wallis test</w:t>
            </w:r>
          </w:p>
        </w:tc>
        <w:tc>
          <w:tcPr>
            <w:tcW w:w="1596" w:type="dxa"/>
            <w:noWrap/>
            <w:hideMark/>
          </w:tcPr>
          <w:p w14:paraId="76DD94A2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0014</w:t>
            </w:r>
          </w:p>
        </w:tc>
      </w:tr>
      <w:tr w:rsidR="004313DC" w:rsidRPr="00F81FE9" w14:paraId="6EEAC178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570D6212" w14:textId="107590EB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1</w:t>
            </w:r>
          </w:p>
        </w:tc>
        <w:tc>
          <w:tcPr>
            <w:tcW w:w="5103" w:type="dxa"/>
            <w:noWrap/>
            <w:hideMark/>
          </w:tcPr>
          <w:p w14:paraId="3778422D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1B8F98EF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3F7B7B10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3F0CFEB9" w14:textId="431CE3E8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2</w:t>
            </w:r>
          </w:p>
        </w:tc>
        <w:tc>
          <w:tcPr>
            <w:tcW w:w="5103" w:type="dxa"/>
            <w:noWrap/>
            <w:hideMark/>
          </w:tcPr>
          <w:p w14:paraId="7094C8D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16EA8EF8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21B467B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7F2CECC6" w14:textId="6CB89338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3</w:t>
            </w:r>
          </w:p>
        </w:tc>
        <w:tc>
          <w:tcPr>
            <w:tcW w:w="5103" w:type="dxa"/>
            <w:noWrap/>
            <w:hideMark/>
          </w:tcPr>
          <w:p w14:paraId="7984719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6905E1CD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3344814E" w14:textId="77777777" w:rsidTr="004313DC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0FC9794" w14:textId="6B34C292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4</w:t>
            </w:r>
          </w:p>
        </w:tc>
        <w:tc>
          <w:tcPr>
            <w:tcW w:w="5103" w:type="dxa"/>
            <w:noWrap/>
            <w:hideMark/>
          </w:tcPr>
          <w:p w14:paraId="154FBB0C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2EC76A4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0C78C7D5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6215591" w14:textId="7E2AD52B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seline vs. day 5</w:t>
            </w:r>
          </w:p>
        </w:tc>
        <w:tc>
          <w:tcPr>
            <w:tcW w:w="5103" w:type="dxa"/>
            <w:noWrap/>
            <w:hideMark/>
          </w:tcPr>
          <w:p w14:paraId="27DC796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Dunn's multiple comparison test</w:t>
            </w:r>
          </w:p>
        </w:tc>
        <w:tc>
          <w:tcPr>
            <w:tcW w:w="1596" w:type="dxa"/>
            <w:noWrap/>
            <w:hideMark/>
          </w:tcPr>
          <w:p w14:paraId="502A93E6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</w:t>
            </w:r>
          </w:p>
        </w:tc>
      </w:tr>
      <w:tr w:rsidR="004313DC" w:rsidRPr="00F81FE9" w14:paraId="6DA0CA2A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1096F1BA" w14:textId="6DBF5C27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hAnsi="Times New Roman" w:cs="Times New Roman"/>
                <w:sz w:val="24"/>
                <w:szCs w:val="24"/>
              </w:rPr>
              <w:t>Delta pre-kain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)</w:t>
            </w:r>
          </w:p>
        </w:tc>
        <w:tc>
          <w:tcPr>
            <w:tcW w:w="5103" w:type="dxa"/>
            <w:noWrap/>
            <w:hideMark/>
          </w:tcPr>
          <w:p w14:paraId="09C41AA8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  <w:noWrap/>
            <w:hideMark/>
          </w:tcPr>
          <w:p w14:paraId="433F4758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1269DE4D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4C78AD3C" w14:textId="51BBF304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4C9AB9ED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66DB9ED9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5566</w:t>
            </w:r>
          </w:p>
        </w:tc>
      </w:tr>
      <w:tr w:rsidR="004313DC" w:rsidRPr="00F81FE9" w14:paraId="1D2EE252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0281DFEE" w14:textId="2B393315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4B786A87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659B984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8203</w:t>
            </w:r>
          </w:p>
        </w:tc>
      </w:tr>
      <w:tr w:rsidR="004313DC" w:rsidRPr="00F81FE9" w14:paraId="7349D9BC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AAD328A" w14:textId="046FFCC4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 post-kainate</w:t>
            </w:r>
          </w:p>
        </w:tc>
        <w:tc>
          <w:tcPr>
            <w:tcW w:w="5103" w:type="dxa"/>
            <w:noWrap/>
            <w:hideMark/>
          </w:tcPr>
          <w:p w14:paraId="5178AE4D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  <w:noWrap/>
            <w:hideMark/>
          </w:tcPr>
          <w:p w14:paraId="1DC39578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72E43BC1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7332E386" w14:textId="63FD776D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024F90F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4179A60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1976</w:t>
            </w:r>
          </w:p>
        </w:tc>
      </w:tr>
      <w:tr w:rsidR="004313DC" w:rsidRPr="00F81FE9" w14:paraId="3A16CD20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38D555B2" w14:textId="37E7E155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6B456DC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619206AC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812</w:t>
            </w:r>
          </w:p>
        </w:tc>
      </w:tr>
      <w:tr w:rsidR="004313DC" w:rsidRPr="00F81FE9" w14:paraId="0BC8AF8F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17C819E5" w14:textId="323B4A2B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re-kainat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B)</w:t>
            </w:r>
          </w:p>
        </w:tc>
        <w:tc>
          <w:tcPr>
            <w:tcW w:w="5103" w:type="dxa"/>
            <w:noWrap/>
            <w:hideMark/>
          </w:tcPr>
          <w:p w14:paraId="729634CA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  <w:noWrap/>
            <w:hideMark/>
          </w:tcPr>
          <w:p w14:paraId="077417F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768531DB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D03BD58" w14:textId="37445E24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03839BE2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6AFFE87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3750</w:t>
            </w:r>
          </w:p>
        </w:tc>
      </w:tr>
      <w:tr w:rsidR="004313DC" w:rsidRPr="00F81FE9" w14:paraId="314A9929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ED693AB" w14:textId="2294A586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38EC03BA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5157D31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961</w:t>
            </w:r>
          </w:p>
        </w:tc>
      </w:tr>
      <w:tr w:rsidR="004313DC" w:rsidRPr="00F81FE9" w14:paraId="27746AD8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15E29862" w14:textId="56B5BCB9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 post-kainate</w:t>
            </w:r>
          </w:p>
        </w:tc>
        <w:tc>
          <w:tcPr>
            <w:tcW w:w="5103" w:type="dxa"/>
            <w:noWrap/>
            <w:hideMark/>
          </w:tcPr>
          <w:p w14:paraId="30FC9CF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  <w:noWrap/>
            <w:hideMark/>
          </w:tcPr>
          <w:p w14:paraId="661DFCB4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38E93110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3833B810" w14:textId="053428DA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3328FE4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46AEBF2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2132</w:t>
            </w:r>
          </w:p>
        </w:tc>
      </w:tr>
      <w:tr w:rsidR="004313DC" w:rsidRPr="00F81FE9" w14:paraId="6F569331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50BF51F" w14:textId="257E8CC1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16C79CF3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02DCE555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5793</w:t>
            </w:r>
          </w:p>
        </w:tc>
      </w:tr>
      <w:tr w:rsidR="004313DC" w:rsidRPr="00F81FE9" w14:paraId="1B8BA2D6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759AA2C" w14:textId="7B43229D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pre-kainat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C)</w:t>
            </w:r>
          </w:p>
        </w:tc>
        <w:tc>
          <w:tcPr>
            <w:tcW w:w="5103" w:type="dxa"/>
            <w:noWrap/>
            <w:hideMark/>
          </w:tcPr>
          <w:p w14:paraId="75E255FD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  <w:noWrap/>
            <w:hideMark/>
          </w:tcPr>
          <w:p w14:paraId="0709BC5B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53DC7D05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56F2B2EC" w14:textId="1B039517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37C6F70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66FEB116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7695</w:t>
            </w:r>
          </w:p>
        </w:tc>
      </w:tr>
      <w:tr w:rsidR="004313DC" w:rsidRPr="00F81FE9" w14:paraId="0C142BC7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4CB51576" w14:textId="5F0520C2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5A05383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154B7D57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5703</w:t>
            </w:r>
          </w:p>
        </w:tc>
      </w:tr>
      <w:tr w:rsidR="004313DC" w:rsidRPr="00F81FE9" w14:paraId="54FCA8C1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7CE03B78" w14:textId="7AF857EF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eta post-kainate</w:t>
            </w:r>
          </w:p>
        </w:tc>
        <w:tc>
          <w:tcPr>
            <w:tcW w:w="5103" w:type="dxa"/>
            <w:noWrap/>
            <w:hideMark/>
          </w:tcPr>
          <w:p w14:paraId="4156640E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  <w:noWrap/>
            <w:hideMark/>
          </w:tcPr>
          <w:p w14:paraId="2A49317F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5325AAEA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7BE2E939" w14:textId="0632BAE2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4B1A2C3D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461FF5C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7765</w:t>
            </w:r>
          </w:p>
        </w:tc>
      </w:tr>
      <w:tr w:rsidR="004313DC" w:rsidRPr="00F81FE9" w14:paraId="5A2FC43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71AACFF" w14:textId="7D1B4687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056B9240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0AD64C0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652</w:t>
            </w:r>
          </w:p>
        </w:tc>
      </w:tr>
      <w:tr w:rsidR="004313DC" w:rsidRPr="00F81FE9" w14:paraId="4E16AC0D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75886998" w14:textId="7AB8166E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re-kainat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D)</w:t>
            </w:r>
          </w:p>
        </w:tc>
        <w:tc>
          <w:tcPr>
            <w:tcW w:w="5103" w:type="dxa"/>
            <w:noWrap/>
            <w:hideMark/>
          </w:tcPr>
          <w:p w14:paraId="0D47DBB7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  <w:noWrap/>
            <w:hideMark/>
          </w:tcPr>
          <w:p w14:paraId="18C4B9C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14F97C5A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56D35C7E" w14:textId="7E2FBAA9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05902B96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06E4DCD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7695</w:t>
            </w:r>
          </w:p>
        </w:tc>
      </w:tr>
      <w:tr w:rsidR="004313DC" w:rsidRPr="00F81FE9" w14:paraId="02F33EC5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4224446A" w14:textId="3B9AC4F3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0461676F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27C9C765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258</w:t>
            </w:r>
          </w:p>
        </w:tc>
      </w:tr>
      <w:tr w:rsidR="004313DC" w:rsidRPr="00F81FE9" w14:paraId="5BA976DA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48BBAD36" w14:textId="1497E77B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gamma post-kainate</w:t>
            </w:r>
          </w:p>
        </w:tc>
        <w:tc>
          <w:tcPr>
            <w:tcW w:w="5103" w:type="dxa"/>
            <w:noWrap/>
            <w:hideMark/>
          </w:tcPr>
          <w:p w14:paraId="62F0B973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  <w:noWrap/>
            <w:hideMark/>
          </w:tcPr>
          <w:p w14:paraId="48075089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13DAB6E4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0F41764B" w14:textId="420C23BA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5D63E0B4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5BB041D7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4294</w:t>
            </w:r>
          </w:p>
        </w:tc>
      </w:tr>
      <w:tr w:rsidR="004313DC" w:rsidRPr="00F81FE9" w14:paraId="1819AD62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48A6FDE1" w14:textId="7046BA23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49666B4B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792EEBD1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5793</w:t>
            </w:r>
          </w:p>
        </w:tc>
      </w:tr>
      <w:tr w:rsidR="004313DC" w:rsidRPr="00F81FE9" w14:paraId="28147178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2C1D5734" w14:textId="4812D965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re-kainat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E)</w:t>
            </w:r>
          </w:p>
        </w:tc>
        <w:tc>
          <w:tcPr>
            <w:tcW w:w="5103" w:type="dxa"/>
            <w:noWrap/>
            <w:hideMark/>
          </w:tcPr>
          <w:p w14:paraId="7CA72E1E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  <w:noWrap/>
            <w:hideMark/>
          </w:tcPr>
          <w:p w14:paraId="34A138FF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66ABA494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3351D279" w14:textId="0447B97D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6504498A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70862E50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2754</w:t>
            </w:r>
          </w:p>
        </w:tc>
      </w:tr>
      <w:tr w:rsidR="004313DC" w:rsidRPr="00F81FE9" w14:paraId="62497117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1D5A2CC" w14:textId="74018D98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5BD34E9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5479DE13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9102</w:t>
            </w:r>
          </w:p>
        </w:tc>
      </w:tr>
      <w:tr w:rsidR="004313DC" w:rsidRPr="00F81FE9" w14:paraId="11DB9EBE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368478AA" w14:textId="33AF244A" w:rsidR="004313DC" w:rsidRPr="00F81FE9" w:rsidRDefault="004313DC" w:rsidP="004313D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gamma post-kainate</w:t>
            </w:r>
          </w:p>
        </w:tc>
        <w:tc>
          <w:tcPr>
            <w:tcW w:w="5103" w:type="dxa"/>
            <w:noWrap/>
            <w:hideMark/>
          </w:tcPr>
          <w:p w14:paraId="1315EE86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96" w:type="dxa"/>
            <w:noWrap/>
            <w:hideMark/>
          </w:tcPr>
          <w:p w14:paraId="4B6C3936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13DC" w:rsidRPr="00F81FE9" w14:paraId="6B09A035" w14:textId="77777777" w:rsidTr="004313D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3165957F" w14:textId="3ECB7C4B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3 vs. day 4</w:t>
            </w:r>
          </w:p>
        </w:tc>
        <w:tc>
          <w:tcPr>
            <w:tcW w:w="5103" w:type="dxa"/>
            <w:noWrap/>
            <w:hideMark/>
          </w:tcPr>
          <w:p w14:paraId="21250500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243D9F01" w14:textId="77777777" w:rsidR="004313DC" w:rsidRPr="00F81FE9" w:rsidRDefault="004313DC" w:rsidP="004313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0837</w:t>
            </w:r>
          </w:p>
        </w:tc>
      </w:tr>
      <w:tr w:rsidR="004313DC" w:rsidRPr="00F81FE9" w14:paraId="28370098" w14:textId="77777777" w:rsidTr="004313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noWrap/>
            <w:hideMark/>
          </w:tcPr>
          <w:p w14:paraId="6B540FF5" w14:textId="119F1F46" w:rsidR="004313DC" w:rsidRPr="00612F8E" w:rsidRDefault="004313DC" w:rsidP="004313DC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FA7DA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day 4 vs. day 5</w:t>
            </w:r>
          </w:p>
        </w:tc>
        <w:tc>
          <w:tcPr>
            <w:tcW w:w="5103" w:type="dxa"/>
            <w:noWrap/>
            <w:hideMark/>
          </w:tcPr>
          <w:p w14:paraId="12F509D7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 Whitney test</w:t>
            </w:r>
          </w:p>
        </w:tc>
        <w:tc>
          <w:tcPr>
            <w:tcW w:w="1596" w:type="dxa"/>
            <w:noWrap/>
            <w:hideMark/>
          </w:tcPr>
          <w:p w14:paraId="5D873CDE" w14:textId="77777777" w:rsidR="004313DC" w:rsidRPr="00F81FE9" w:rsidRDefault="004313DC" w:rsidP="004313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81F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 0.6239</w:t>
            </w:r>
          </w:p>
        </w:tc>
      </w:tr>
    </w:tbl>
    <w:p w14:paraId="0FD69FDD" w14:textId="37BFAE16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4F8662CD" w14:textId="71892005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349E5FF2" w14:textId="3AD391C5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618BF7A6" w14:textId="51A88747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495A7ED1" w14:textId="2FBFF177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719F3E64" w14:textId="05296C35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2128D3B2" w14:textId="364E0E1C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6B8015B8" w14:textId="2BCE33F9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20ACA250" w14:textId="19DB9C26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1902236A" w14:textId="02156989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p w14:paraId="722C3CED" w14:textId="77777777" w:rsidR="00055CE2" w:rsidRPr="00F81FE9" w:rsidRDefault="00055CE2">
      <w:pPr>
        <w:rPr>
          <w:rFonts w:ascii="Times New Roman" w:hAnsi="Times New Roman" w:cs="Times New Roman"/>
          <w:sz w:val="24"/>
          <w:szCs w:val="24"/>
        </w:rPr>
      </w:pPr>
    </w:p>
    <w:sectPr w:rsidR="00055CE2" w:rsidRPr="00F81FE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A8540E" w14:textId="77777777" w:rsidR="00A61298" w:rsidRDefault="00A61298" w:rsidP="00E41AA2">
      <w:pPr>
        <w:spacing w:after="0" w:line="240" w:lineRule="auto"/>
      </w:pPr>
      <w:r>
        <w:separator/>
      </w:r>
    </w:p>
  </w:endnote>
  <w:endnote w:type="continuationSeparator" w:id="0">
    <w:p w14:paraId="73117B45" w14:textId="77777777" w:rsidR="00A61298" w:rsidRDefault="00A61298" w:rsidP="00E41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69113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7F8540" w14:textId="7F563220" w:rsidR="00AA2383" w:rsidRDefault="00AA23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5470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75A6B359" w14:textId="77777777" w:rsidR="00AA2383" w:rsidRDefault="00AA23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98240F" w14:textId="77777777" w:rsidR="00A61298" w:rsidRDefault="00A61298" w:rsidP="00E41AA2">
      <w:pPr>
        <w:spacing w:after="0" w:line="240" w:lineRule="auto"/>
      </w:pPr>
      <w:r>
        <w:separator/>
      </w:r>
    </w:p>
  </w:footnote>
  <w:footnote w:type="continuationSeparator" w:id="0">
    <w:p w14:paraId="2A1C268B" w14:textId="77777777" w:rsidR="00A61298" w:rsidRDefault="00A61298" w:rsidP="00E41A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3C2296" w14:textId="18163741" w:rsidR="00AA2383" w:rsidRPr="009151AA" w:rsidRDefault="00AA2383" w:rsidP="00FD56F4">
    <w:pPr>
      <w:rPr>
        <w:rFonts w:cs="Times New Roman"/>
      </w:rPr>
    </w:pPr>
    <w:r w:rsidRPr="00E96637">
      <w:rPr>
        <w:rFonts w:ascii="Times New Roman" w:eastAsia="Calibri" w:hAnsi="Times New Roman" w:cs="Times New Roman"/>
        <w:b/>
        <w:noProof/>
        <w:color w:val="A6A6A6"/>
        <w:sz w:val="24"/>
        <w:lang w:val="ro-RO" w:eastAsia="ro-RO"/>
      </w:rPr>
      <w:drawing>
        <wp:inline distT="0" distB="0" distL="0" distR="0" wp14:anchorId="73B8F16E" wp14:editId="19130605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3" w:name="_Hlk525861328"/>
    <w:bookmarkStart w:id="4" w:name="_Hlk525861329"/>
    <w:bookmarkStart w:id="5" w:name="_Hlk525861330"/>
    <w:bookmarkStart w:id="6" w:name="_Hlk525861331"/>
    <w:bookmarkStart w:id="7" w:name="_Hlk525861332"/>
    <w:bookmarkStart w:id="8" w:name="_Hlk525861333"/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  <w:bookmarkEnd w:id="3"/>
    <w:bookmarkEnd w:id="4"/>
    <w:bookmarkEnd w:id="5"/>
    <w:bookmarkEnd w:id="6"/>
    <w:bookmarkEnd w:id="7"/>
    <w:bookmarkEnd w:id="8"/>
  </w:p>
  <w:p w14:paraId="65CAF1D6" w14:textId="40079B60" w:rsidR="00AA2383" w:rsidRPr="00E96637" w:rsidRDefault="00AA2383" w:rsidP="00E9663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jC3MDYyMDA3t7BU0lEKTi0uzszPAykwrAUA+r0mFiwAAAA="/>
  </w:docVars>
  <w:rsids>
    <w:rsidRoot w:val="008D54A2"/>
    <w:rsid w:val="000074A3"/>
    <w:rsid w:val="00011F9E"/>
    <w:rsid w:val="000240C9"/>
    <w:rsid w:val="00026295"/>
    <w:rsid w:val="000277AA"/>
    <w:rsid w:val="00031284"/>
    <w:rsid w:val="000316E3"/>
    <w:rsid w:val="00032F9C"/>
    <w:rsid w:val="000518CC"/>
    <w:rsid w:val="00055CE2"/>
    <w:rsid w:val="00055F91"/>
    <w:rsid w:val="000656DA"/>
    <w:rsid w:val="00081462"/>
    <w:rsid w:val="00082458"/>
    <w:rsid w:val="000A5FDB"/>
    <w:rsid w:val="000B79E8"/>
    <w:rsid w:val="000D3F6D"/>
    <w:rsid w:val="000E4E89"/>
    <w:rsid w:val="000F46BB"/>
    <w:rsid w:val="00125882"/>
    <w:rsid w:val="0013556B"/>
    <w:rsid w:val="0015437C"/>
    <w:rsid w:val="00173EC2"/>
    <w:rsid w:val="001A013A"/>
    <w:rsid w:val="001A2945"/>
    <w:rsid w:val="001C04B8"/>
    <w:rsid w:val="001C2610"/>
    <w:rsid w:val="001C5FB1"/>
    <w:rsid w:val="001C6A76"/>
    <w:rsid w:val="001D128C"/>
    <w:rsid w:val="001D353C"/>
    <w:rsid w:val="001F0186"/>
    <w:rsid w:val="001F5440"/>
    <w:rsid w:val="002106ED"/>
    <w:rsid w:val="0021256D"/>
    <w:rsid w:val="00212A5A"/>
    <w:rsid w:val="00213258"/>
    <w:rsid w:val="00213D64"/>
    <w:rsid w:val="00214E7D"/>
    <w:rsid w:val="00232EC3"/>
    <w:rsid w:val="002350C0"/>
    <w:rsid w:val="00237636"/>
    <w:rsid w:val="00242D23"/>
    <w:rsid w:val="00250A01"/>
    <w:rsid w:val="00266D46"/>
    <w:rsid w:val="00267081"/>
    <w:rsid w:val="00283F27"/>
    <w:rsid w:val="00287FAA"/>
    <w:rsid w:val="002B156B"/>
    <w:rsid w:val="002C0360"/>
    <w:rsid w:val="002D16CC"/>
    <w:rsid w:val="002D4F6C"/>
    <w:rsid w:val="002E184A"/>
    <w:rsid w:val="002E6141"/>
    <w:rsid w:val="002F5672"/>
    <w:rsid w:val="002F7B9F"/>
    <w:rsid w:val="00307026"/>
    <w:rsid w:val="00307C23"/>
    <w:rsid w:val="00324C98"/>
    <w:rsid w:val="00325F18"/>
    <w:rsid w:val="00342E73"/>
    <w:rsid w:val="003623D4"/>
    <w:rsid w:val="003A1549"/>
    <w:rsid w:val="003A4B27"/>
    <w:rsid w:val="003A4C21"/>
    <w:rsid w:val="003C3972"/>
    <w:rsid w:val="003D3CAA"/>
    <w:rsid w:val="003D7DD5"/>
    <w:rsid w:val="003E35B0"/>
    <w:rsid w:val="003E4272"/>
    <w:rsid w:val="003E792E"/>
    <w:rsid w:val="003F088A"/>
    <w:rsid w:val="00411743"/>
    <w:rsid w:val="00430280"/>
    <w:rsid w:val="004313DC"/>
    <w:rsid w:val="00435253"/>
    <w:rsid w:val="00442086"/>
    <w:rsid w:val="00453C36"/>
    <w:rsid w:val="00476F72"/>
    <w:rsid w:val="00482857"/>
    <w:rsid w:val="00483D0D"/>
    <w:rsid w:val="00490F43"/>
    <w:rsid w:val="004932FB"/>
    <w:rsid w:val="004A42CA"/>
    <w:rsid w:val="004B18CD"/>
    <w:rsid w:val="004D167F"/>
    <w:rsid w:val="004D4D33"/>
    <w:rsid w:val="005328EF"/>
    <w:rsid w:val="005368CC"/>
    <w:rsid w:val="005528FB"/>
    <w:rsid w:val="005561B3"/>
    <w:rsid w:val="005562BD"/>
    <w:rsid w:val="00563EC3"/>
    <w:rsid w:val="00583875"/>
    <w:rsid w:val="00584F95"/>
    <w:rsid w:val="005852FF"/>
    <w:rsid w:val="005B3D93"/>
    <w:rsid w:val="005B408D"/>
    <w:rsid w:val="005C18F4"/>
    <w:rsid w:val="005E3BB5"/>
    <w:rsid w:val="005E3F34"/>
    <w:rsid w:val="005E56E6"/>
    <w:rsid w:val="005F5134"/>
    <w:rsid w:val="006054F5"/>
    <w:rsid w:val="00612EDB"/>
    <w:rsid w:val="00612F8E"/>
    <w:rsid w:val="00616D2C"/>
    <w:rsid w:val="006207BB"/>
    <w:rsid w:val="00620C54"/>
    <w:rsid w:val="0063582A"/>
    <w:rsid w:val="0067115E"/>
    <w:rsid w:val="00673A47"/>
    <w:rsid w:val="006802D9"/>
    <w:rsid w:val="00694E9F"/>
    <w:rsid w:val="006F00F9"/>
    <w:rsid w:val="006F6358"/>
    <w:rsid w:val="006F6447"/>
    <w:rsid w:val="00736805"/>
    <w:rsid w:val="00756A43"/>
    <w:rsid w:val="00792CC1"/>
    <w:rsid w:val="00796D8C"/>
    <w:rsid w:val="007B7978"/>
    <w:rsid w:val="007C04BB"/>
    <w:rsid w:val="007D13BC"/>
    <w:rsid w:val="007E7226"/>
    <w:rsid w:val="007F3F08"/>
    <w:rsid w:val="007F46BE"/>
    <w:rsid w:val="007F7AA8"/>
    <w:rsid w:val="008224FA"/>
    <w:rsid w:val="0082597B"/>
    <w:rsid w:val="00825B9A"/>
    <w:rsid w:val="0083108E"/>
    <w:rsid w:val="00834C88"/>
    <w:rsid w:val="008406ED"/>
    <w:rsid w:val="008406F6"/>
    <w:rsid w:val="00846372"/>
    <w:rsid w:val="00853F08"/>
    <w:rsid w:val="00863BEB"/>
    <w:rsid w:val="00884737"/>
    <w:rsid w:val="00887513"/>
    <w:rsid w:val="0089007A"/>
    <w:rsid w:val="008A5470"/>
    <w:rsid w:val="008B7397"/>
    <w:rsid w:val="008C2A58"/>
    <w:rsid w:val="008C3F53"/>
    <w:rsid w:val="008D54A2"/>
    <w:rsid w:val="008D7333"/>
    <w:rsid w:val="008E1104"/>
    <w:rsid w:val="008E2A53"/>
    <w:rsid w:val="008F645A"/>
    <w:rsid w:val="00905D6B"/>
    <w:rsid w:val="009111C6"/>
    <w:rsid w:val="009135F0"/>
    <w:rsid w:val="009142E1"/>
    <w:rsid w:val="00920CA4"/>
    <w:rsid w:val="0092154F"/>
    <w:rsid w:val="00923B4E"/>
    <w:rsid w:val="009344F2"/>
    <w:rsid w:val="00954143"/>
    <w:rsid w:val="00957088"/>
    <w:rsid w:val="00971BFE"/>
    <w:rsid w:val="009773DB"/>
    <w:rsid w:val="009936F3"/>
    <w:rsid w:val="009971AE"/>
    <w:rsid w:val="009A34E5"/>
    <w:rsid w:val="009A6070"/>
    <w:rsid w:val="009A69AF"/>
    <w:rsid w:val="009C7E56"/>
    <w:rsid w:val="009D4D43"/>
    <w:rsid w:val="009D6D79"/>
    <w:rsid w:val="00A066DF"/>
    <w:rsid w:val="00A148BC"/>
    <w:rsid w:val="00A26A17"/>
    <w:rsid w:val="00A365CD"/>
    <w:rsid w:val="00A61298"/>
    <w:rsid w:val="00A63E28"/>
    <w:rsid w:val="00A64EC3"/>
    <w:rsid w:val="00A6576C"/>
    <w:rsid w:val="00A65ECC"/>
    <w:rsid w:val="00AA2383"/>
    <w:rsid w:val="00AB30BA"/>
    <w:rsid w:val="00AC516F"/>
    <w:rsid w:val="00AC6F20"/>
    <w:rsid w:val="00AD7C2D"/>
    <w:rsid w:val="00AF03E3"/>
    <w:rsid w:val="00B1247F"/>
    <w:rsid w:val="00B357E9"/>
    <w:rsid w:val="00B51CB3"/>
    <w:rsid w:val="00B72A4E"/>
    <w:rsid w:val="00B76173"/>
    <w:rsid w:val="00B82466"/>
    <w:rsid w:val="00B94F34"/>
    <w:rsid w:val="00B96DEE"/>
    <w:rsid w:val="00B97E63"/>
    <w:rsid w:val="00BA2E1A"/>
    <w:rsid w:val="00BB7369"/>
    <w:rsid w:val="00BB77DB"/>
    <w:rsid w:val="00BD1939"/>
    <w:rsid w:val="00BF48B4"/>
    <w:rsid w:val="00C11908"/>
    <w:rsid w:val="00C2784D"/>
    <w:rsid w:val="00C37925"/>
    <w:rsid w:val="00C47C75"/>
    <w:rsid w:val="00C74800"/>
    <w:rsid w:val="00C75273"/>
    <w:rsid w:val="00C87311"/>
    <w:rsid w:val="00C911F7"/>
    <w:rsid w:val="00C937A9"/>
    <w:rsid w:val="00CA7738"/>
    <w:rsid w:val="00CB39B3"/>
    <w:rsid w:val="00CC07CD"/>
    <w:rsid w:val="00CD278A"/>
    <w:rsid w:val="00CE07FC"/>
    <w:rsid w:val="00CE5E97"/>
    <w:rsid w:val="00CF062D"/>
    <w:rsid w:val="00CF41F2"/>
    <w:rsid w:val="00D00439"/>
    <w:rsid w:val="00D00B2A"/>
    <w:rsid w:val="00D00D75"/>
    <w:rsid w:val="00D151BF"/>
    <w:rsid w:val="00D2152C"/>
    <w:rsid w:val="00D22A77"/>
    <w:rsid w:val="00D3552E"/>
    <w:rsid w:val="00D46D54"/>
    <w:rsid w:val="00D65BCF"/>
    <w:rsid w:val="00D76E61"/>
    <w:rsid w:val="00DA4307"/>
    <w:rsid w:val="00DB4D0E"/>
    <w:rsid w:val="00DD1C86"/>
    <w:rsid w:val="00DD4469"/>
    <w:rsid w:val="00E00810"/>
    <w:rsid w:val="00E40522"/>
    <w:rsid w:val="00E41AA2"/>
    <w:rsid w:val="00E55399"/>
    <w:rsid w:val="00E80C2C"/>
    <w:rsid w:val="00E81336"/>
    <w:rsid w:val="00E87D95"/>
    <w:rsid w:val="00E96637"/>
    <w:rsid w:val="00ED2099"/>
    <w:rsid w:val="00EE765D"/>
    <w:rsid w:val="00EF10BE"/>
    <w:rsid w:val="00EF3CA5"/>
    <w:rsid w:val="00F117AF"/>
    <w:rsid w:val="00F1225F"/>
    <w:rsid w:val="00F1461C"/>
    <w:rsid w:val="00F177ED"/>
    <w:rsid w:val="00F20322"/>
    <w:rsid w:val="00F521B2"/>
    <w:rsid w:val="00F52DDC"/>
    <w:rsid w:val="00F61463"/>
    <w:rsid w:val="00F656AA"/>
    <w:rsid w:val="00F76794"/>
    <w:rsid w:val="00F77BE9"/>
    <w:rsid w:val="00F81FE9"/>
    <w:rsid w:val="00F920A6"/>
    <w:rsid w:val="00FA4D7E"/>
    <w:rsid w:val="00FA5BD3"/>
    <w:rsid w:val="00FA7DA6"/>
    <w:rsid w:val="00FB7B75"/>
    <w:rsid w:val="00FD56F4"/>
    <w:rsid w:val="00FE0C43"/>
    <w:rsid w:val="00FE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28838A"/>
  <w15:chartTrackingRefBased/>
  <w15:docId w15:val="{D06C73B5-4950-4A4B-8EC0-8F0ED7E91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7333"/>
  </w:style>
  <w:style w:type="paragraph" w:styleId="Heading1">
    <w:name w:val="heading 1"/>
    <w:basedOn w:val="ListParagraph"/>
    <w:next w:val="Normal"/>
    <w:link w:val="Heading1Char"/>
    <w:uiPriority w:val="2"/>
    <w:qFormat/>
    <w:rsid w:val="00A26A17"/>
    <w:pPr>
      <w:numPr>
        <w:numId w:val="1"/>
      </w:numPr>
      <w:spacing w:before="240" w:after="240" w:line="240" w:lineRule="auto"/>
      <w:contextualSpacing w:val="0"/>
      <w:outlineLvl w:val="0"/>
    </w:pPr>
    <w:rPr>
      <w:rFonts w:ascii="Times New Roman" w:eastAsia="Cambria" w:hAnsi="Times New Roman" w:cs="Times New Roman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26A17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26A17"/>
    <w:pPr>
      <w:keepNext/>
      <w:keepLines/>
      <w:numPr>
        <w:ilvl w:val="2"/>
        <w:numId w:val="1"/>
      </w:numPr>
      <w:spacing w:before="40" w:after="120" w:line="240" w:lineRule="auto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26A17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26A17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1A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AA2"/>
  </w:style>
  <w:style w:type="paragraph" w:styleId="Footer">
    <w:name w:val="footer"/>
    <w:basedOn w:val="Normal"/>
    <w:link w:val="FooterChar"/>
    <w:uiPriority w:val="99"/>
    <w:unhideWhenUsed/>
    <w:rsid w:val="00E41A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AA2"/>
  </w:style>
  <w:style w:type="table" w:styleId="PlainTable1">
    <w:name w:val="Plain Table 1"/>
    <w:basedOn w:val="TableNormal"/>
    <w:uiPriority w:val="41"/>
    <w:rsid w:val="00A64E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D7D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DD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F3C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A26A17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26A17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A26A17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26A17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26A17"/>
    <w:rPr>
      <w:rFonts w:ascii="Times New Roman" w:eastAsiaTheme="majorEastAsia" w:hAnsi="Times New Roman" w:cstheme="majorBidi"/>
      <w:b/>
      <w:iCs/>
      <w:sz w:val="24"/>
      <w:szCs w:val="24"/>
    </w:rPr>
  </w:style>
  <w:style w:type="numbering" w:customStyle="1" w:styleId="Headings">
    <w:name w:val="Headings"/>
    <w:uiPriority w:val="99"/>
    <w:rsid w:val="00A26A17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A26A17"/>
    <w:pPr>
      <w:ind w:left="720"/>
      <w:contextualSpacing/>
    </w:pPr>
  </w:style>
  <w:style w:type="paragraph" w:styleId="NoSpacing">
    <w:name w:val="No Spacing"/>
    <w:uiPriority w:val="1"/>
    <w:qFormat/>
    <w:rsid w:val="00A26A1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77BE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7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popa@bio.ens.psl.e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a-maria.zagrean@umfcd.r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BC8DC4-42C2-4973-8358-70B5AB137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3</Pages>
  <Words>6523</Words>
  <Characters>37837</Characters>
  <Application>Microsoft Office Word</Application>
  <DocSecurity>0</DocSecurity>
  <Lines>315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Geo</dc:creator>
  <cp:keywords/>
  <dc:description/>
  <cp:lastModifiedBy>Oana</cp:lastModifiedBy>
  <cp:revision>16</cp:revision>
  <dcterms:created xsi:type="dcterms:W3CDTF">2020-11-06T10:22:00Z</dcterms:created>
  <dcterms:modified xsi:type="dcterms:W3CDTF">2020-11-06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frontiers-in-cellular-neuroscience</vt:lpwstr>
  </property>
  <property fmtid="{D5CDD505-2E9C-101B-9397-08002B2CF9AE}" pid="11" name="Mendeley Recent Style Name 4_1">
    <vt:lpwstr>Frontiers in Cellular Neuroscience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